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2172613">
                <wp:simplePos x="0" y="0"/>
                <wp:positionH relativeFrom="margin">
                  <wp:posOffset>33045</wp:posOffset>
                </wp:positionH>
                <wp:positionV relativeFrom="paragraph">
                  <wp:posOffset>60096</wp:posOffset>
                </wp:positionV>
                <wp:extent cx="5486400" cy="8953805"/>
                <wp:effectExtent l="0" t="0" r="19050" b="19050"/>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805"/>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2.6pt;margin-top:4.75pt;width:6in;height:7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">
                <v:textbo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v:textbox>
                <w10:wrap anchorx="margin"/>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43C57400" w:rsidR="00EC77A9" w:rsidRDefault="001C508B">
      <w:pPr>
        <w:rPr>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599BC4" wp14:editId="0E474C5B">
                <wp:simplePos x="0" y="0"/>
                <wp:positionH relativeFrom="margin">
                  <wp:align>right</wp:align>
                </wp:positionH>
                <wp:positionV relativeFrom="paragraph">
                  <wp:posOffset>95275</wp:posOffset>
                </wp:positionV>
                <wp:extent cx="5486400" cy="8873338"/>
                <wp:effectExtent l="0" t="0" r="19050" b="2349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73338"/>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380.8pt;margin-top:7.5pt;width:6in;height:698.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w10:wrap anchorx="margin"/>
              </v:rect>
            </w:pict>
          </mc:Fallback>
        </mc:AlternateContent>
      </w:r>
      <w:r w:rsidR="00EC77A9">
        <w:rPr>
          <w:sz w:val="26"/>
          <w:szCs w:val="26"/>
        </w:rPr>
        <w:br w:type="page"/>
      </w:r>
    </w:p>
    <w:p w14:paraId="491831F6" w14:textId="77777777" w:rsidR="00372FC9" w:rsidRDefault="00372FC9" w:rsidP="00372FC9">
      <w:pPr>
        <w:spacing w:after="200" w:line="276" w:lineRule="auto"/>
        <w:rPr>
          <w:sz w:val="26"/>
          <w:szCs w:val="26"/>
        </w:rPr>
        <w:sectPr w:rsidR="00372FC9" w:rsidSect="00823593">
          <w:headerReference w:type="default" r:id="rId8"/>
          <w:footerReference w:type="default" r:id="rId9"/>
          <w:pgSz w:w="11907" w:h="16840" w:code="9"/>
          <w:pgMar w:top="1138" w:right="1138" w:bottom="1138" w:left="1987" w:header="288" w:footer="576"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20DE86A5" w14:textId="437BB5F7"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6DD4F45D" w14:textId="40B233B5"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7190588" w:history="1">
        <w:r w:rsidRPr="002B3D8D">
          <w:rPr>
            <w:rStyle w:val="Hyperlink"/>
            <w:rFonts w:eastAsia="SimSun"/>
            <w:noProof/>
          </w:rPr>
          <w:t>CHƯƠNG 1. TỔNG QUAN</w:t>
        </w:r>
        <w:r>
          <w:rPr>
            <w:noProof/>
            <w:webHidden/>
          </w:rPr>
          <w:tab/>
        </w:r>
        <w:r>
          <w:rPr>
            <w:noProof/>
            <w:webHidden/>
          </w:rPr>
          <w:fldChar w:fldCharType="begin"/>
        </w:r>
        <w:r>
          <w:rPr>
            <w:noProof/>
            <w:webHidden/>
          </w:rPr>
          <w:instrText xml:space="preserve"> PAGEREF _Toc187190588 \h </w:instrText>
        </w:r>
        <w:r>
          <w:rPr>
            <w:noProof/>
            <w:webHidden/>
          </w:rPr>
        </w:r>
        <w:r>
          <w:rPr>
            <w:noProof/>
            <w:webHidden/>
          </w:rPr>
          <w:fldChar w:fldCharType="separate"/>
        </w:r>
        <w:r>
          <w:rPr>
            <w:noProof/>
            <w:webHidden/>
          </w:rPr>
          <w:t>1</w:t>
        </w:r>
        <w:r>
          <w:rPr>
            <w:noProof/>
            <w:webHidden/>
          </w:rPr>
          <w:fldChar w:fldCharType="end"/>
        </w:r>
      </w:hyperlink>
    </w:p>
    <w:p w14:paraId="1DAF7E09" w14:textId="23121251" w:rsidR="00957F53" w:rsidRDefault="00957F53">
      <w:pPr>
        <w:pStyle w:val="TOC2"/>
        <w:rPr>
          <w:rFonts w:asciiTheme="minorHAnsi" w:eastAsiaTheme="minorEastAsia" w:hAnsiTheme="minorHAnsi" w:cstheme="minorBidi"/>
          <w:noProof/>
          <w:kern w:val="2"/>
          <w:sz w:val="24"/>
          <w14:ligatures w14:val="standardContextual"/>
        </w:rPr>
      </w:pPr>
      <w:hyperlink w:anchor="_Toc187190589" w:history="1">
        <w:r w:rsidRPr="002B3D8D">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7190589 \h </w:instrText>
        </w:r>
        <w:r>
          <w:rPr>
            <w:noProof/>
            <w:webHidden/>
          </w:rPr>
        </w:r>
        <w:r>
          <w:rPr>
            <w:noProof/>
            <w:webHidden/>
          </w:rPr>
          <w:fldChar w:fldCharType="separate"/>
        </w:r>
        <w:r>
          <w:rPr>
            <w:noProof/>
            <w:webHidden/>
          </w:rPr>
          <w:t>1</w:t>
        </w:r>
        <w:r>
          <w:rPr>
            <w:noProof/>
            <w:webHidden/>
          </w:rPr>
          <w:fldChar w:fldCharType="end"/>
        </w:r>
      </w:hyperlink>
    </w:p>
    <w:p w14:paraId="7082E89F" w14:textId="7962BEAB" w:rsidR="00957F53" w:rsidRDefault="00957F53">
      <w:pPr>
        <w:pStyle w:val="TOC2"/>
        <w:rPr>
          <w:rFonts w:asciiTheme="minorHAnsi" w:eastAsiaTheme="minorEastAsia" w:hAnsiTheme="minorHAnsi" w:cstheme="minorBidi"/>
          <w:noProof/>
          <w:kern w:val="2"/>
          <w:sz w:val="24"/>
          <w14:ligatures w14:val="standardContextual"/>
        </w:rPr>
      </w:pPr>
      <w:hyperlink w:anchor="_Toc187190590" w:history="1">
        <w:r w:rsidRPr="002B3D8D">
          <w:rPr>
            <w:rStyle w:val="Hyperlink"/>
            <w:rFonts w:eastAsia="SimSun"/>
            <w:noProof/>
          </w:rPr>
          <w:t>1.2 Các công nghệ sử dụng</w:t>
        </w:r>
        <w:r>
          <w:rPr>
            <w:noProof/>
            <w:webHidden/>
          </w:rPr>
          <w:tab/>
        </w:r>
        <w:r>
          <w:rPr>
            <w:noProof/>
            <w:webHidden/>
          </w:rPr>
          <w:fldChar w:fldCharType="begin"/>
        </w:r>
        <w:r>
          <w:rPr>
            <w:noProof/>
            <w:webHidden/>
          </w:rPr>
          <w:instrText xml:space="preserve"> PAGEREF _Toc187190590 \h </w:instrText>
        </w:r>
        <w:r>
          <w:rPr>
            <w:noProof/>
            <w:webHidden/>
          </w:rPr>
        </w:r>
        <w:r>
          <w:rPr>
            <w:noProof/>
            <w:webHidden/>
          </w:rPr>
          <w:fldChar w:fldCharType="separate"/>
        </w:r>
        <w:r>
          <w:rPr>
            <w:noProof/>
            <w:webHidden/>
          </w:rPr>
          <w:t>2</w:t>
        </w:r>
        <w:r>
          <w:rPr>
            <w:noProof/>
            <w:webHidden/>
          </w:rPr>
          <w:fldChar w:fldCharType="end"/>
        </w:r>
      </w:hyperlink>
    </w:p>
    <w:p w14:paraId="6923154B" w14:textId="64853CF8" w:rsidR="00957F53" w:rsidRDefault="00957F53">
      <w:pPr>
        <w:pStyle w:val="TOC2"/>
        <w:rPr>
          <w:rFonts w:asciiTheme="minorHAnsi" w:eastAsiaTheme="minorEastAsia" w:hAnsiTheme="minorHAnsi" w:cstheme="minorBidi"/>
          <w:noProof/>
          <w:kern w:val="2"/>
          <w:sz w:val="24"/>
          <w14:ligatures w14:val="standardContextual"/>
        </w:rPr>
      </w:pPr>
      <w:hyperlink w:anchor="_Toc187190591" w:history="1">
        <w:r w:rsidRPr="002B3D8D">
          <w:rPr>
            <w:rStyle w:val="Hyperlink"/>
            <w:rFonts w:eastAsia="SimSun"/>
            <w:noProof/>
          </w:rPr>
          <w:t>1.3 Các ứng dụng tương tự hiện có</w:t>
        </w:r>
        <w:r>
          <w:rPr>
            <w:noProof/>
            <w:webHidden/>
          </w:rPr>
          <w:tab/>
        </w:r>
        <w:r>
          <w:rPr>
            <w:noProof/>
            <w:webHidden/>
          </w:rPr>
          <w:fldChar w:fldCharType="begin"/>
        </w:r>
        <w:r>
          <w:rPr>
            <w:noProof/>
            <w:webHidden/>
          </w:rPr>
          <w:instrText xml:space="preserve"> PAGEREF _Toc187190591 \h </w:instrText>
        </w:r>
        <w:r>
          <w:rPr>
            <w:noProof/>
            <w:webHidden/>
          </w:rPr>
        </w:r>
        <w:r>
          <w:rPr>
            <w:noProof/>
            <w:webHidden/>
          </w:rPr>
          <w:fldChar w:fldCharType="separate"/>
        </w:r>
        <w:r>
          <w:rPr>
            <w:noProof/>
            <w:webHidden/>
          </w:rPr>
          <w:t>3</w:t>
        </w:r>
        <w:r>
          <w:rPr>
            <w:noProof/>
            <w:webHidden/>
          </w:rPr>
          <w:fldChar w:fldCharType="end"/>
        </w:r>
      </w:hyperlink>
    </w:p>
    <w:p w14:paraId="01F4D011" w14:textId="362AAFD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2" w:history="1">
        <w:r w:rsidRPr="002B3D8D">
          <w:rPr>
            <w:rStyle w:val="Hyperlink"/>
            <w:rFonts w:eastAsia="SimSun"/>
            <w:noProof/>
          </w:rPr>
          <w:t>1.3.1 Nền tảng VeXeRe</w:t>
        </w:r>
        <w:r>
          <w:rPr>
            <w:noProof/>
            <w:webHidden/>
          </w:rPr>
          <w:tab/>
        </w:r>
        <w:r>
          <w:rPr>
            <w:noProof/>
            <w:webHidden/>
          </w:rPr>
          <w:fldChar w:fldCharType="begin"/>
        </w:r>
        <w:r>
          <w:rPr>
            <w:noProof/>
            <w:webHidden/>
          </w:rPr>
          <w:instrText xml:space="preserve"> PAGEREF _Toc187190592 \h </w:instrText>
        </w:r>
        <w:r>
          <w:rPr>
            <w:noProof/>
            <w:webHidden/>
          </w:rPr>
        </w:r>
        <w:r>
          <w:rPr>
            <w:noProof/>
            <w:webHidden/>
          </w:rPr>
          <w:fldChar w:fldCharType="separate"/>
        </w:r>
        <w:r>
          <w:rPr>
            <w:noProof/>
            <w:webHidden/>
          </w:rPr>
          <w:t>3</w:t>
        </w:r>
        <w:r>
          <w:rPr>
            <w:noProof/>
            <w:webHidden/>
          </w:rPr>
          <w:fldChar w:fldCharType="end"/>
        </w:r>
      </w:hyperlink>
    </w:p>
    <w:p w14:paraId="27DECC48" w14:textId="6A70E809"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3" w:history="1">
        <w:r w:rsidRPr="002B3D8D">
          <w:rPr>
            <w:rStyle w:val="Hyperlink"/>
            <w:rFonts w:eastAsia="SimSun"/>
            <w:noProof/>
          </w:rPr>
          <w:t>1.3.2 Hệ thống Futabus</w:t>
        </w:r>
        <w:r>
          <w:rPr>
            <w:noProof/>
            <w:webHidden/>
          </w:rPr>
          <w:tab/>
        </w:r>
        <w:r>
          <w:rPr>
            <w:noProof/>
            <w:webHidden/>
          </w:rPr>
          <w:fldChar w:fldCharType="begin"/>
        </w:r>
        <w:r>
          <w:rPr>
            <w:noProof/>
            <w:webHidden/>
          </w:rPr>
          <w:instrText xml:space="preserve"> PAGEREF _Toc187190593 \h </w:instrText>
        </w:r>
        <w:r>
          <w:rPr>
            <w:noProof/>
            <w:webHidden/>
          </w:rPr>
        </w:r>
        <w:r>
          <w:rPr>
            <w:noProof/>
            <w:webHidden/>
          </w:rPr>
          <w:fldChar w:fldCharType="separate"/>
        </w:r>
        <w:r>
          <w:rPr>
            <w:noProof/>
            <w:webHidden/>
          </w:rPr>
          <w:t>3</w:t>
        </w:r>
        <w:r>
          <w:rPr>
            <w:noProof/>
            <w:webHidden/>
          </w:rPr>
          <w:fldChar w:fldCharType="end"/>
        </w:r>
      </w:hyperlink>
    </w:p>
    <w:p w14:paraId="294FB12A" w14:textId="48723912"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594" w:history="1">
        <w:r w:rsidRPr="002B3D8D">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190594 \h </w:instrText>
        </w:r>
        <w:r>
          <w:rPr>
            <w:noProof/>
            <w:webHidden/>
          </w:rPr>
        </w:r>
        <w:r>
          <w:rPr>
            <w:noProof/>
            <w:webHidden/>
          </w:rPr>
          <w:fldChar w:fldCharType="separate"/>
        </w:r>
        <w:r>
          <w:rPr>
            <w:noProof/>
            <w:webHidden/>
          </w:rPr>
          <w:t>5</w:t>
        </w:r>
        <w:r>
          <w:rPr>
            <w:noProof/>
            <w:webHidden/>
          </w:rPr>
          <w:fldChar w:fldCharType="end"/>
        </w:r>
      </w:hyperlink>
    </w:p>
    <w:p w14:paraId="714C5BEA" w14:textId="23768602" w:rsidR="00957F53" w:rsidRDefault="00957F53">
      <w:pPr>
        <w:pStyle w:val="TOC2"/>
        <w:rPr>
          <w:rFonts w:asciiTheme="minorHAnsi" w:eastAsiaTheme="minorEastAsia" w:hAnsiTheme="minorHAnsi" w:cstheme="minorBidi"/>
          <w:noProof/>
          <w:kern w:val="2"/>
          <w:sz w:val="24"/>
          <w14:ligatures w14:val="standardContextual"/>
        </w:rPr>
      </w:pPr>
      <w:hyperlink w:anchor="_Toc187190595" w:history="1">
        <w:r w:rsidRPr="002B3D8D">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7190595 \h </w:instrText>
        </w:r>
        <w:r>
          <w:rPr>
            <w:noProof/>
            <w:webHidden/>
          </w:rPr>
        </w:r>
        <w:r>
          <w:rPr>
            <w:noProof/>
            <w:webHidden/>
          </w:rPr>
          <w:fldChar w:fldCharType="separate"/>
        </w:r>
        <w:r>
          <w:rPr>
            <w:noProof/>
            <w:webHidden/>
          </w:rPr>
          <w:t>5</w:t>
        </w:r>
        <w:r>
          <w:rPr>
            <w:noProof/>
            <w:webHidden/>
          </w:rPr>
          <w:fldChar w:fldCharType="end"/>
        </w:r>
      </w:hyperlink>
    </w:p>
    <w:p w14:paraId="196F2109" w14:textId="4FE42764"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6" w:history="1">
        <w:r w:rsidRPr="002B3D8D">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7190596 \h </w:instrText>
        </w:r>
        <w:r>
          <w:rPr>
            <w:noProof/>
            <w:webHidden/>
          </w:rPr>
        </w:r>
        <w:r>
          <w:rPr>
            <w:noProof/>
            <w:webHidden/>
          </w:rPr>
          <w:fldChar w:fldCharType="separate"/>
        </w:r>
        <w:r>
          <w:rPr>
            <w:noProof/>
            <w:webHidden/>
          </w:rPr>
          <w:t>5</w:t>
        </w:r>
        <w:r>
          <w:rPr>
            <w:noProof/>
            <w:webHidden/>
          </w:rPr>
          <w:fldChar w:fldCharType="end"/>
        </w:r>
      </w:hyperlink>
    </w:p>
    <w:p w14:paraId="57532804" w14:textId="2BB2481C"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7" w:history="1">
        <w:r w:rsidRPr="002B3D8D">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7190597 \h </w:instrText>
        </w:r>
        <w:r>
          <w:rPr>
            <w:noProof/>
            <w:webHidden/>
          </w:rPr>
        </w:r>
        <w:r>
          <w:rPr>
            <w:noProof/>
            <w:webHidden/>
          </w:rPr>
          <w:fldChar w:fldCharType="separate"/>
        </w:r>
        <w:r>
          <w:rPr>
            <w:noProof/>
            <w:webHidden/>
          </w:rPr>
          <w:t>5</w:t>
        </w:r>
        <w:r>
          <w:rPr>
            <w:noProof/>
            <w:webHidden/>
          </w:rPr>
          <w:fldChar w:fldCharType="end"/>
        </w:r>
      </w:hyperlink>
    </w:p>
    <w:p w14:paraId="2C3301D0" w14:textId="78C7BC09"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8" w:history="1">
        <w:r w:rsidRPr="002B3D8D">
          <w:rPr>
            <w:rStyle w:val="Hyperlink"/>
            <w:rFonts w:eastAsia="SimSun"/>
            <w:noProof/>
          </w:rPr>
          <w:t>2.1.3</w:t>
        </w:r>
        <w:r w:rsidRPr="002B3D8D">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7190598 \h </w:instrText>
        </w:r>
        <w:r>
          <w:rPr>
            <w:noProof/>
            <w:webHidden/>
          </w:rPr>
        </w:r>
        <w:r>
          <w:rPr>
            <w:noProof/>
            <w:webHidden/>
          </w:rPr>
          <w:fldChar w:fldCharType="separate"/>
        </w:r>
        <w:r>
          <w:rPr>
            <w:noProof/>
            <w:webHidden/>
          </w:rPr>
          <w:t>6</w:t>
        </w:r>
        <w:r>
          <w:rPr>
            <w:noProof/>
            <w:webHidden/>
          </w:rPr>
          <w:fldChar w:fldCharType="end"/>
        </w:r>
      </w:hyperlink>
    </w:p>
    <w:p w14:paraId="3BD952AB" w14:textId="6FC9D15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9" w:history="1">
        <w:r w:rsidRPr="002B3D8D">
          <w:rPr>
            <w:rStyle w:val="Hyperlink"/>
            <w:rFonts w:eastAsia="SimSun"/>
            <w:noProof/>
          </w:rPr>
          <w:t>2.1.4</w:t>
        </w:r>
        <w:r w:rsidRPr="002B3D8D">
          <w:rPr>
            <w:rStyle w:val="Hyperlink"/>
            <w:rFonts w:eastAsia="SimSun"/>
            <w:noProof/>
            <w:shd w:val="clear" w:color="auto" w:fill="FFFFFF"/>
          </w:rPr>
          <w:t xml:space="preserve"> Page Router và App Router trong NextJS</w:t>
        </w:r>
        <w:r>
          <w:rPr>
            <w:noProof/>
            <w:webHidden/>
          </w:rPr>
          <w:tab/>
        </w:r>
        <w:r>
          <w:rPr>
            <w:noProof/>
            <w:webHidden/>
          </w:rPr>
          <w:fldChar w:fldCharType="begin"/>
        </w:r>
        <w:r>
          <w:rPr>
            <w:noProof/>
            <w:webHidden/>
          </w:rPr>
          <w:instrText xml:space="preserve"> PAGEREF _Toc187190599 \h </w:instrText>
        </w:r>
        <w:r>
          <w:rPr>
            <w:noProof/>
            <w:webHidden/>
          </w:rPr>
        </w:r>
        <w:r>
          <w:rPr>
            <w:noProof/>
            <w:webHidden/>
          </w:rPr>
          <w:fldChar w:fldCharType="separate"/>
        </w:r>
        <w:r>
          <w:rPr>
            <w:noProof/>
            <w:webHidden/>
          </w:rPr>
          <w:t>7</w:t>
        </w:r>
        <w:r>
          <w:rPr>
            <w:noProof/>
            <w:webHidden/>
          </w:rPr>
          <w:fldChar w:fldCharType="end"/>
        </w:r>
      </w:hyperlink>
    </w:p>
    <w:p w14:paraId="1B453640" w14:textId="59FCA473" w:rsidR="00957F53" w:rsidRDefault="00957F53">
      <w:pPr>
        <w:pStyle w:val="TOC2"/>
        <w:rPr>
          <w:rFonts w:asciiTheme="minorHAnsi" w:eastAsiaTheme="minorEastAsia" w:hAnsiTheme="minorHAnsi" w:cstheme="minorBidi"/>
          <w:noProof/>
          <w:kern w:val="2"/>
          <w:sz w:val="24"/>
          <w14:ligatures w14:val="standardContextual"/>
        </w:rPr>
      </w:pPr>
      <w:hyperlink w:anchor="_Toc187190600" w:history="1">
        <w:r w:rsidRPr="002B3D8D">
          <w:rPr>
            <w:rStyle w:val="Hyperlink"/>
            <w:rFonts w:eastAsia="SimSun"/>
            <w:noProof/>
          </w:rPr>
          <w:t>2.2 Giới thiệu về Bootstrap</w:t>
        </w:r>
        <w:r>
          <w:rPr>
            <w:noProof/>
            <w:webHidden/>
          </w:rPr>
          <w:tab/>
        </w:r>
        <w:r>
          <w:rPr>
            <w:noProof/>
            <w:webHidden/>
          </w:rPr>
          <w:fldChar w:fldCharType="begin"/>
        </w:r>
        <w:r>
          <w:rPr>
            <w:noProof/>
            <w:webHidden/>
          </w:rPr>
          <w:instrText xml:space="preserve"> PAGEREF _Toc187190600 \h </w:instrText>
        </w:r>
        <w:r>
          <w:rPr>
            <w:noProof/>
            <w:webHidden/>
          </w:rPr>
        </w:r>
        <w:r>
          <w:rPr>
            <w:noProof/>
            <w:webHidden/>
          </w:rPr>
          <w:fldChar w:fldCharType="separate"/>
        </w:r>
        <w:r>
          <w:rPr>
            <w:noProof/>
            <w:webHidden/>
          </w:rPr>
          <w:t>8</w:t>
        </w:r>
        <w:r>
          <w:rPr>
            <w:noProof/>
            <w:webHidden/>
          </w:rPr>
          <w:fldChar w:fldCharType="end"/>
        </w:r>
      </w:hyperlink>
    </w:p>
    <w:p w14:paraId="493EFDB5" w14:textId="23AB2801"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1" w:history="1">
        <w:r w:rsidRPr="002B3D8D">
          <w:rPr>
            <w:rStyle w:val="Hyperlink"/>
            <w:rFonts w:eastAsia="SimSun"/>
            <w:noProof/>
          </w:rPr>
          <w:t>2.2.1 Tổng quan về Bootstrap</w:t>
        </w:r>
        <w:r>
          <w:rPr>
            <w:noProof/>
            <w:webHidden/>
          </w:rPr>
          <w:tab/>
        </w:r>
        <w:r>
          <w:rPr>
            <w:noProof/>
            <w:webHidden/>
          </w:rPr>
          <w:fldChar w:fldCharType="begin"/>
        </w:r>
        <w:r>
          <w:rPr>
            <w:noProof/>
            <w:webHidden/>
          </w:rPr>
          <w:instrText xml:space="preserve"> PAGEREF _Toc187190601 \h </w:instrText>
        </w:r>
        <w:r>
          <w:rPr>
            <w:noProof/>
            <w:webHidden/>
          </w:rPr>
        </w:r>
        <w:r>
          <w:rPr>
            <w:noProof/>
            <w:webHidden/>
          </w:rPr>
          <w:fldChar w:fldCharType="separate"/>
        </w:r>
        <w:r>
          <w:rPr>
            <w:noProof/>
            <w:webHidden/>
          </w:rPr>
          <w:t>8</w:t>
        </w:r>
        <w:r>
          <w:rPr>
            <w:noProof/>
            <w:webHidden/>
          </w:rPr>
          <w:fldChar w:fldCharType="end"/>
        </w:r>
      </w:hyperlink>
    </w:p>
    <w:p w14:paraId="1097D509" w14:textId="2550BEDA"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2" w:history="1">
        <w:r w:rsidRPr="002B3D8D">
          <w:rPr>
            <w:rStyle w:val="Hyperlink"/>
            <w:rFonts w:eastAsia="SimSun"/>
            <w:noProof/>
          </w:rPr>
          <w:t>2.2.2 Ưu nhược điểm của Bootstrap</w:t>
        </w:r>
        <w:r>
          <w:rPr>
            <w:noProof/>
            <w:webHidden/>
          </w:rPr>
          <w:tab/>
        </w:r>
        <w:r>
          <w:rPr>
            <w:noProof/>
            <w:webHidden/>
          </w:rPr>
          <w:fldChar w:fldCharType="begin"/>
        </w:r>
        <w:r>
          <w:rPr>
            <w:noProof/>
            <w:webHidden/>
          </w:rPr>
          <w:instrText xml:space="preserve"> PAGEREF _Toc187190602 \h </w:instrText>
        </w:r>
        <w:r>
          <w:rPr>
            <w:noProof/>
            <w:webHidden/>
          </w:rPr>
        </w:r>
        <w:r>
          <w:rPr>
            <w:noProof/>
            <w:webHidden/>
          </w:rPr>
          <w:fldChar w:fldCharType="separate"/>
        </w:r>
        <w:r>
          <w:rPr>
            <w:noProof/>
            <w:webHidden/>
          </w:rPr>
          <w:t>9</w:t>
        </w:r>
        <w:r>
          <w:rPr>
            <w:noProof/>
            <w:webHidden/>
          </w:rPr>
          <w:fldChar w:fldCharType="end"/>
        </w:r>
      </w:hyperlink>
    </w:p>
    <w:p w14:paraId="2BD46A4D" w14:textId="143A20AB" w:rsidR="00957F53" w:rsidRDefault="00957F53">
      <w:pPr>
        <w:pStyle w:val="TOC2"/>
        <w:rPr>
          <w:rFonts w:asciiTheme="minorHAnsi" w:eastAsiaTheme="minorEastAsia" w:hAnsiTheme="minorHAnsi" w:cstheme="minorBidi"/>
          <w:noProof/>
          <w:kern w:val="2"/>
          <w:sz w:val="24"/>
          <w14:ligatures w14:val="standardContextual"/>
        </w:rPr>
      </w:pPr>
      <w:hyperlink w:anchor="_Toc187190603" w:history="1">
        <w:r w:rsidRPr="002B3D8D">
          <w:rPr>
            <w:rStyle w:val="Hyperlink"/>
            <w:rFonts w:eastAsia="SimSun"/>
            <w:noProof/>
          </w:rPr>
          <w:t>2.3</w:t>
        </w:r>
        <w:r w:rsidRPr="002B3D8D">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7190603 \h </w:instrText>
        </w:r>
        <w:r>
          <w:rPr>
            <w:noProof/>
            <w:webHidden/>
          </w:rPr>
        </w:r>
        <w:r>
          <w:rPr>
            <w:noProof/>
            <w:webHidden/>
          </w:rPr>
          <w:fldChar w:fldCharType="separate"/>
        </w:r>
        <w:r>
          <w:rPr>
            <w:noProof/>
            <w:webHidden/>
          </w:rPr>
          <w:t>10</w:t>
        </w:r>
        <w:r>
          <w:rPr>
            <w:noProof/>
            <w:webHidden/>
          </w:rPr>
          <w:fldChar w:fldCharType="end"/>
        </w:r>
      </w:hyperlink>
    </w:p>
    <w:p w14:paraId="0EFED003" w14:textId="2653D7A1"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4" w:history="1">
        <w:r w:rsidRPr="002B3D8D">
          <w:rPr>
            <w:rStyle w:val="Hyperlink"/>
            <w:rFonts w:eastAsia="SimSun"/>
            <w:noProof/>
          </w:rPr>
          <w:t>2.3.1</w:t>
        </w:r>
        <w:r w:rsidRPr="002B3D8D">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7190604 \h </w:instrText>
        </w:r>
        <w:r>
          <w:rPr>
            <w:noProof/>
            <w:webHidden/>
          </w:rPr>
        </w:r>
        <w:r>
          <w:rPr>
            <w:noProof/>
            <w:webHidden/>
          </w:rPr>
          <w:fldChar w:fldCharType="separate"/>
        </w:r>
        <w:r>
          <w:rPr>
            <w:noProof/>
            <w:webHidden/>
          </w:rPr>
          <w:t>10</w:t>
        </w:r>
        <w:r>
          <w:rPr>
            <w:noProof/>
            <w:webHidden/>
          </w:rPr>
          <w:fldChar w:fldCharType="end"/>
        </w:r>
      </w:hyperlink>
    </w:p>
    <w:p w14:paraId="607EB3DE" w14:textId="5A508FF8"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5" w:history="1">
        <w:r w:rsidRPr="002B3D8D">
          <w:rPr>
            <w:rStyle w:val="Hyperlink"/>
            <w:rFonts w:eastAsia="SimSun"/>
            <w:noProof/>
          </w:rPr>
          <w:t>2.3.2</w:t>
        </w:r>
        <w:r w:rsidRPr="002B3D8D">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7190605 \h </w:instrText>
        </w:r>
        <w:r>
          <w:rPr>
            <w:noProof/>
            <w:webHidden/>
          </w:rPr>
        </w:r>
        <w:r>
          <w:rPr>
            <w:noProof/>
            <w:webHidden/>
          </w:rPr>
          <w:fldChar w:fldCharType="separate"/>
        </w:r>
        <w:r>
          <w:rPr>
            <w:noProof/>
            <w:webHidden/>
          </w:rPr>
          <w:t>10</w:t>
        </w:r>
        <w:r>
          <w:rPr>
            <w:noProof/>
            <w:webHidden/>
          </w:rPr>
          <w:fldChar w:fldCharType="end"/>
        </w:r>
      </w:hyperlink>
    </w:p>
    <w:p w14:paraId="77C72F00" w14:textId="6CD7D4B3"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6" w:history="1">
        <w:r w:rsidRPr="002B3D8D">
          <w:rPr>
            <w:rStyle w:val="Hyperlink"/>
            <w:rFonts w:eastAsia="SimSun"/>
            <w:noProof/>
          </w:rPr>
          <w:t>2.3.3</w:t>
        </w:r>
        <w:r w:rsidRPr="002B3D8D">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7190606 \h </w:instrText>
        </w:r>
        <w:r>
          <w:rPr>
            <w:noProof/>
            <w:webHidden/>
          </w:rPr>
        </w:r>
        <w:r>
          <w:rPr>
            <w:noProof/>
            <w:webHidden/>
          </w:rPr>
          <w:fldChar w:fldCharType="separate"/>
        </w:r>
        <w:r>
          <w:rPr>
            <w:noProof/>
            <w:webHidden/>
          </w:rPr>
          <w:t>11</w:t>
        </w:r>
        <w:r>
          <w:rPr>
            <w:noProof/>
            <w:webHidden/>
          </w:rPr>
          <w:fldChar w:fldCharType="end"/>
        </w:r>
      </w:hyperlink>
    </w:p>
    <w:p w14:paraId="2F630DA9" w14:textId="319BD3E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7" w:history="1">
        <w:r w:rsidRPr="002B3D8D">
          <w:rPr>
            <w:rStyle w:val="Hyperlink"/>
            <w:rFonts w:eastAsia="SimSun"/>
            <w:noProof/>
          </w:rPr>
          <w:t>2.3.4 ASP.NET và ASP.NET Core</w:t>
        </w:r>
        <w:r>
          <w:rPr>
            <w:noProof/>
            <w:webHidden/>
          </w:rPr>
          <w:tab/>
        </w:r>
        <w:r>
          <w:rPr>
            <w:noProof/>
            <w:webHidden/>
          </w:rPr>
          <w:fldChar w:fldCharType="begin"/>
        </w:r>
        <w:r>
          <w:rPr>
            <w:noProof/>
            <w:webHidden/>
          </w:rPr>
          <w:instrText xml:space="preserve"> PAGEREF _Toc187190607 \h </w:instrText>
        </w:r>
        <w:r>
          <w:rPr>
            <w:noProof/>
            <w:webHidden/>
          </w:rPr>
        </w:r>
        <w:r>
          <w:rPr>
            <w:noProof/>
            <w:webHidden/>
          </w:rPr>
          <w:fldChar w:fldCharType="separate"/>
        </w:r>
        <w:r>
          <w:rPr>
            <w:noProof/>
            <w:webHidden/>
          </w:rPr>
          <w:t>11</w:t>
        </w:r>
        <w:r>
          <w:rPr>
            <w:noProof/>
            <w:webHidden/>
          </w:rPr>
          <w:fldChar w:fldCharType="end"/>
        </w:r>
      </w:hyperlink>
    </w:p>
    <w:p w14:paraId="060FCD36" w14:textId="50B36E1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8" w:history="1">
        <w:r w:rsidRPr="002B3D8D">
          <w:rPr>
            <w:rStyle w:val="Hyperlink"/>
            <w:rFonts w:eastAsia="SimSun"/>
            <w:noProof/>
          </w:rPr>
          <w:t>2.3.5 Ưu nhược điểm của ASP.NET Core</w:t>
        </w:r>
        <w:r>
          <w:rPr>
            <w:noProof/>
            <w:webHidden/>
          </w:rPr>
          <w:tab/>
        </w:r>
        <w:r>
          <w:rPr>
            <w:noProof/>
            <w:webHidden/>
          </w:rPr>
          <w:fldChar w:fldCharType="begin"/>
        </w:r>
        <w:r>
          <w:rPr>
            <w:noProof/>
            <w:webHidden/>
          </w:rPr>
          <w:instrText xml:space="preserve"> PAGEREF _Toc187190608 \h </w:instrText>
        </w:r>
        <w:r>
          <w:rPr>
            <w:noProof/>
            <w:webHidden/>
          </w:rPr>
        </w:r>
        <w:r>
          <w:rPr>
            <w:noProof/>
            <w:webHidden/>
          </w:rPr>
          <w:fldChar w:fldCharType="separate"/>
        </w:r>
        <w:r>
          <w:rPr>
            <w:noProof/>
            <w:webHidden/>
          </w:rPr>
          <w:t>12</w:t>
        </w:r>
        <w:r>
          <w:rPr>
            <w:noProof/>
            <w:webHidden/>
          </w:rPr>
          <w:fldChar w:fldCharType="end"/>
        </w:r>
      </w:hyperlink>
    </w:p>
    <w:p w14:paraId="274048AA" w14:textId="04BB303B" w:rsidR="00957F53" w:rsidRDefault="00957F53">
      <w:pPr>
        <w:pStyle w:val="TOC2"/>
        <w:rPr>
          <w:rFonts w:asciiTheme="minorHAnsi" w:eastAsiaTheme="minorEastAsia" w:hAnsiTheme="minorHAnsi" w:cstheme="minorBidi"/>
          <w:noProof/>
          <w:kern w:val="2"/>
          <w:sz w:val="24"/>
          <w14:ligatures w14:val="standardContextual"/>
        </w:rPr>
      </w:pPr>
      <w:hyperlink w:anchor="_Toc187190609" w:history="1">
        <w:r w:rsidRPr="002B3D8D">
          <w:rPr>
            <w:rStyle w:val="Hyperlink"/>
            <w:rFonts w:eastAsia="SimSun"/>
            <w:noProof/>
          </w:rPr>
          <w:t>2.4 Giới thiệu về RESTful API</w:t>
        </w:r>
        <w:r>
          <w:rPr>
            <w:noProof/>
            <w:webHidden/>
          </w:rPr>
          <w:tab/>
        </w:r>
        <w:r>
          <w:rPr>
            <w:noProof/>
            <w:webHidden/>
          </w:rPr>
          <w:fldChar w:fldCharType="begin"/>
        </w:r>
        <w:r>
          <w:rPr>
            <w:noProof/>
            <w:webHidden/>
          </w:rPr>
          <w:instrText xml:space="preserve"> PAGEREF _Toc187190609 \h </w:instrText>
        </w:r>
        <w:r>
          <w:rPr>
            <w:noProof/>
            <w:webHidden/>
          </w:rPr>
        </w:r>
        <w:r>
          <w:rPr>
            <w:noProof/>
            <w:webHidden/>
          </w:rPr>
          <w:fldChar w:fldCharType="separate"/>
        </w:r>
        <w:r>
          <w:rPr>
            <w:noProof/>
            <w:webHidden/>
          </w:rPr>
          <w:t>13</w:t>
        </w:r>
        <w:r>
          <w:rPr>
            <w:noProof/>
            <w:webHidden/>
          </w:rPr>
          <w:fldChar w:fldCharType="end"/>
        </w:r>
      </w:hyperlink>
    </w:p>
    <w:p w14:paraId="68307680" w14:textId="4E7E565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0" w:history="1">
        <w:r w:rsidRPr="002B3D8D">
          <w:rPr>
            <w:rStyle w:val="Hyperlink"/>
            <w:rFonts w:eastAsia="SimSun"/>
            <w:noProof/>
          </w:rPr>
          <w:t>2.4.1 Tổng quan về RESTful API</w:t>
        </w:r>
        <w:r>
          <w:rPr>
            <w:noProof/>
            <w:webHidden/>
          </w:rPr>
          <w:tab/>
        </w:r>
        <w:r>
          <w:rPr>
            <w:noProof/>
            <w:webHidden/>
          </w:rPr>
          <w:fldChar w:fldCharType="begin"/>
        </w:r>
        <w:r>
          <w:rPr>
            <w:noProof/>
            <w:webHidden/>
          </w:rPr>
          <w:instrText xml:space="preserve"> PAGEREF _Toc187190610 \h </w:instrText>
        </w:r>
        <w:r>
          <w:rPr>
            <w:noProof/>
            <w:webHidden/>
          </w:rPr>
        </w:r>
        <w:r>
          <w:rPr>
            <w:noProof/>
            <w:webHidden/>
          </w:rPr>
          <w:fldChar w:fldCharType="separate"/>
        </w:r>
        <w:r>
          <w:rPr>
            <w:noProof/>
            <w:webHidden/>
          </w:rPr>
          <w:t>13</w:t>
        </w:r>
        <w:r>
          <w:rPr>
            <w:noProof/>
            <w:webHidden/>
          </w:rPr>
          <w:fldChar w:fldCharType="end"/>
        </w:r>
      </w:hyperlink>
    </w:p>
    <w:p w14:paraId="263EF70D" w14:textId="462DFDB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1" w:history="1">
        <w:r w:rsidRPr="002B3D8D">
          <w:rPr>
            <w:rStyle w:val="Hyperlink"/>
            <w:rFonts w:eastAsia="SimSun"/>
            <w:noProof/>
          </w:rPr>
          <w:t>2.4.2 Các thành phần chính của RESTful API</w:t>
        </w:r>
        <w:r>
          <w:rPr>
            <w:noProof/>
            <w:webHidden/>
          </w:rPr>
          <w:tab/>
        </w:r>
        <w:r>
          <w:rPr>
            <w:noProof/>
            <w:webHidden/>
          </w:rPr>
          <w:fldChar w:fldCharType="begin"/>
        </w:r>
        <w:r>
          <w:rPr>
            <w:noProof/>
            <w:webHidden/>
          </w:rPr>
          <w:instrText xml:space="preserve"> PAGEREF _Toc187190611 \h </w:instrText>
        </w:r>
        <w:r>
          <w:rPr>
            <w:noProof/>
            <w:webHidden/>
          </w:rPr>
        </w:r>
        <w:r>
          <w:rPr>
            <w:noProof/>
            <w:webHidden/>
          </w:rPr>
          <w:fldChar w:fldCharType="separate"/>
        </w:r>
        <w:r>
          <w:rPr>
            <w:noProof/>
            <w:webHidden/>
          </w:rPr>
          <w:t>13</w:t>
        </w:r>
        <w:r>
          <w:rPr>
            <w:noProof/>
            <w:webHidden/>
          </w:rPr>
          <w:fldChar w:fldCharType="end"/>
        </w:r>
      </w:hyperlink>
    </w:p>
    <w:p w14:paraId="58986C70" w14:textId="1E166F6E"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2" w:history="1">
        <w:r w:rsidRPr="002B3D8D">
          <w:rPr>
            <w:rStyle w:val="Hyperlink"/>
            <w:rFonts w:eastAsia="SimSun"/>
            <w:noProof/>
          </w:rPr>
          <w:t>2.4.3 Nguyên tắc hoạt động của RESTful API</w:t>
        </w:r>
        <w:r>
          <w:rPr>
            <w:noProof/>
            <w:webHidden/>
          </w:rPr>
          <w:tab/>
        </w:r>
        <w:r>
          <w:rPr>
            <w:noProof/>
            <w:webHidden/>
          </w:rPr>
          <w:fldChar w:fldCharType="begin"/>
        </w:r>
        <w:r>
          <w:rPr>
            <w:noProof/>
            <w:webHidden/>
          </w:rPr>
          <w:instrText xml:space="preserve"> PAGEREF _Toc187190612 \h </w:instrText>
        </w:r>
        <w:r>
          <w:rPr>
            <w:noProof/>
            <w:webHidden/>
          </w:rPr>
        </w:r>
        <w:r>
          <w:rPr>
            <w:noProof/>
            <w:webHidden/>
          </w:rPr>
          <w:fldChar w:fldCharType="separate"/>
        </w:r>
        <w:r>
          <w:rPr>
            <w:noProof/>
            <w:webHidden/>
          </w:rPr>
          <w:t>13</w:t>
        </w:r>
        <w:r>
          <w:rPr>
            <w:noProof/>
            <w:webHidden/>
          </w:rPr>
          <w:fldChar w:fldCharType="end"/>
        </w:r>
      </w:hyperlink>
    </w:p>
    <w:p w14:paraId="6A84DFCC" w14:textId="6588A7DF"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3" w:history="1">
        <w:r w:rsidRPr="002B3D8D">
          <w:rPr>
            <w:rStyle w:val="Hyperlink"/>
            <w:rFonts w:eastAsia="SimSun"/>
            <w:noProof/>
          </w:rPr>
          <w:t>2.4.4 Ưu nhược điểm của  RESTful API</w:t>
        </w:r>
        <w:r>
          <w:rPr>
            <w:noProof/>
            <w:webHidden/>
          </w:rPr>
          <w:tab/>
        </w:r>
        <w:r>
          <w:rPr>
            <w:noProof/>
            <w:webHidden/>
          </w:rPr>
          <w:fldChar w:fldCharType="begin"/>
        </w:r>
        <w:r>
          <w:rPr>
            <w:noProof/>
            <w:webHidden/>
          </w:rPr>
          <w:instrText xml:space="preserve"> PAGEREF _Toc187190613 \h </w:instrText>
        </w:r>
        <w:r>
          <w:rPr>
            <w:noProof/>
            <w:webHidden/>
          </w:rPr>
        </w:r>
        <w:r>
          <w:rPr>
            <w:noProof/>
            <w:webHidden/>
          </w:rPr>
          <w:fldChar w:fldCharType="separate"/>
        </w:r>
        <w:r>
          <w:rPr>
            <w:noProof/>
            <w:webHidden/>
          </w:rPr>
          <w:t>13</w:t>
        </w:r>
        <w:r>
          <w:rPr>
            <w:noProof/>
            <w:webHidden/>
          </w:rPr>
          <w:fldChar w:fldCharType="end"/>
        </w:r>
      </w:hyperlink>
    </w:p>
    <w:p w14:paraId="068A9085" w14:textId="25E5613E" w:rsidR="00957F53" w:rsidRDefault="00957F53">
      <w:pPr>
        <w:pStyle w:val="TOC2"/>
        <w:rPr>
          <w:rFonts w:asciiTheme="minorHAnsi" w:eastAsiaTheme="minorEastAsia" w:hAnsiTheme="minorHAnsi" w:cstheme="minorBidi"/>
          <w:noProof/>
          <w:kern w:val="2"/>
          <w:sz w:val="24"/>
          <w14:ligatures w14:val="standardContextual"/>
        </w:rPr>
      </w:pPr>
      <w:hyperlink w:anchor="_Toc187190614" w:history="1">
        <w:r w:rsidRPr="002B3D8D">
          <w:rPr>
            <w:rStyle w:val="Hyperlink"/>
            <w:rFonts w:eastAsia="SimSun"/>
            <w:noProof/>
          </w:rPr>
          <w:t>2.5 Giới thiệu về SQL Server</w:t>
        </w:r>
        <w:r>
          <w:rPr>
            <w:noProof/>
            <w:webHidden/>
          </w:rPr>
          <w:tab/>
        </w:r>
        <w:r>
          <w:rPr>
            <w:noProof/>
            <w:webHidden/>
          </w:rPr>
          <w:fldChar w:fldCharType="begin"/>
        </w:r>
        <w:r>
          <w:rPr>
            <w:noProof/>
            <w:webHidden/>
          </w:rPr>
          <w:instrText xml:space="preserve"> PAGEREF _Toc187190614 \h </w:instrText>
        </w:r>
        <w:r>
          <w:rPr>
            <w:noProof/>
            <w:webHidden/>
          </w:rPr>
        </w:r>
        <w:r>
          <w:rPr>
            <w:noProof/>
            <w:webHidden/>
          </w:rPr>
          <w:fldChar w:fldCharType="separate"/>
        </w:r>
        <w:r>
          <w:rPr>
            <w:noProof/>
            <w:webHidden/>
          </w:rPr>
          <w:t>15</w:t>
        </w:r>
        <w:r>
          <w:rPr>
            <w:noProof/>
            <w:webHidden/>
          </w:rPr>
          <w:fldChar w:fldCharType="end"/>
        </w:r>
      </w:hyperlink>
    </w:p>
    <w:p w14:paraId="0CD6F804" w14:textId="4E5D3BD8"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5" w:history="1">
        <w:r w:rsidRPr="002B3D8D">
          <w:rPr>
            <w:rStyle w:val="Hyperlink"/>
            <w:rFonts w:eastAsia="SimSun"/>
            <w:noProof/>
          </w:rPr>
          <w:t>2.5.1 Tổng quan về SQL Server</w:t>
        </w:r>
        <w:r>
          <w:rPr>
            <w:noProof/>
            <w:webHidden/>
          </w:rPr>
          <w:tab/>
        </w:r>
        <w:r>
          <w:rPr>
            <w:noProof/>
            <w:webHidden/>
          </w:rPr>
          <w:fldChar w:fldCharType="begin"/>
        </w:r>
        <w:r>
          <w:rPr>
            <w:noProof/>
            <w:webHidden/>
          </w:rPr>
          <w:instrText xml:space="preserve"> PAGEREF _Toc187190615 \h </w:instrText>
        </w:r>
        <w:r>
          <w:rPr>
            <w:noProof/>
            <w:webHidden/>
          </w:rPr>
        </w:r>
        <w:r>
          <w:rPr>
            <w:noProof/>
            <w:webHidden/>
          </w:rPr>
          <w:fldChar w:fldCharType="separate"/>
        </w:r>
        <w:r>
          <w:rPr>
            <w:noProof/>
            <w:webHidden/>
          </w:rPr>
          <w:t>15</w:t>
        </w:r>
        <w:r>
          <w:rPr>
            <w:noProof/>
            <w:webHidden/>
          </w:rPr>
          <w:fldChar w:fldCharType="end"/>
        </w:r>
      </w:hyperlink>
    </w:p>
    <w:p w14:paraId="2DF55FAF" w14:textId="314A9B24"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6" w:history="1">
        <w:r w:rsidRPr="002B3D8D">
          <w:rPr>
            <w:rStyle w:val="Hyperlink"/>
            <w:rFonts w:eastAsia="SimSun"/>
            <w:noProof/>
          </w:rPr>
          <w:t>2.5.2 Ưu nhược điểm của SQL Server</w:t>
        </w:r>
        <w:r>
          <w:rPr>
            <w:noProof/>
            <w:webHidden/>
          </w:rPr>
          <w:tab/>
        </w:r>
        <w:r>
          <w:rPr>
            <w:noProof/>
            <w:webHidden/>
          </w:rPr>
          <w:fldChar w:fldCharType="begin"/>
        </w:r>
        <w:r>
          <w:rPr>
            <w:noProof/>
            <w:webHidden/>
          </w:rPr>
          <w:instrText xml:space="preserve"> PAGEREF _Toc187190616 \h </w:instrText>
        </w:r>
        <w:r>
          <w:rPr>
            <w:noProof/>
            <w:webHidden/>
          </w:rPr>
        </w:r>
        <w:r>
          <w:rPr>
            <w:noProof/>
            <w:webHidden/>
          </w:rPr>
          <w:fldChar w:fldCharType="separate"/>
        </w:r>
        <w:r>
          <w:rPr>
            <w:noProof/>
            <w:webHidden/>
          </w:rPr>
          <w:t>15</w:t>
        </w:r>
        <w:r>
          <w:rPr>
            <w:noProof/>
            <w:webHidden/>
          </w:rPr>
          <w:fldChar w:fldCharType="end"/>
        </w:r>
      </w:hyperlink>
    </w:p>
    <w:p w14:paraId="39649930" w14:textId="32AC6B80" w:rsidR="00957F53" w:rsidRDefault="00957F53">
      <w:pPr>
        <w:pStyle w:val="TOC2"/>
        <w:rPr>
          <w:rFonts w:asciiTheme="minorHAnsi" w:eastAsiaTheme="minorEastAsia" w:hAnsiTheme="minorHAnsi" w:cstheme="minorBidi"/>
          <w:noProof/>
          <w:kern w:val="2"/>
          <w:sz w:val="24"/>
          <w14:ligatures w14:val="standardContextual"/>
        </w:rPr>
      </w:pPr>
      <w:hyperlink w:anchor="_Toc187190617" w:history="1">
        <w:r w:rsidRPr="002B3D8D">
          <w:rPr>
            <w:rStyle w:val="Hyperlink"/>
            <w:rFonts w:eastAsia="SimSun"/>
            <w:noProof/>
          </w:rPr>
          <w:t>2.6 Giới thiệu cổng thanh toán PayOS</w:t>
        </w:r>
        <w:r>
          <w:rPr>
            <w:noProof/>
            <w:webHidden/>
          </w:rPr>
          <w:tab/>
        </w:r>
        <w:r>
          <w:rPr>
            <w:noProof/>
            <w:webHidden/>
          </w:rPr>
          <w:fldChar w:fldCharType="begin"/>
        </w:r>
        <w:r>
          <w:rPr>
            <w:noProof/>
            <w:webHidden/>
          </w:rPr>
          <w:instrText xml:space="preserve"> PAGEREF _Toc187190617 \h </w:instrText>
        </w:r>
        <w:r>
          <w:rPr>
            <w:noProof/>
            <w:webHidden/>
          </w:rPr>
        </w:r>
        <w:r>
          <w:rPr>
            <w:noProof/>
            <w:webHidden/>
          </w:rPr>
          <w:fldChar w:fldCharType="separate"/>
        </w:r>
        <w:r>
          <w:rPr>
            <w:noProof/>
            <w:webHidden/>
          </w:rPr>
          <w:t>16</w:t>
        </w:r>
        <w:r>
          <w:rPr>
            <w:noProof/>
            <w:webHidden/>
          </w:rPr>
          <w:fldChar w:fldCharType="end"/>
        </w:r>
      </w:hyperlink>
    </w:p>
    <w:p w14:paraId="63558D65" w14:textId="7AC660C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8" w:history="1">
        <w:r w:rsidRPr="002B3D8D">
          <w:rPr>
            <w:rStyle w:val="Hyperlink"/>
            <w:rFonts w:eastAsia="SimSun"/>
            <w:noProof/>
          </w:rPr>
          <w:t>2.6.1 Tổng quan</w:t>
        </w:r>
        <w:r>
          <w:rPr>
            <w:noProof/>
            <w:webHidden/>
          </w:rPr>
          <w:tab/>
        </w:r>
        <w:r>
          <w:rPr>
            <w:noProof/>
            <w:webHidden/>
          </w:rPr>
          <w:fldChar w:fldCharType="begin"/>
        </w:r>
        <w:r>
          <w:rPr>
            <w:noProof/>
            <w:webHidden/>
          </w:rPr>
          <w:instrText xml:space="preserve"> PAGEREF _Toc187190618 \h </w:instrText>
        </w:r>
        <w:r>
          <w:rPr>
            <w:noProof/>
            <w:webHidden/>
          </w:rPr>
        </w:r>
        <w:r>
          <w:rPr>
            <w:noProof/>
            <w:webHidden/>
          </w:rPr>
          <w:fldChar w:fldCharType="separate"/>
        </w:r>
        <w:r>
          <w:rPr>
            <w:noProof/>
            <w:webHidden/>
          </w:rPr>
          <w:t>16</w:t>
        </w:r>
        <w:r>
          <w:rPr>
            <w:noProof/>
            <w:webHidden/>
          </w:rPr>
          <w:fldChar w:fldCharType="end"/>
        </w:r>
      </w:hyperlink>
    </w:p>
    <w:p w14:paraId="641E360E" w14:textId="438E1C2A"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9" w:history="1">
        <w:r w:rsidRPr="002B3D8D">
          <w:rPr>
            <w:rStyle w:val="Hyperlink"/>
            <w:rFonts w:eastAsia="SimSun"/>
            <w:noProof/>
          </w:rPr>
          <w:t>2.6.2 Ưu nhược điểm của cổng thanh toán PayOS</w:t>
        </w:r>
        <w:r>
          <w:rPr>
            <w:noProof/>
            <w:webHidden/>
          </w:rPr>
          <w:tab/>
        </w:r>
        <w:r>
          <w:rPr>
            <w:noProof/>
            <w:webHidden/>
          </w:rPr>
          <w:fldChar w:fldCharType="begin"/>
        </w:r>
        <w:r>
          <w:rPr>
            <w:noProof/>
            <w:webHidden/>
          </w:rPr>
          <w:instrText xml:space="preserve"> PAGEREF _Toc187190619 \h </w:instrText>
        </w:r>
        <w:r>
          <w:rPr>
            <w:noProof/>
            <w:webHidden/>
          </w:rPr>
        </w:r>
        <w:r>
          <w:rPr>
            <w:noProof/>
            <w:webHidden/>
          </w:rPr>
          <w:fldChar w:fldCharType="separate"/>
        </w:r>
        <w:r>
          <w:rPr>
            <w:noProof/>
            <w:webHidden/>
          </w:rPr>
          <w:t>16</w:t>
        </w:r>
        <w:r>
          <w:rPr>
            <w:noProof/>
            <w:webHidden/>
          </w:rPr>
          <w:fldChar w:fldCharType="end"/>
        </w:r>
      </w:hyperlink>
    </w:p>
    <w:p w14:paraId="760C932B" w14:textId="67DCD3B2" w:rsidR="00957F53" w:rsidRDefault="00957F53">
      <w:pPr>
        <w:pStyle w:val="TOC2"/>
        <w:rPr>
          <w:rFonts w:asciiTheme="minorHAnsi" w:eastAsiaTheme="minorEastAsia" w:hAnsiTheme="minorHAnsi" w:cstheme="minorBidi"/>
          <w:noProof/>
          <w:kern w:val="2"/>
          <w:sz w:val="24"/>
          <w14:ligatures w14:val="standardContextual"/>
        </w:rPr>
      </w:pPr>
      <w:hyperlink w:anchor="_Toc187190620" w:history="1">
        <w:r w:rsidRPr="002B3D8D">
          <w:rPr>
            <w:rStyle w:val="Hyperlink"/>
            <w:rFonts w:eastAsia="SimSun"/>
            <w:noProof/>
          </w:rPr>
          <w:t>2.7 Giới thiệu về Docker</w:t>
        </w:r>
        <w:r>
          <w:rPr>
            <w:noProof/>
            <w:webHidden/>
          </w:rPr>
          <w:tab/>
        </w:r>
        <w:r>
          <w:rPr>
            <w:noProof/>
            <w:webHidden/>
          </w:rPr>
          <w:fldChar w:fldCharType="begin"/>
        </w:r>
        <w:r>
          <w:rPr>
            <w:noProof/>
            <w:webHidden/>
          </w:rPr>
          <w:instrText xml:space="preserve"> PAGEREF _Toc187190620 \h </w:instrText>
        </w:r>
        <w:r>
          <w:rPr>
            <w:noProof/>
            <w:webHidden/>
          </w:rPr>
        </w:r>
        <w:r>
          <w:rPr>
            <w:noProof/>
            <w:webHidden/>
          </w:rPr>
          <w:fldChar w:fldCharType="separate"/>
        </w:r>
        <w:r>
          <w:rPr>
            <w:noProof/>
            <w:webHidden/>
          </w:rPr>
          <w:t>17</w:t>
        </w:r>
        <w:r>
          <w:rPr>
            <w:noProof/>
            <w:webHidden/>
          </w:rPr>
          <w:fldChar w:fldCharType="end"/>
        </w:r>
      </w:hyperlink>
    </w:p>
    <w:p w14:paraId="5B76E1E3" w14:textId="4DA7590E"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1" w:history="1">
        <w:r w:rsidRPr="002B3D8D">
          <w:rPr>
            <w:rStyle w:val="Hyperlink"/>
            <w:rFonts w:eastAsia="SimSun"/>
            <w:noProof/>
          </w:rPr>
          <w:t>2.7.1 Tổng quan về Docker</w:t>
        </w:r>
        <w:r>
          <w:rPr>
            <w:noProof/>
            <w:webHidden/>
          </w:rPr>
          <w:tab/>
        </w:r>
        <w:r>
          <w:rPr>
            <w:noProof/>
            <w:webHidden/>
          </w:rPr>
          <w:fldChar w:fldCharType="begin"/>
        </w:r>
        <w:r>
          <w:rPr>
            <w:noProof/>
            <w:webHidden/>
          </w:rPr>
          <w:instrText xml:space="preserve"> PAGEREF _Toc187190621 \h </w:instrText>
        </w:r>
        <w:r>
          <w:rPr>
            <w:noProof/>
            <w:webHidden/>
          </w:rPr>
        </w:r>
        <w:r>
          <w:rPr>
            <w:noProof/>
            <w:webHidden/>
          </w:rPr>
          <w:fldChar w:fldCharType="separate"/>
        </w:r>
        <w:r>
          <w:rPr>
            <w:noProof/>
            <w:webHidden/>
          </w:rPr>
          <w:t>17</w:t>
        </w:r>
        <w:r>
          <w:rPr>
            <w:noProof/>
            <w:webHidden/>
          </w:rPr>
          <w:fldChar w:fldCharType="end"/>
        </w:r>
      </w:hyperlink>
    </w:p>
    <w:p w14:paraId="7AC4B8AC" w14:textId="7881425F"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2" w:history="1">
        <w:r w:rsidRPr="002B3D8D">
          <w:rPr>
            <w:rStyle w:val="Hyperlink"/>
            <w:rFonts w:eastAsia="SimSun"/>
            <w:noProof/>
          </w:rPr>
          <w:t>2.7.2 Ưu nhược điểm của Docker</w:t>
        </w:r>
        <w:r>
          <w:rPr>
            <w:noProof/>
            <w:webHidden/>
          </w:rPr>
          <w:tab/>
        </w:r>
        <w:r>
          <w:rPr>
            <w:noProof/>
            <w:webHidden/>
          </w:rPr>
          <w:fldChar w:fldCharType="begin"/>
        </w:r>
        <w:r>
          <w:rPr>
            <w:noProof/>
            <w:webHidden/>
          </w:rPr>
          <w:instrText xml:space="preserve"> PAGEREF _Toc187190622 \h </w:instrText>
        </w:r>
        <w:r>
          <w:rPr>
            <w:noProof/>
            <w:webHidden/>
          </w:rPr>
        </w:r>
        <w:r>
          <w:rPr>
            <w:noProof/>
            <w:webHidden/>
          </w:rPr>
          <w:fldChar w:fldCharType="separate"/>
        </w:r>
        <w:r>
          <w:rPr>
            <w:noProof/>
            <w:webHidden/>
          </w:rPr>
          <w:t>17</w:t>
        </w:r>
        <w:r>
          <w:rPr>
            <w:noProof/>
            <w:webHidden/>
          </w:rPr>
          <w:fldChar w:fldCharType="end"/>
        </w:r>
      </w:hyperlink>
    </w:p>
    <w:p w14:paraId="67ED9E4F" w14:textId="40663947" w:rsidR="00957F53" w:rsidRDefault="00957F53">
      <w:pPr>
        <w:pStyle w:val="TOC2"/>
        <w:rPr>
          <w:rFonts w:asciiTheme="minorHAnsi" w:eastAsiaTheme="minorEastAsia" w:hAnsiTheme="minorHAnsi" w:cstheme="minorBidi"/>
          <w:noProof/>
          <w:kern w:val="2"/>
          <w:sz w:val="24"/>
          <w14:ligatures w14:val="standardContextual"/>
        </w:rPr>
      </w:pPr>
      <w:hyperlink w:anchor="_Toc187190623" w:history="1">
        <w:r w:rsidRPr="002B3D8D">
          <w:rPr>
            <w:rStyle w:val="Hyperlink"/>
            <w:rFonts w:eastAsia="SimSun"/>
            <w:noProof/>
          </w:rPr>
          <w:t>2.8 Giới thiệu về Docker Compose</w:t>
        </w:r>
        <w:r>
          <w:rPr>
            <w:noProof/>
            <w:webHidden/>
          </w:rPr>
          <w:tab/>
        </w:r>
        <w:r>
          <w:rPr>
            <w:noProof/>
            <w:webHidden/>
          </w:rPr>
          <w:fldChar w:fldCharType="begin"/>
        </w:r>
        <w:r>
          <w:rPr>
            <w:noProof/>
            <w:webHidden/>
          </w:rPr>
          <w:instrText xml:space="preserve"> PAGEREF _Toc187190623 \h </w:instrText>
        </w:r>
        <w:r>
          <w:rPr>
            <w:noProof/>
            <w:webHidden/>
          </w:rPr>
        </w:r>
        <w:r>
          <w:rPr>
            <w:noProof/>
            <w:webHidden/>
          </w:rPr>
          <w:fldChar w:fldCharType="separate"/>
        </w:r>
        <w:r>
          <w:rPr>
            <w:noProof/>
            <w:webHidden/>
          </w:rPr>
          <w:t>18</w:t>
        </w:r>
        <w:r>
          <w:rPr>
            <w:noProof/>
            <w:webHidden/>
          </w:rPr>
          <w:fldChar w:fldCharType="end"/>
        </w:r>
      </w:hyperlink>
    </w:p>
    <w:p w14:paraId="21DF3868" w14:textId="7AC226F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4" w:history="1">
        <w:r w:rsidRPr="002B3D8D">
          <w:rPr>
            <w:rStyle w:val="Hyperlink"/>
            <w:rFonts w:eastAsia="SimSun"/>
            <w:noProof/>
          </w:rPr>
          <w:t>2.8.1 Tổng quan về Docker Compose</w:t>
        </w:r>
        <w:r>
          <w:rPr>
            <w:noProof/>
            <w:webHidden/>
          </w:rPr>
          <w:tab/>
        </w:r>
        <w:r>
          <w:rPr>
            <w:noProof/>
            <w:webHidden/>
          </w:rPr>
          <w:fldChar w:fldCharType="begin"/>
        </w:r>
        <w:r>
          <w:rPr>
            <w:noProof/>
            <w:webHidden/>
          </w:rPr>
          <w:instrText xml:space="preserve"> PAGEREF _Toc187190624 \h </w:instrText>
        </w:r>
        <w:r>
          <w:rPr>
            <w:noProof/>
            <w:webHidden/>
          </w:rPr>
        </w:r>
        <w:r>
          <w:rPr>
            <w:noProof/>
            <w:webHidden/>
          </w:rPr>
          <w:fldChar w:fldCharType="separate"/>
        </w:r>
        <w:r>
          <w:rPr>
            <w:noProof/>
            <w:webHidden/>
          </w:rPr>
          <w:t>18</w:t>
        </w:r>
        <w:r>
          <w:rPr>
            <w:noProof/>
            <w:webHidden/>
          </w:rPr>
          <w:fldChar w:fldCharType="end"/>
        </w:r>
      </w:hyperlink>
    </w:p>
    <w:p w14:paraId="0B83C35A" w14:textId="09CACBC3"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5" w:history="1">
        <w:r w:rsidRPr="002B3D8D">
          <w:rPr>
            <w:rStyle w:val="Hyperlink"/>
            <w:rFonts w:eastAsia="SimSun"/>
            <w:noProof/>
          </w:rPr>
          <w:t>2.8.2 Ưu nhược điểm của Docker Compose</w:t>
        </w:r>
        <w:r>
          <w:rPr>
            <w:noProof/>
            <w:webHidden/>
          </w:rPr>
          <w:tab/>
        </w:r>
        <w:r>
          <w:rPr>
            <w:noProof/>
            <w:webHidden/>
          </w:rPr>
          <w:fldChar w:fldCharType="begin"/>
        </w:r>
        <w:r>
          <w:rPr>
            <w:noProof/>
            <w:webHidden/>
          </w:rPr>
          <w:instrText xml:space="preserve"> PAGEREF _Toc187190625 \h </w:instrText>
        </w:r>
        <w:r>
          <w:rPr>
            <w:noProof/>
            <w:webHidden/>
          </w:rPr>
        </w:r>
        <w:r>
          <w:rPr>
            <w:noProof/>
            <w:webHidden/>
          </w:rPr>
          <w:fldChar w:fldCharType="separate"/>
        </w:r>
        <w:r>
          <w:rPr>
            <w:noProof/>
            <w:webHidden/>
          </w:rPr>
          <w:t>18</w:t>
        </w:r>
        <w:r>
          <w:rPr>
            <w:noProof/>
            <w:webHidden/>
          </w:rPr>
          <w:fldChar w:fldCharType="end"/>
        </w:r>
      </w:hyperlink>
    </w:p>
    <w:p w14:paraId="58EA17CE" w14:textId="2E346819" w:rsidR="00957F53" w:rsidRDefault="00957F53">
      <w:pPr>
        <w:pStyle w:val="TOC2"/>
        <w:rPr>
          <w:rFonts w:asciiTheme="minorHAnsi" w:eastAsiaTheme="minorEastAsia" w:hAnsiTheme="minorHAnsi" w:cstheme="minorBidi"/>
          <w:noProof/>
          <w:kern w:val="2"/>
          <w:sz w:val="24"/>
          <w14:ligatures w14:val="standardContextual"/>
        </w:rPr>
      </w:pPr>
      <w:hyperlink w:anchor="_Toc187190626" w:history="1">
        <w:r w:rsidRPr="002B3D8D">
          <w:rPr>
            <w:rStyle w:val="Hyperlink"/>
            <w:rFonts w:eastAsia="SimSun"/>
            <w:noProof/>
          </w:rPr>
          <w:t>2.9 Các nghiệp vụ liên quan</w:t>
        </w:r>
        <w:r>
          <w:rPr>
            <w:noProof/>
            <w:webHidden/>
          </w:rPr>
          <w:tab/>
        </w:r>
        <w:r>
          <w:rPr>
            <w:noProof/>
            <w:webHidden/>
          </w:rPr>
          <w:fldChar w:fldCharType="begin"/>
        </w:r>
        <w:r>
          <w:rPr>
            <w:noProof/>
            <w:webHidden/>
          </w:rPr>
          <w:instrText xml:space="preserve"> PAGEREF _Toc187190626 \h </w:instrText>
        </w:r>
        <w:r>
          <w:rPr>
            <w:noProof/>
            <w:webHidden/>
          </w:rPr>
        </w:r>
        <w:r>
          <w:rPr>
            <w:noProof/>
            <w:webHidden/>
          </w:rPr>
          <w:fldChar w:fldCharType="separate"/>
        </w:r>
        <w:r>
          <w:rPr>
            <w:noProof/>
            <w:webHidden/>
          </w:rPr>
          <w:t>19</w:t>
        </w:r>
        <w:r>
          <w:rPr>
            <w:noProof/>
            <w:webHidden/>
          </w:rPr>
          <w:fldChar w:fldCharType="end"/>
        </w:r>
      </w:hyperlink>
    </w:p>
    <w:p w14:paraId="27A017F3" w14:textId="7D7D7F3F" w:rsidR="00957F53" w:rsidRDefault="00957F53">
      <w:pPr>
        <w:pStyle w:val="TOC2"/>
        <w:rPr>
          <w:rFonts w:asciiTheme="minorHAnsi" w:eastAsiaTheme="minorEastAsia" w:hAnsiTheme="minorHAnsi" w:cstheme="minorBidi"/>
          <w:noProof/>
          <w:kern w:val="2"/>
          <w:sz w:val="24"/>
          <w14:ligatures w14:val="standardContextual"/>
        </w:rPr>
      </w:pPr>
      <w:hyperlink w:anchor="_Toc187190627" w:history="1">
        <w:r w:rsidRPr="002B3D8D">
          <w:rPr>
            <w:rStyle w:val="Hyperlink"/>
            <w:rFonts w:eastAsia="SimSun"/>
            <w:noProof/>
          </w:rPr>
          <w:t>2.10 Các công trình nghiên cứu liên quan</w:t>
        </w:r>
        <w:r>
          <w:rPr>
            <w:noProof/>
            <w:webHidden/>
          </w:rPr>
          <w:tab/>
        </w:r>
        <w:r>
          <w:rPr>
            <w:noProof/>
            <w:webHidden/>
          </w:rPr>
          <w:fldChar w:fldCharType="begin"/>
        </w:r>
        <w:r>
          <w:rPr>
            <w:noProof/>
            <w:webHidden/>
          </w:rPr>
          <w:instrText xml:space="preserve"> PAGEREF _Toc187190627 \h </w:instrText>
        </w:r>
        <w:r>
          <w:rPr>
            <w:noProof/>
            <w:webHidden/>
          </w:rPr>
        </w:r>
        <w:r>
          <w:rPr>
            <w:noProof/>
            <w:webHidden/>
          </w:rPr>
          <w:fldChar w:fldCharType="separate"/>
        </w:r>
        <w:r>
          <w:rPr>
            <w:noProof/>
            <w:webHidden/>
          </w:rPr>
          <w:t>19</w:t>
        </w:r>
        <w:r>
          <w:rPr>
            <w:noProof/>
            <w:webHidden/>
          </w:rPr>
          <w:fldChar w:fldCharType="end"/>
        </w:r>
      </w:hyperlink>
    </w:p>
    <w:p w14:paraId="43C37E26" w14:textId="2E9675E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28" w:history="1">
        <w:r w:rsidRPr="002B3D8D">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190628 \h </w:instrText>
        </w:r>
        <w:r>
          <w:rPr>
            <w:noProof/>
            <w:webHidden/>
          </w:rPr>
        </w:r>
        <w:r>
          <w:rPr>
            <w:noProof/>
            <w:webHidden/>
          </w:rPr>
          <w:fldChar w:fldCharType="separate"/>
        </w:r>
        <w:r>
          <w:rPr>
            <w:noProof/>
            <w:webHidden/>
          </w:rPr>
          <w:t>20</w:t>
        </w:r>
        <w:r>
          <w:rPr>
            <w:noProof/>
            <w:webHidden/>
          </w:rPr>
          <w:fldChar w:fldCharType="end"/>
        </w:r>
      </w:hyperlink>
    </w:p>
    <w:p w14:paraId="3DCB4C79" w14:textId="37A69AEE" w:rsidR="00957F53" w:rsidRDefault="00957F53">
      <w:pPr>
        <w:pStyle w:val="TOC2"/>
        <w:rPr>
          <w:rFonts w:asciiTheme="minorHAnsi" w:eastAsiaTheme="minorEastAsia" w:hAnsiTheme="minorHAnsi" w:cstheme="minorBidi"/>
          <w:noProof/>
          <w:kern w:val="2"/>
          <w:sz w:val="24"/>
          <w14:ligatures w14:val="standardContextual"/>
        </w:rPr>
      </w:pPr>
      <w:hyperlink w:anchor="_Toc187190629" w:history="1">
        <w:r w:rsidRPr="002B3D8D">
          <w:rPr>
            <w:rStyle w:val="Hyperlink"/>
            <w:rFonts w:eastAsia="SimSun"/>
            <w:noProof/>
          </w:rPr>
          <w:t>3.1 Mô tả bài toán</w:t>
        </w:r>
        <w:r>
          <w:rPr>
            <w:noProof/>
            <w:webHidden/>
          </w:rPr>
          <w:tab/>
        </w:r>
        <w:r>
          <w:rPr>
            <w:noProof/>
            <w:webHidden/>
          </w:rPr>
          <w:fldChar w:fldCharType="begin"/>
        </w:r>
        <w:r>
          <w:rPr>
            <w:noProof/>
            <w:webHidden/>
          </w:rPr>
          <w:instrText xml:space="preserve"> PAGEREF _Toc187190629 \h </w:instrText>
        </w:r>
        <w:r>
          <w:rPr>
            <w:noProof/>
            <w:webHidden/>
          </w:rPr>
        </w:r>
        <w:r>
          <w:rPr>
            <w:noProof/>
            <w:webHidden/>
          </w:rPr>
          <w:fldChar w:fldCharType="separate"/>
        </w:r>
        <w:r>
          <w:rPr>
            <w:noProof/>
            <w:webHidden/>
          </w:rPr>
          <w:t>20</w:t>
        </w:r>
        <w:r>
          <w:rPr>
            <w:noProof/>
            <w:webHidden/>
          </w:rPr>
          <w:fldChar w:fldCharType="end"/>
        </w:r>
      </w:hyperlink>
    </w:p>
    <w:p w14:paraId="3B41A18A" w14:textId="24719D42" w:rsidR="00957F53" w:rsidRDefault="00957F53">
      <w:pPr>
        <w:pStyle w:val="TOC2"/>
        <w:rPr>
          <w:rFonts w:asciiTheme="minorHAnsi" w:eastAsiaTheme="minorEastAsia" w:hAnsiTheme="minorHAnsi" w:cstheme="minorBidi"/>
          <w:noProof/>
          <w:kern w:val="2"/>
          <w:sz w:val="24"/>
          <w14:ligatures w14:val="standardContextual"/>
        </w:rPr>
      </w:pPr>
      <w:hyperlink w:anchor="_Toc187190630" w:history="1">
        <w:r w:rsidRPr="002B3D8D">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7190630 \h </w:instrText>
        </w:r>
        <w:r>
          <w:rPr>
            <w:noProof/>
            <w:webHidden/>
          </w:rPr>
        </w:r>
        <w:r>
          <w:rPr>
            <w:noProof/>
            <w:webHidden/>
          </w:rPr>
          <w:fldChar w:fldCharType="separate"/>
        </w:r>
        <w:r>
          <w:rPr>
            <w:noProof/>
            <w:webHidden/>
          </w:rPr>
          <w:t>20</w:t>
        </w:r>
        <w:r>
          <w:rPr>
            <w:noProof/>
            <w:webHidden/>
          </w:rPr>
          <w:fldChar w:fldCharType="end"/>
        </w:r>
      </w:hyperlink>
    </w:p>
    <w:p w14:paraId="5FDEEDF8" w14:textId="6B51B78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1" w:history="1">
        <w:r w:rsidRPr="002B3D8D">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7190631 \h </w:instrText>
        </w:r>
        <w:r>
          <w:rPr>
            <w:noProof/>
            <w:webHidden/>
          </w:rPr>
        </w:r>
        <w:r>
          <w:rPr>
            <w:noProof/>
            <w:webHidden/>
          </w:rPr>
          <w:fldChar w:fldCharType="separate"/>
        </w:r>
        <w:r>
          <w:rPr>
            <w:noProof/>
            <w:webHidden/>
          </w:rPr>
          <w:t>20</w:t>
        </w:r>
        <w:r>
          <w:rPr>
            <w:noProof/>
            <w:webHidden/>
          </w:rPr>
          <w:fldChar w:fldCharType="end"/>
        </w:r>
      </w:hyperlink>
    </w:p>
    <w:p w14:paraId="065C1DD6" w14:textId="5324EDD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2" w:history="1">
        <w:r w:rsidRPr="002B3D8D">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7190632 \h </w:instrText>
        </w:r>
        <w:r>
          <w:rPr>
            <w:noProof/>
            <w:webHidden/>
          </w:rPr>
        </w:r>
        <w:r>
          <w:rPr>
            <w:noProof/>
            <w:webHidden/>
          </w:rPr>
          <w:fldChar w:fldCharType="separate"/>
        </w:r>
        <w:r>
          <w:rPr>
            <w:noProof/>
            <w:webHidden/>
          </w:rPr>
          <w:t>21</w:t>
        </w:r>
        <w:r>
          <w:rPr>
            <w:noProof/>
            <w:webHidden/>
          </w:rPr>
          <w:fldChar w:fldCharType="end"/>
        </w:r>
      </w:hyperlink>
    </w:p>
    <w:p w14:paraId="16F14CF2" w14:textId="07700B18" w:rsidR="00957F53" w:rsidRDefault="00957F53">
      <w:pPr>
        <w:pStyle w:val="TOC2"/>
        <w:rPr>
          <w:rFonts w:asciiTheme="minorHAnsi" w:eastAsiaTheme="minorEastAsia" w:hAnsiTheme="minorHAnsi" w:cstheme="minorBidi"/>
          <w:noProof/>
          <w:kern w:val="2"/>
          <w:sz w:val="24"/>
          <w14:ligatures w14:val="standardContextual"/>
        </w:rPr>
      </w:pPr>
      <w:hyperlink w:anchor="_Toc187190633" w:history="1">
        <w:r w:rsidRPr="002B3D8D">
          <w:rPr>
            <w:rStyle w:val="Hyperlink"/>
            <w:rFonts w:eastAsia="SimSun"/>
            <w:noProof/>
          </w:rPr>
          <w:t>3.3 Kiến trúc hệ thống</w:t>
        </w:r>
        <w:r>
          <w:rPr>
            <w:noProof/>
            <w:webHidden/>
          </w:rPr>
          <w:tab/>
        </w:r>
        <w:r>
          <w:rPr>
            <w:noProof/>
            <w:webHidden/>
          </w:rPr>
          <w:fldChar w:fldCharType="begin"/>
        </w:r>
        <w:r>
          <w:rPr>
            <w:noProof/>
            <w:webHidden/>
          </w:rPr>
          <w:instrText xml:space="preserve"> PAGEREF _Toc187190633 \h </w:instrText>
        </w:r>
        <w:r>
          <w:rPr>
            <w:noProof/>
            <w:webHidden/>
          </w:rPr>
        </w:r>
        <w:r>
          <w:rPr>
            <w:noProof/>
            <w:webHidden/>
          </w:rPr>
          <w:fldChar w:fldCharType="separate"/>
        </w:r>
        <w:r>
          <w:rPr>
            <w:noProof/>
            <w:webHidden/>
          </w:rPr>
          <w:t>22</w:t>
        </w:r>
        <w:r>
          <w:rPr>
            <w:noProof/>
            <w:webHidden/>
          </w:rPr>
          <w:fldChar w:fldCharType="end"/>
        </w:r>
      </w:hyperlink>
    </w:p>
    <w:p w14:paraId="4221AE37" w14:textId="2C67F338" w:rsidR="00957F53" w:rsidRDefault="00957F53">
      <w:pPr>
        <w:pStyle w:val="TOC2"/>
        <w:rPr>
          <w:rFonts w:asciiTheme="minorHAnsi" w:eastAsiaTheme="minorEastAsia" w:hAnsiTheme="minorHAnsi" w:cstheme="minorBidi"/>
          <w:noProof/>
          <w:kern w:val="2"/>
          <w:sz w:val="24"/>
          <w14:ligatures w14:val="standardContextual"/>
        </w:rPr>
      </w:pPr>
      <w:hyperlink w:anchor="_Toc187190634" w:history="1">
        <w:r w:rsidRPr="002B3D8D">
          <w:rPr>
            <w:rStyle w:val="Hyperlink"/>
            <w:rFonts w:eastAsia="SimSun"/>
            <w:noProof/>
          </w:rPr>
          <w:t>3.4 Thiết kế dữ liệu</w:t>
        </w:r>
        <w:r>
          <w:rPr>
            <w:noProof/>
            <w:webHidden/>
          </w:rPr>
          <w:tab/>
        </w:r>
        <w:r>
          <w:rPr>
            <w:noProof/>
            <w:webHidden/>
          </w:rPr>
          <w:fldChar w:fldCharType="begin"/>
        </w:r>
        <w:r>
          <w:rPr>
            <w:noProof/>
            <w:webHidden/>
          </w:rPr>
          <w:instrText xml:space="preserve"> PAGEREF _Toc187190634 \h </w:instrText>
        </w:r>
        <w:r>
          <w:rPr>
            <w:noProof/>
            <w:webHidden/>
          </w:rPr>
        </w:r>
        <w:r>
          <w:rPr>
            <w:noProof/>
            <w:webHidden/>
          </w:rPr>
          <w:fldChar w:fldCharType="separate"/>
        </w:r>
        <w:r>
          <w:rPr>
            <w:noProof/>
            <w:webHidden/>
          </w:rPr>
          <w:t>22</w:t>
        </w:r>
        <w:r>
          <w:rPr>
            <w:noProof/>
            <w:webHidden/>
          </w:rPr>
          <w:fldChar w:fldCharType="end"/>
        </w:r>
      </w:hyperlink>
    </w:p>
    <w:p w14:paraId="212546B4" w14:textId="38937F3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5" w:history="1">
        <w:r w:rsidRPr="002B3D8D">
          <w:rPr>
            <w:rStyle w:val="Hyperlink"/>
            <w:rFonts w:eastAsia="SimSun"/>
            <w:noProof/>
          </w:rPr>
          <w:t>3.4.1 Lược đồ cơ sở dữ liệu</w:t>
        </w:r>
        <w:r>
          <w:rPr>
            <w:noProof/>
            <w:webHidden/>
          </w:rPr>
          <w:tab/>
        </w:r>
        <w:r>
          <w:rPr>
            <w:noProof/>
            <w:webHidden/>
          </w:rPr>
          <w:fldChar w:fldCharType="begin"/>
        </w:r>
        <w:r>
          <w:rPr>
            <w:noProof/>
            <w:webHidden/>
          </w:rPr>
          <w:instrText xml:space="preserve"> PAGEREF _Toc187190635 \h </w:instrText>
        </w:r>
        <w:r>
          <w:rPr>
            <w:noProof/>
            <w:webHidden/>
          </w:rPr>
        </w:r>
        <w:r>
          <w:rPr>
            <w:noProof/>
            <w:webHidden/>
          </w:rPr>
          <w:fldChar w:fldCharType="separate"/>
        </w:r>
        <w:r>
          <w:rPr>
            <w:noProof/>
            <w:webHidden/>
          </w:rPr>
          <w:t>22</w:t>
        </w:r>
        <w:r>
          <w:rPr>
            <w:noProof/>
            <w:webHidden/>
          </w:rPr>
          <w:fldChar w:fldCharType="end"/>
        </w:r>
      </w:hyperlink>
    </w:p>
    <w:p w14:paraId="2E162F40" w14:textId="689EB7EB"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6" w:history="1">
        <w:r w:rsidRPr="002B3D8D">
          <w:rPr>
            <w:rStyle w:val="Hyperlink"/>
            <w:rFonts w:eastAsia="SimSun"/>
            <w:noProof/>
          </w:rPr>
          <w:t>3.4.2 Danh sách các thực thể</w:t>
        </w:r>
        <w:r>
          <w:rPr>
            <w:noProof/>
            <w:webHidden/>
          </w:rPr>
          <w:tab/>
        </w:r>
        <w:r>
          <w:rPr>
            <w:noProof/>
            <w:webHidden/>
          </w:rPr>
          <w:fldChar w:fldCharType="begin"/>
        </w:r>
        <w:r>
          <w:rPr>
            <w:noProof/>
            <w:webHidden/>
          </w:rPr>
          <w:instrText xml:space="preserve"> PAGEREF _Toc187190636 \h </w:instrText>
        </w:r>
        <w:r>
          <w:rPr>
            <w:noProof/>
            <w:webHidden/>
          </w:rPr>
        </w:r>
        <w:r>
          <w:rPr>
            <w:noProof/>
            <w:webHidden/>
          </w:rPr>
          <w:fldChar w:fldCharType="separate"/>
        </w:r>
        <w:r>
          <w:rPr>
            <w:noProof/>
            <w:webHidden/>
          </w:rPr>
          <w:t>22</w:t>
        </w:r>
        <w:r>
          <w:rPr>
            <w:noProof/>
            <w:webHidden/>
          </w:rPr>
          <w:fldChar w:fldCharType="end"/>
        </w:r>
      </w:hyperlink>
    </w:p>
    <w:p w14:paraId="241F6525" w14:textId="553554F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7" w:history="1">
        <w:r w:rsidRPr="002B3D8D">
          <w:rPr>
            <w:rStyle w:val="Hyperlink"/>
            <w:rFonts w:eastAsia="SimSun"/>
            <w:noProof/>
          </w:rPr>
          <w:t>3.4.3 Chi tiết các thực thể</w:t>
        </w:r>
        <w:r>
          <w:rPr>
            <w:noProof/>
            <w:webHidden/>
          </w:rPr>
          <w:tab/>
        </w:r>
        <w:r>
          <w:rPr>
            <w:noProof/>
            <w:webHidden/>
          </w:rPr>
          <w:fldChar w:fldCharType="begin"/>
        </w:r>
        <w:r>
          <w:rPr>
            <w:noProof/>
            <w:webHidden/>
          </w:rPr>
          <w:instrText xml:space="preserve"> PAGEREF _Toc187190637 \h </w:instrText>
        </w:r>
        <w:r>
          <w:rPr>
            <w:noProof/>
            <w:webHidden/>
          </w:rPr>
        </w:r>
        <w:r>
          <w:rPr>
            <w:noProof/>
            <w:webHidden/>
          </w:rPr>
          <w:fldChar w:fldCharType="separate"/>
        </w:r>
        <w:r>
          <w:rPr>
            <w:noProof/>
            <w:webHidden/>
          </w:rPr>
          <w:t>22</w:t>
        </w:r>
        <w:r>
          <w:rPr>
            <w:noProof/>
            <w:webHidden/>
          </w:rPr>
          <w:fldChar w:fldCharType="end"/>
        </w:r>
      </w:hyperlink>
    </w:p>
    <w:p w14:paraId="63780D70" w14:textId="6C3959A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38" w:history="1">
        <w:r w:rsidRPr="002B3D8D">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190638 \h </w:instrText>
        </w:r>
        <w:r>
          <w:rPr>
            <w:noProof/>
            <w:webHidden/>
          </w:rPr>
        </w:r>
        <w:r>
          <w:rPr>
            <w:noProof/>
            <w:webHidden/>
          </w:rPr>
          <w:fldChar w:fldCharType="separate"/>
        </w:r>
        <w:r>
          <w:rPr>
            <w:noProof/>
            <w:webHidden/>
          </w:rPr>
          <w:t>23</w:t>
        </w:r>
        <w:r>
          <w:rPr>
            <w:noProof/>
            <w:webHidden/>
          </w:rPr>
          <w:fldChar w:fldCharType="end"/>
        </w:r>
      </w:hyperlink>
    </w:p>
    <w:p w14:paraId="0FA86918" w14:textId="6A21E827" w:rsidR="00957F53" w:rsidRDefault="00957F53">
      <w:pPr>
        <w:pStyle w:val="TOC2"/>
        <w:rPr>
          <w:rFonts w:asciiTheme="minorHAnsi" w:eastAsiaTheme="minorEastAsia" w:hAnsiTheme="minorHAnsi" w:cstheme="minorBidi"/>
          <w:noProof/>
          <w:kern w:val="2"/>
          <w:sz w:val="24"/>
          <w14:ligatures w14:val="standardContextual"/>
        </w:rPr>
      </w:pPr>
      <w:hyperlink w:anchor="_Toc187190639" w:history="1">
        <w:r w:rsidRPr="002B3D8D">
          <w:rPr>
            <w:rStyle w:val="Hyperlink"/>
            <w:rFonts w:eastAsia="SimSun"/>
            <w:noProof/>
          </w:rPr>
          <w:t>4.1 Các API đã thực hiện</w:t>
        </w:r>
        <w:r>
          <w:rPr>
            <w:noProof/>
            <w:webHidden/>
          </w:rPr>
          <w:tab/>
        </w:r>
        <w:r>
          <w:rPr>
            <w:noProof/>
            <w:webHidden/>
          </w:rPr>
          <w:fldChar w:fldCharType="begin"/>
        </w:r>
        <w:r>
          <w:rPr>
            <w:noProof/>
            <w:webHidden/>
          </w:rPr>
          <w:instrText xml:space="preserve"> PAGEREF _Toc187190639 \h </w:instrText>
        </w:r>
        <w:r>
          <w:rPr>
            <w:noProof/>
            <w:webHidden/>
          </w:rPr>
        </w:r>
        <w:r>
          <w:rPr>
            <w:noProof/>
            <w:webHidden/>
          </w:rPr>
          <w:fldChar w:fldCharType="separate"/>
        </w:r>
        <w:r>
          <w:rPr>
            <w:noProof/>
            <w:webHidden/>
          </w:rPr>
          <w:t>23</w:t>
        </w:r>
        <w:r>
          <w:rPr>
            <w:noProof/>
            <w:webHidden/>
          </w:rPr>
          <w:fldChar w:fldCharType="end"/>
        </w:r>
      </w:hyperlink>
    </w:p>
    <w:p w14:paraId="4AD4644E" w14:textId="48F16E53" w:rsidR="00957F53" w:rsidRDefault="00957F53">
      <w:pPr>
        <w:pStyle w:val="TOC2"/>
        <w:rPr>
          <w:rFonts w:asciiTheme="minorHAnsi" w:eastAsiaTheme="minorEastAsia" w:hAnsiTheme="minorHAnsi" w:cstheme="minorBidi"/>
          <w:noProof/>
          <w:kern w:val="2"/>
          <w:sz w:val="24"/>
          <w14:ligatures w14:val="standardContextual"/>
        </w:rPr>
      </w:pPr>
      <w:hyperlink w:anchor="_Toc187190640" w:history="1">
        <w:r w:rsidRPr="002B3D8D">
          <w:rPr>
            <w:rStyle w:val="Hyperlink"/>
            <w:rFonts w:eastAsia="SimSun"/>
            <w:noProof/>
          </w:rPr>
          <w:t>4.2 Giao diện trang chủ</w:t>
        </w:r>
        <w:r>
          <w:rPr>
            <w:noProof/>
            <w:webHidden/>
          </w:rPr>
          <w:tab/>
        </w:r>
        <w:r>
          <w:rPr>
            <w:noProof/>
            <w:webHidden/>
          </w:rPr>
          <w:fldChar w:fldCharType="begin"/>
        </w:r>
        <w:r>
          <w:rPr>
            <w:noProof/>
            <w:webHidden/>
          </w:rPr>
          <w:instrText xml:space="preserve"> PAGEREF _Toc187190640 \h </w:instrText>
        </w:r>
        <w:r>
          <w:rPr>
            <w:noProof/>
            <w:webHidden/>
          </w:rPr>
        </w:r>
        <w:r>
          <w:rPr>
            <w:noProof/>
            <w:webHidden/>
          </w:rPr>
          <w:fldChar w:fldCharType="separate"/>
        </w:r>
        <w:r>
          <w:rPr>
            <w:noProof/>
            <w:webHidden/>
          </w:rPr>
          <w:t>23</w:t>
        </w:r>
        <w:r>
          <w:rPr>
            <w:noProof/>
            <w:webHidden/>
          </w:rPr>
          <w:fldChar w:fldCharType="end"/>
        </w:r>
      </w:hyperlink>
    </w:p>
    <w:p w14:paraId="5118F314" w14:textId="230FF7B8" w:rsidR="00957F53" w:rsidRDefault="00957F53">
      <w:pPr>
        <w:pStyle w:val="TOC2"/>
        <w:rPr>
          <w:rFonts w:asciiTheme="minorHAnsi" w:eastAsiaTheme="minorEastAsia" w:hAnsiTheme="minorHAnsi" w:cstheme="minorBidi"/>
          <w:noProof/>
          <w:kern w:val="2"/>
          <w:sz w:val="24"/>
          <w14:ligatures w14:val="standardContextual"/>
        </w:rPr>
      </w:pPr>
      <w:hyperlink w:anchor="_Toc187190641" w:history="1">
        <w:r w:rsidRPr="002B3D8D">
          <w:rPr>
            <w:rStyle w:val="Hyperlink"/>
            <w:rFonts w:eastAsia="SimSun"/>
            <w:noProof/>
          </w:rPr>
          <w:t>4.3 Giao diện trang quản trị</w:t>
        </w:r>
        <w:r>
          <w:rPr>
            <w:noProof/>
            <w:webHidden/>
          </w:rPr>
          <w:tab/>
        </w:r>
        <w:r>
          <w:rPr>
            <w:noProof/>
            <w:webHidden/>
          </w:rPr>
          <w:fldChar w:fldCharType="begin"/>
        </w:r>
        <w:r>
          <w:rPr>
            <w:noProof/>
            <w:webHidden/>
          </w:rPr>
          <w:instrText xml:space="preserve"> PAGEREF _Toc187190641 \h </w:instrText>
        </w:r>
        <w:r>
          <w:rPr>
            <w:noProof/>
            <w:webHidden/>
          </w:rPr>
        </w:r>
        <w:r>
          <w:rPr>
            <w:noProof/>
            <w:webHidden/>
          </w:rPr>
          <w:fldChar w:fldCharType="separate"/>
        </w:r>
        <w:r>
          <w:rPr>
            <w:noProof/>
            <w:webHidden/>
          </w:rPr>
          <w:t>23</w:t>
        </w:r>
        <w:r>
          <w:rPr>
            <w:noProof/>
            <w:webHidden/>
          </w:rPr>
          <w:fldChar w:fldCharType="end"/>
        </w:r>
      </w:hyperlink>
    </w:p>
    <w:p w14:paraId="453231F0" w14:textId="4E102AA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2" w:history="1">
        <w:r w:rsidRPr="002B3D8D">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190642 \h </w:instrText>
        </w:r>
        <w:r>
          <w:rPr>
            <w:noProof/>
            <w:webHidden/>
          </w:rPr>
        </w:r>
        <w:r>
          <w:rPr>
            <w:noProof/>
            <w:webHidden/>
          </w:rPr>
          <w:fldChar w:fldCharType="separate"/>
        </w:r>
        <w:r>
          <w:rPr>
            <w:noProof/>
            <w:webHidden/>
          </w:rPr>
          <w:t>24</w:t>
        </w:r>
        <w:r>
          <w:rPr>
            <w:noProof/>
            <w:webHidden/>
          </w:rPr>
          <w:fldChar w:fldCharType="end"/>
        </w:r>
      </w:hyperlink>
    </w:p>
    <w:p w14:paraId="31B29EB4" w14:textId="0AC52E2D" w:rsidR="00957F53" w:rsidRDefault="00957F53">
      <w:pPr>
        <w:pStyle w:val="TOC2"/>
        <w:rPr>
          <w:rFonts w:asciiTheme="minorHAnsi" w:eastAsiaTheme="minorEastAsia" w:hAnsiTheme="minorHAnsi" w:cstheme="minorBidi"/>
          <w:noProof/>
          <w:kern w:val="2"/>
          <w:sz w:val="24"/>
          <w14:ligatures w14:val="standardContextual"/>
        </w:rPr>
      </w:pPr>
      <w:hyperlink w:anchor="_Toc187190643" w:history="1">
        <w:r w:rsidRPr="002B3D8D">
          <w:rPr>
            <w:rStyle w:val="Hyperlink"/>
            <w:rFonts w:eastAsia="SimSun"/>
            <w:noProof/>
          </w:rPr>
          <w:t>5.1 Kết luận</w:t>
        </w:r>
        <w:r>
          <w:rPr>
            <w:noProof/>
            <w:webHidden/>
          </w:rPr>
          <w:tab/>
        </w:r>
        <w:r>
          <w:rPr>
            <w:noProof/>
            <w:webHidden/>
          </w:rPr>
          <w:fldChar w:fldCharType="begin"/>
        </w:r>
        <w:r>
          <w:rPr>
            <w:noProof/>
            <w:webHidden/>
          </w:rPr>
          <w:instrText xml:space="preserve"> PAGEREF _Toc187190643 \h </w:instrText>
        </w:r>
        <w:r>
          <w:rPr>
            <w:noProof/>
            <w:webHidden/>
          </w:rPr>
        </w:r>
        <w:r>
          <w:rPr>
            <w:noProof/>
            <w:webHidden/>
          </w:rPr>
          <w:fldChar w:fldCharType="separate"/>
        </w:r>
        <w:r>
          <w:rPr>
            <w:noProof/>
            <w:webHidden/>
          </w:rPr>
          <w:t>24</w:t>
        </w:r>
        <w:r>
          <w:rPr>
            <w:noProof/>
            <w:webHidden/>
          </w:rPr>
          <w:fldChar w:fldCharType="end"/>
        </w:r>
      </w:hyperlink>
    </w:p>
    <w:p w14:paraId="2C7F230D" w14:textId="5D9E76CE" w:rsidR="00957F53" w:rsidRDefault="00957F53">
      <w:pPr>
        <w:pStyle w:val="TOC2"/>
        <w:rPr>
          <w:rFonts w:asciiTheme="minorHAnsi" w:eastAsiaTheme="minorEastAsia" w:hAnsiTheme="minorHAnsi" w:cstheme="minorBidi"/>
          <w:noProof/>
          <w:kern w:val="2"/>
          <w:sz w:val="24"/>
          <w14:ligatures w14:val="standardContextual"/>
        </w:rPr>
      </w:pPr>
      <w:hyperlink w:anchor="_Toc187190644" w:history="1">
        <w:r w:rsidRPr="002B3D8D">
          <w:rPr>
            <w:rStyle w:val="Hyperlink"/>
            <w:rFonts w:eastAsia="SimSun"/>
            <w:noProof/>
          </w:rPr>
          <w:t>5.2 Hướng phát triển</w:t>
        </w:r>
        <w:r>
          <w:rPr>
            <w:noProof/>
            <w:webHidden/>
          </w:rPr>
          <w:tab/>
        </w:r>
        <w:r>
          <w:rPr>
            <w:noProof/>
            <w:webHidden/>
          </w:rPr>
          <w:fldChar w:fldCharType="begin"/>
        </w:r>
        <w:r>
          <w:rPr>
            <w:noProof/>
            <w:webHidden/>
          </w:rPr>
          <w:instrText xml:space="preserve"> PAGEREF _Toc187190644 \h </w:instrText>
        </w:r>
        <w:r>
          <w:rPr>
            <w:noProof/>
            <w:webHidden/>
          </w:rPr>
        </w:r>
        <w:r>
          <w:rPr>
            <w:noProof/>
            <w:webHidden/>
          </w:rPr>
          <w:fldChar w:fldCharType="separate"/>
        </w:r>
        <w:r>
          <w:rPr>
            <w:noProof/>
            <w:webHidden/>
          </w:rPr>
          <w:t>24</w:t>
        </w:r>
        <w:r>
          <w:rPr>
            <w:noProof/>
            <w:webHidden/>
          </w:rPr>
          <w:fldChar w:fldCharType="end"/>
        </w:r>
      </w:hyperlink>
    </w:p>
    <w:p w14:paraId="24708463" w14:textId="476A95FE"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5" w:history="1">
        <w:r w:rsidRPr="002B3D8D">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190645 \h </w:instrText>
        </w:r>
        <w:r>
          <w:rPr>
            <w:noProof/>
            <w:webHidden/>
          </w:rPr>
        </w:r>
        <w:r>
          <w:rPr>
            <w:noProof/>
            <w:webHidden/>
          </w:rPr>
          <w:fldChar w:fldCharType="separate"/>
        </w:r>
        <w:r>
          <w:rPr>
            <w:noProof/>
            <w:webHidden/>
          </w:rPr>
          <w:t>25</w:t>
        </w:r>
        <w:r>
          <w:rPr>
            <w:noProof/>
            <w:webHidden/>
          </w:rPr>
          <w:fldChar w:fldCharType="end"/>
        </w:r>
      </w:hyperlink>
    </w:p>
    <w:p w14:paraId="0B939B91" w14:textId="198D4E4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6" w:history="1">
        <w:r w:rsidRPr="002B3D8D">
          <w:rPr>
            <w:rStyle w:val="Hyperlink"/>
            <w:rFonts w:eastAsia="SimSun"/>
            <w:noProof/>
          </w:rPr>
          <w:t>PHỤ LỤC</w:t>
        </w:r>
        <w:r>
          <w:rPr>
            <w:noProof/>
            <w:webHidden/>
          </w:rPr>
          <w:tab/>
        </w:r>
        <w:r>
          <w:rPr>
            <w:noProof/>
            <w:webHidden/>
          </w:rPr>
          <w:fldChar w:fldCharType="begin"/>
        </w:r>
        <w:r>
          <w:rPr>
            <w:noProof/>
            <w:webHidden/>
          </w:rPr>
          <w:instrText xml:space="preserve"> PAGEREF _Toc187190646 \h </w:instrText>
        </w:r>
        <w:r>
          <w:rPr>
            <w:noProof/>
            <w:webHidden/>
          </w:rPr>
        </w:r>
        <w:r>
          <w:rPr>
            <w:noProof/>
            <w:webHidden/>
          </w:rPr>
          <w:fldChar w:fldCharType="separate"/>
        </w:r>
        <w:r>
          <w:rPr>
            <w:noProof/>
            <w:webHidden/>
          </w:rPr>
          <w:t>26</w:t>
        </w:r>
        <w:r>
          <w:rPr>
            <w:noProof/>
            <w:webHidden/>
          </w:rPr>
          <w:fldChar w:fldCharType="end"/>
        </w:r>
      </w:hyperlink>
    </w:p>
    <w:p w14:paraId="6347829B" w14:textId="38C3B5BC" w:rsidR="00351C10" w:rsidRDefault="00957F53" w:rsidP="00510E21">
      <w:pPr>
        <w:spacing w:before="120" w:after="200"/>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2BC77D40" w14:textId="58E4E3E2" w:rsidR="00C0594A" w:rsidRDefault="00BB0C3F">
      <w:pPr>
        <w:pStyle w:val="TableofFigures"/>
        <w:tabs>
          <w:tab w:val="right" w:leader="dot" w:pos="8772"/>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Hình " </w:instrText>
      </w:r>
      <w:r>
        <w:rPr>
          <w:b/>
          <w:bCs/>
          <w:sz w:val="26"/>
          <w:szCs w:val="26"/>
        </w:rPr>
        <w:fldChar w:fldCharType="separate"/>
      </w:r>
      <w:hyperlink w:anchor="_Toc187190265" w:history="1">
        <w:r w:rsidR="00C0594A" w:rsidRPr="00A40E38">
          <w:rPr>
            <w:rStyle w:val="Hyperlink"/>
            <w:noProof/>
          </w:rPr>
          <w:t>Hình  1 Các API đăng nhập, xác thực và phân quyền</w:t>
        </w:r>
        <w:r w:rsidR="00C0594A">
          <w:rPr>
            <w:noProof/>
            <w:webHidden/>
          </w:rPr>
          <w:tab/>
        </w:r>
        <w:r w:rsidR="00C0594A">
          <w:rPr>
            <w:noProof/>
            <w:webHidden/>
          </w:rPr>
          <w:fldChar w:fldCharType="begin"/>
        </w:r>
        <w:r w:rsidR="00C0594A">
          <w:rPr>
            <w:noProof/>
            <w:webHidden/>
          </w:rPr>
          <w:instrText xml:space="preserve"> PAGEREF _Toc187190265 \h </w:instrText>
        </w:r>
        <w:r w:rsidR="00C0594A">
          <w:rPr>
            <w:noProof/>
            <w:webHidden/>
          </w:rPr>
        </w:r>
        <w:r w:rsidR="00C0594A">
          <w:rPr>
            <w:noProof/>
            <w:webHidden/>
          </w:rPr>
          <w:fldChar w:fldCharType="separate"/>
        </w:r>
        <w:r w:rsidR="00C0594A">
          <w:rPr>
            <w:noProof/>
            <w:webHidden/>
          </w:rPr>
          <w:t>23</w:t>
        </w:r>
        <w:r w:rsidR="00C0594A">
          <w:rPr>
            <w:noProof/>
            <w:webHidden/>
          </w:rPr>
          <w:fldChar w:fldCharType="end"/>
        </w:r>
      </w:hyperlink>
    </w:p>
    <w:p w14:paraId="4603583D" w14:textId="1F1CC3FD" w:rsidR="00351C10" w:rsidRDefault="00BB0C3F" w:rsidP="00351C10">
      <w:pPr>
        <w:spacing w:after="200" w:line="276" w:lineRule="auto"/>
        <w:jc w:val="center"/>
        <w:rPr>
          <w:b/>
          <w:bCs/>
          <w:sz w:val="26"/>
          <w:szCs w:val="26"/>
        </w:rPr>
      </w:pPr>
      <w:r>
        <w:rPr>
          <w:b/>
          <w:bCs/>
          <w:sz w:val="26"/>
          <w:szCs w:val="26"/>
        </w:rPr>
        <w:fldChar w:fldCharType="end"/>
      </w:r>
    </w:p>
    <w:p w14:paraId="07BE3328" w14:textId="752AB53C" w:rsidR="005808C0" w:rsidRDefault="002C2959">
      <w:pPr>
        <w:pStyle w:val="TableofFigures"/>
        <w:tabs>
          <w:tab w:val="right" w:leader="dot" w:pos="8772"/>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87190196" w:history="1">
        <w:r w:rsidR="005808C0" w:rsidRPr="0072497D">
          <w:rPr>
            <w:rStyle w:val="Hyperlink"/>
            <w:noProof/>
          </w:rPr>
          <w:t>Bảng 1 So sánh Page Router và App Router</w:t>
        </w:r>
        <w:r w:rsidR="005808C0">
          <w:rPr>
            <w:noProof/>
            <w:webHidden/>
          </w:rPr>
          <w:tab/>
        </w:r>
        <w:r w:rsidR="005808C0">
          <w:rPr>
            <w:noProof/>
            <w:webHidden/>
          </w:rPr>
          <w:fldChar w:fldCharType="begin"/>
        </w:r>
        <w:r w:rsidR="005808C0">
          <w:rPr>
            <w:noProof/>
            <w:webHidden/>
          </w:rPr>
          <w:instrText xml:space="preserve"> PAGEREF _Toc187190196 \h </w:instrText>
        </w:r>
        <w:r w:rsidR="005808C0">
          <w:rPr>
            <w:noProof/>
            <w:webHidden/>
          </w:rPr>
        </w:r>
        <w:r w:rsidR="005808C0">
          <w:rPr>
            <w:noProof/>
            <w:webHidden/>
          </w:rPr>
          <w:fldChar w:fldCharType="separate"/>
        </w:r>
        <w:r w:rsidR="005808C0">
          <w:rPr>
            <w:noProof/>
            <w:webHidden/>
          </w:rPr>
          <w:t>7</w:t>
        </w:r>
        <w:r w:rsidR="005808C0">
          <w:rPr>
            <w:noProof/>
            <w:webHidden/>
          </w:rPr>
          <w:fldChar w:fldCharType="end"/>
        </w:r>
      </w:hyperlink>
    </w:p>
    <w:p w14:paraId="26BD3736" w14:textId="195525A4" w:rsidR="005808C0" w:rsidRDefault="005808C0">
      <w:pPr>
        <w:pStyle w:val="TableofFigures"/>
        <w:tabs>
          <w:tab w:val="right" w:leader="dot" w:pos="8772"/>
        </w:tabs>
        <w:rPr>
          <w:rFonts w:asciiTheme="minorHAnsi" w:eastAsiaTheme="minorEastAsia" w:hAnsiTheme="minorHAnsi" w:cstheme="minorBidi"/>
          <w:noProof/>
          <w:kern w:val="2"/>
          <w14:ligatures w14:val="standardContextual"/>
        </w:rPr>
      </w:pPr>
      <w:hyperlink w:anchor="_Toc187190197" w:history="1">
        <w:r w:rsidRPr="0072497D">
          <w:rPr>
            <w:rStyle w:val="Hyperlink"/>
            <w:noProof/>
          </w:rPr>
          <w:t>Bảng 2 So sánh giữa APS.NET và ASP.NET Core</w:t>
        </w:r>
        <w:r>
          <w:rPr>
            <w:noProof/>
            <w:webHidden/>
          </w:rPr>
          <w:tab/>
        </w:r>
        <w:r>
          <w:rPr>
            <w:noProof/>
            <w:webHidden/>
          </w:rPr>
          <w:fldChar w:fldCharType="begin"/>
        </w:r>
        <w:r>
          <w:rPr>
            <w:noProof/>
            <w:webHidden/>
          </w:rPr>
          <w:instrText xml:space="preserve"> PAGEREF _Toc187190197 \h </w:instrText>
        </w:r>
        <w:r>
          <w:rPr>
            <w:noProof/>
            <w:webHidden/>
          </w:rPr>
        </w:r>
        <w:r>
          <w:rPr>
            <w:noProof/>
            <w:webHidden/>
          </w:rPr>
          <w:fldChar w:fldCharType="separate"/>
        </w:r>
        <w:r>
          <w:rPr>
            <w:noProof/>
            <w:webHidden/>
          </w:rPr>
          <w:t>11</w:t>
        </w:r>
        <w:r>
          <w:rPr>
            <w:noProof/>
            <w:webHidden/>
          </w:rPr>
          <w:fldChar w:fldCharType="end"/>
        </w:r>
      </w:hyperlink>
    </w:p>
    <w:p w14:paraId="5826D2B5" w14:textId="43FBD681"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 xml:space="preserve">trực tuyến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39E1EA64" w14:textId="38D8CBF1" w:rsidR="00E52DB4" w:rsidRDefault="00E52DB4" w:rsidP="009A6197">
      <w:pPr>
        <w:pStyle w:val="nd"/>
        <w:rPr>
          <w:b/>
          <w:bCs/>
        </w:rPr>
      </w:pPr>
      <w:r w:rsidRPr="00E52DB4">
        <w:rPr>
          <w:b/>
          <w:bCs/>
        </w:rPr>
        <w:t>Phương pháp nghiên cứu</w:t>
      </w:r>
    </w:p>
    <w:p w14:paraId="2F645719" w14:textId="411173BF" w:rsidR="00BD1C3B" w:rsidRPr="00BD1C3B" w:rsidRDefault="000B408A" w:rsidP="009A6197">
      <w:pPr>
        <w:pStyle w:val="nd"/>
      </w:pPr>
      <w:r>
        <w:t>Nguyên cứu lý thuyết</w:t>
      </w:r>
      <w:r w:rsidR="00DD1E7D">
        <w:t xml:space="preserve"> </w:t>
      </w:r>
      <w:r>
        <w:t>.Net Core và NextJS dựa trên  các nền tảng trực tuyến</w:t>
      </w:r>
      <w:r w:rsidR="00BD3E6C">
        <w:t xml:space="preserve"> như các khóa học trực tuyến, trang bài viết công nghệ, bên cạnh đó còn nghiên cứu dựa trên các tài liệu sách.</w:t>
      </w:r>
      <w:r w:rsidR="003B1109">
        <w:t xml:space="preserve"> Sau đó thực nghiệm áp dụng các kiến thức đã nghiên cứu vào xây dự hệ thống cho đề tài.</w:t>
      </w:r>
    </w:p>
    <w:p w14:paraId="56C849A1" w14:textId="6A7F5BE2" w:rsidR="00AE37B1" w:rsidRPr="00AE37B1" w:rsidRDefault="00AE37B1" w:rsidP="00B969D2">
      <w:pPr>
        <w:pStyle w:val="nd"/>
        <w:ind w:firstLine="0"/>
        <w:sectPr w:rsidR="00AE37B1" w:rsidRPr="00AE37B1" w:rsidSect="00823593">
          <w:headerReference w:type="default" r:id="rId10"/>
          <w:footerReference w:type="default" r:id="rId11"/>
          <w:pgSz w:w="11907" w:h="16840" w:code="9"/>
          <w:pgMar w:top="1138" w:right="1138" w:bottom="1138" w:left="1987" w:header="288" w:footer="576" w:gutter="0"/>
          <w:pgNumType w:fmt="lowerRoman" w:start="1"/>
          <w:cols w:space="720"/>
        </w:sectPr>
      </w:pPr>
      <w:bookmarkStart w:id="0" w:name="_Hlk154858421"/>
    </w:p>
    <w:p w14:paraId="5CBD913C" w14:textId="77777777" w:rsidR="008148A3" w:rsidRDefault="007A413C" w:rsidP="00662200">
      <w:pPr>
        <w:pStyle w:val="Heading1"/>
      </w:pPr>
      <w:bookmarkStart w:id="1" w:name="_Toc187189623"/>
      <w:bookmarkStart w:id="2" w:name="_Toc187190588"/>
      <w:r w:rsidRPr="00F26F55">
        <w:lastRenderedPageBreak/>
        <w:t>TỔNG QUAN</w:t>
      </w:r>
      <w:bookmarkEnd w:id="1"/>
      <w:bookmarkEnd w:id="2"/>
    </w:p>
    <w:p w14:paraId="43E1E615" w14:textId="60D69C39" w:rsidR="00803EFB" w:rsidRDefault="00803EFB" w:rsidP="00803EFB">
      <w:pPr>
        <w:pStyle w:val="Heading2"/>
      </w:pPr>
      <w:bookmarkStart w:id="3" w:name="_Toc187189624"/>
      <w:bookmarkStart w:id="4" w:name="_Toc187190589"/>
      <w:r>
        <w:t>Tổng quan về chủ đề</w:t>
      </w:r>
      <w:bookmarkEnd w:id="3"/>
      <w:bookmarkEnd w:id="4"/>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362EA4CA" w14:textId="0D20119E" w:rsidR="00E559B9" w:rsidRPr="00A359D8" w:rsidRDefault="0008173A" w:rsidP="008F375E">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12C16995" w14:textId="6D711242" w:rsidR="000B4EBF" w:rsidRDefault="000B4EBF" w:rsidP="000B4EBF">
      <w:pPr>
        <w:pStyle w:val="Heading2"/>
      </w:pPr>
      <w:bookmarkStart w:id="5" w:name="_Toc187189625"/>
      <w:bookmarkStart w:id="6" w:name="_Toc187190590"/>
      <w:r>
        <w:t>Các công nghệ sử dụng</w:t>
      </w:r>
      <w:bookmarkEnd w:id="5"/>
      <w:bookmarkEnd w:id="6"/>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4262BD17" w14:textId="1AB91984" w:rsidR="00131F66" w:rsidRDefault="00131F66" w:rsidP="00B33182">
      <w:pPr>
        <w:pStyle w:val="nd"/>
        <w:ind w:firstLine="720"/>
      </w:pPr>
      <w:r>
        <w:t>Sự kết hợp giữa .NET Core, SQL Server và NextJS tạo nên một hệ thống toàn diện, vừa mạnh mẽ, ổn định về mặt xử lý dữ liệu, vừa thân thiện và tối ưu về trải nghiệm người dùng.</w:t>
      </w:r>
    </w:p>
    <w:p w14:paraId="65D61D6F" w14:textId="77777777" w:rsidR="008F375E" w:rsidRDefault="008F375E" w:rsidP="008F375E">
      <w:pPr>
        <w:pStyle w:val="Heading2"/>
      </w:pPr>
      <w:bookmarkStart w:id="7" w:name="_Toc187189626"/>
      <w:bookmarkStart w:id="8" w:name="_Toc187190591"/>
      <w:r>
        <w:lastRenderedPageBreak/>
        <w:t>Các ứng dụng tương tự hiện có</w:t>
      </w:r>
      <w:bookmarkEnd w:id="7"/>
      <w:bookmarkEnd w:id="8"/>
    </w:p>
    <w:p w14:paraId="62341EA3" w14:textId="77777777" w:rsidR="008F375E" w:rsidRDefault="008F375E" w:rsidP="008F375E">
      <w:pPr>
        <w:pStyle w:val="Heading3"/>
      </w:pPr>
      <w:bookmarkStart w:id="9" w:name="_Toc187189627"/>
      <w:bookmarkStart w:id="10" w:name="_Toc187190592"/>
      <w:r>
        <w:t>Nền tảng VeXeRe</w:t>
      </w:r>
      <w:bookmarkEnd w:id="9"/>
      <w:bookmarkEnd w:id="10"/>
    </w:p>
    <w:p w14:paraId="048841F6" w14:textId="77777777" w:rsidR="008F375E" w:rsidRDefault="008F375E" w:rsidP="008F375E">
      <w:pPr>
        <w:pStyle w:val="nd"/>
      </w:pPr>
      <w:r w:rsidRPr="0046713D">
        <w:t>VeXeRe là nền tảng đặt vé xe khách trực tuyến lớn nhất tại Việt Nam, được thành lập vào năm 2013. Nền tảng này cung cấp dịch vụ đặt vé cho hơn 700 hãng xe, bao phủ hơn 2.600 tuyến đường trong nước và quốc tế.</w:t>
      </w:r>
    </w:p>
    <w:p w14:paraId="7A573FAC" w14:textId="77777777" w:rsidR="008F375E" w:rsidRDefault="008F375E" w:rsidP="008F375E">
      <w:pPr>
        <w:pStyle w:val="nd"/>
        <w:rPr>
          <w:b/>
          <w:bCs/>
        </w:rPr>
      </w:pPr>
      <w:r w:rsidRPr="006466CB">
        <w:rPr>
          <w:b/>
          <w:bCs/>
        </w:rPr>
        <w:t>Các dịch vụ chính của VeXeRe</w:t>
      </w:r>
    </w:p>
    <w:p w14:paraId="0032AA5E" w14:textId="77777777" w:rsidR="008F375E" w:rsidRPr="00A359D8" w:rsidRDefault="008F375E" w:rsidP="008F375E">
      <w:pPr>
        <w:pStyle w:val="nd"/>
      </w:pPr>
      <w:r w:rsidRPr="00116672">
        <w:rPr>
          <w:b/>
          <w:bCs/>
        </w:rPr>
        <w:t>Đặt vé xe khách trực tuyến:</w:t>
      </w:r>
      <w:r w:rsidRPr="00A359D8">
        <w:t xml:space="preserve"> Người dùng có thể tìm kiếm và đặt vé xe khách một cách nhanh chóng thông qua trang web hoặc ứng dụng di động của VeXeRe. Nền tảng này cung cấp thông tin về lịch trình, giá vé và các hãng xe, giúp người dùng so sánh và lựa chọn dịch vụ phù hợp. </w:t>
      </w:r>
    </w:p>
    <w:p w14:paraId="32BE7572" w14:textId="77777777" w:rsidR="008F375E" w:rsidRPr="00A359D8" w:rsidRDefault="008F375E" w:rsidP="008F375E">
      <w:pPr>
        <w:pStyle w:val="nd"/>
      </w:pPr>
      <w:r w:rsidRPr="00FD2A82">
        <w:rPr>
          <w:b/>
          <w:bCs/>
        </w:rPr>
        <w:t>Đặt vé máy bay và tàu hỏa:</w:t>
      </w:r>
      <w:r w:rsidRPr="00A359D8">
        <w:t xml:space="preserve"> Ngoài vé xe khách, VeXeRe còn mở rộng dịch vụ cho phép người dùng đặt vé máy bay và vé tàu hỏa, tạo sự thuận tiện trong việc lập kế hoạch di chuyển. </w:t>
      </w:r>
    </w:p>
    <w:p w14:paraId="4FAC7114" w14:textId="77777777" w:rsidR="008F375E" w:rsidRPr="00A359D8" w:rsidRDefault="008F375E" w:rsidP="008F375E">
      <w:pPr>
        <w:pStyle w:val="nd"/>
      </w:pPr>
      <w:r w:rsidRPr="00F24498">
        <w:rPr>
          <w:b/>
          <w:bCs/>
        </w:rPr>
        <w:t>Hệ thống quản lý cho hãng xe (Bus Management System - BMS):</w:t>
      </w:r>
      <w:r w:rsidRPr="00A359D8">
        <w:t xml:space="preserve"> VeXeRe cung cấp phần mềm quản lý cho các hãng xe, giúp họ tối ưu hóa doanh thu, giảm chi phí và nâng cao hiệu quả hoạt động. </w:t>
      </w:r>
    </w:p>
    <w:p w14:paraId="066595AE" w14:textId="257AEC40" w:rsidR="008F375E" w:rsidRDefault="008F375E" w:rsidP="008F375E">
      <w:pPr>
        <w:pStyle w:val="nd"/>
        <w:ind w:firstLine="720"/>
      </w:pPr>
      <w:r w:rsidRPr="00FB0686">
        <w:rPr>
          <w:b/>
          <w:bCs/>
        </w:rPr>
        <w:t xml:space="preserve">Hệ thống quản lý đại lý (Agent Management System): </w:t>
      </w:r>
      <w:r w:rsidRPr="00A359D8">
        <w:t>Hơn 5.000 đại lý sử dụng hệ thống này để tăng doanh số bán vé và phục vụ khách hàng tốt hơn.</w:t>
      </w:r>
    </w:p>
    <w:p w14:paraId="41ABD3E6" w14:textId="26C6A55D" w:rsidR="00DD4312" w:rsidRDefault="00DD4312" w:rsidP="008F375E">
      <w:pPr>
        <w:pStyle w:val="nd"/>
        <w:ind w:firstLine="720"/>
      </w:pPr>
      <w:r w:rsidRPr="00DD4312">
        <w:t>VeXeRe cung cấp ứng dụng di động trên cả hai nền tảng iOS và Android, cho phép người dùng tìm kiếm và đặt vé xe khách, vé máy bay và vé tàu hỏa một cách thuận tiện. Ứng dụng này cũng cung cấp các tính năng như hủy vé, theo dõi xe trực tuyến và nhiều ưu đãi hấp dẫn.</w:t>
      </w:r>
    </w:p>
    <w:p w14:paraId="7358BD3E" w14:textId="57A3EF10" w:rsidR="00562562" w:rsidRDefault="00562562" w:rsidP="008F375E">
      <w:pPr>
        <w:pStyle w:val="nd"/>
        <w:ind w:firstLine="720"/>
      </w:pPr>
      <w:r>
        <w:t>Tuy nhiên, do có quá nhiều chức năng trong một hệ thống, VeXeRe làm cho khách hàng khó chọn lựa và sử dụng.</w:t>
      </w:r>
      <w:r w:rsidR="000F4E0F">
        <w:t xml:space="preserve">  Các hãng xe chưa được độc quyền riêng về hệ thống, cũng như khách hàng.</w:t>
      </w:r>
    </w:p>
    <w:p w14:paraId="321617F0" w14:textId="31E73496" w:rsidR="00F515A3" w:rsidRDefault="00724FAA" w:rsidP="00F515A3">
      <w:pPr>
        <w:pStyle w:val="Heading3"/>
      </w:pPr>
      <w:bookmarkStart w:id="11" w:name="_Toc187189628"/>
      <w:bookmarkStart w:id="12" w:name="_Toc187190593"/>
      <w:r>
        <w:t>Hệ thống Futabus</w:t>
      </w:r>
      <w:bookmarkEnd w:id="11"/>
      <w:bookmarkEnd w:id="12"/>
    </w:p>
    <w:p w14:paraId="1F026748" w14:textId="3686D16E" w:rsidR="002D6109" w:rsidRDefault="002D6109" w:rsidP="00D766CB">
      <w:pPr>
        <w:pStyle w:val="nd"/>
      </w:pPr>
      <w:r w:rsidRPr="00FF3614">
        <w:rPr>
          <w:b/>
          <w:bCs/>
        </w:rPr>
        <w:t>Futabus.vn</w:t>
      </w:r>
      <w:r>
        <w:t xml:space="preserve"> là trang web chính thức của Công ty Cổ phần Xe Khách Phương Trang (FUTA Bus Lines), một trong những hãng xe khách lớn và uy tín tại Việt Nam</w:t>
      </w:r>
      <w:r w:rsidR="007E6B95">
        <w:t xml:space="preserve"> </w:t>
      </w:r>
      <w:r w:rsidR="007E6B95">
        <w:lastRenderedPageBreak/>
        <w:t>thời điểm hiện tại</w:t>
      </w:r>
      <w:r>
        <w:t>. Trang web cung cấp các dịch vụ chính như đặt vé xe trực tuyến, tra cứu lịch trình, và cập nhật tin tức liên quan đến hoạt động của hãng.</w:t>
      </w:r>
    </w:p>
    <w:p w14:paraId="66CA84CA" w14:textId="5D50D4BD" w:rsidR="002D6109" w:rsidRPr="00D766CB" w:rsidRDefault="002D6109" w:rsidP="00D766CB">
      <w:pPr>
        <w:pStyle w:val="nd"/>
        <w:rPr>
          <w:b/>
          <w:bCs/>
        </w:rPr>
      </w:pPr>
      <w:r w:rsidRPr="00D766CB">
        <w:rPr>
          <w:b/>
          <w:bCs/>
        </w:rPr>
        <w:t>Các tính năng chính của Futabus</w:t>
      </w:r>
    </w:p>
    <w:p w14:paraId="076FA5C9" w14:textId="70FF939C" w:rsidR="002D6109" w:rsidRDefault="002D6109" w:rsidP="00213286">
      <w:pPr>
        <w:pStyle w:val="nd"/>
      </w:pPr>
      <w:r w:rsidRPr="00213286">
        <w:rPr>
          <w:b/>
          <w:bCs/>
        </w:rPr>
        <w:t>Đặt vé trực tuyến:</w:t>
      </w:r>
      <w:r>
        <w:t xml:space="preserve"> Người dùng có thể dễ dàng chọn điểm đi, điểm đến, ngày khởi hành và số lượng vé, sau đó tiến hành đặt vé và thanh toán trực tuyến. Quy trình đặt vé được hướng dẫn chi tiết trên trang web. </w:t>
      </w:r>
    </w:p>
    <w:p w14:paraId="331D1344" w14:textId="7F757D73" w:rsidR="002D6109" w:rsidRDefault="002D6109" w:rsidP="000B3A69">
      <w:pPr>
        <w:pStyle w:val="nd"/>
      </w:pPr>
      <w:r w:rsidRPr="00257104">
        <w:rPr>
          <w:b/>
          <w:bCs/>
        </w:rPr>
        <w:t>Tra cứu lịch trình:</w:t>
      </w:r>
      <w:r>
        <w:t xml:space="preserve"> Cung cấp thông tin về các tuyến xe, giờ khởi hành, loại xe và giá vé, giúp khách hàng lựa chọn chuyến đi phù hợp.</w:t>
      </w:r>
    </w:p>
    <w:p w14:paraId="2402513B" w14:textId="15C0F87C" w:rsidR="002D6109" w:rsidRDefault="002D6109" w:rsidP="002E63CE">
      <w:pPr>
        <w:pStyle w:val="nd"/>
      </w:pPr>
      <w:r w:rsidRPr="000B3A69">
        <w:rPr>
          <w:b/>
          <w:bCs/>
        </w:rPr>
        <w:t>Thông tin khuyến mãi:</w:t>
      </w:r>
      <w:r>
        <w:t xml:space="preserve"> Cập nhật các chương trình ưu đãi, giảm giá dành cho khách hàng.</w:t>
      </w:r>
    </w:p>
    <w:p w14:paraId="114B1E3B" w14:textId="09D8EDB0" w:rsidR="002D6109" w:rsidRDefault="002D6109" w:rsidP="0072770D">
      <w:pPr>
        <w:pStyle w:val="nd"/>
      </w:pPr>
      <w:r w:rsidRPr="00273C94">
        <w:rPr>
          <w:b/>
          <w:bCs/>
        </w:rPr>
        <w:t>Hỗ trợ khách hàng:</w:t>
      </w:r>
      <w:r>
        <w:t xml:space="preserve"> Cung cấp thông tin liên hệ, tổng đài hỗ trợ và các câu hỏi thường gặp để giải đáp thắc mắc của khách hàng.</w:t>
      </w:r>
    </w:p>
    <w:p w14:paraId="36D0797C" w14:textId="09D3769C" w:rsidR="002D6109" w:rsidRPr="002D6109" w:rsidRDefault="002D6109" w:rsidP="002D6109">
      <w:pPr>
        <w:pStyle w:val="nd"/>
      </w:pPr>
      <w:r>
        <w:t>Ngoài ra, FUTA Bus Lines còn cung cấp ứng dụng di động FUTA Bus trên các nền tảng iOS và Android, giúp người dùng đặt vé và theo dõi thông tin chuyến đi một cách thuận tiện.</w:t>
      </w:r>
    </w:p>
    <w:p w14:paraId="75CA9CD4" w14:textId="77777777" w:rsidR="00116672" w:rsidRPr="00FC6CF8" w:rsidRDefault="00116672" w:rsidP="008F375E">
      <w:pPr>
        <w:pStyle w:val="nd"/>
        <w:ind w:firstLine="720"/>
      </w:pPr>
    </w:p>
    <w:p w14:paraId="6EE1C77D" w14:textId="77777777" w:rsidR="00214EAB" w:rsidRPr="009B12D6" w:rsidRDefault="00214EAB" w:rsidP="001E3A3E">
      <w:pPr>
        <w:pStyle w:val="nd"/>
      </w:pP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13" w:name="_Toc187189629"/>
      <w:bookmarkStart w:id="14" w:name="_Toc187190594"/>
      <w:r w:rsidR="008148A3" w:rsidRPr="007E59C7">
        <w:lastRenderedPageBreak/>
        <w:t>NG</w:t>
      </w:r>
      <w:r w:rsidR="007A413C" w:rsidRPr="007E59C7">
        <w:t>HIÊN CỨU LÝ THUYẾT</w:t>
      </w:r>
      <w:bookmarkEnd w:id="13"/>
      <w:bookmarkEnd w:id="14"/>
    </w:p>
    <w:p w14:paraId="28F209E1" w14:textId="7D09243F" w:rsidR="009A5A7A" w:rsidRPr="009A5A7A" w:rsidRDefault="00995C9F" w:rsidP="004156CA">
      <w:pPr>
        <w:pStyle w:val="Heading2"/>
      </w:pPr>
      <w:bookmarkStart w:id="15" w:name="_Toc187189630"/>
      <w:bookmarkStart w:id="16" w:name="_Toc187190595"/>
      <w:r>
        <w:t>Giới thiệu về</w:t>
      </w:r>
      <w:r w:rsidR="007E6C1B">
        <w:t xml:space="preserve"> NextJS</w:t>
      </w:r>
      <w:bookmarkEnd w:id="15"/>
      <w:bookmarkEnd w:id="16"/>
    </w:p>
    <w:p w14:paraId="6871B455" w14:textId="6708406B" w:rsidR="009A5A7A" w:rsidRDefault="008A1B81" w:rsidP="004156CA">
      <w:pPr>
        <w:pStyle w:val="Heading3"/>
      </w:pPr>
      <w:bookmarkStart w:id="17" w:name="_Toc187189631"/>
      <w:bookmarkStart w:id="18" w:name="_Toc187190596"/>
      <w:r>
        <w:t xml:space="preserve">Tổng quan về </w:t>
      </w:r>
      <w:r w:rsidR="007E6C1B">
        <w:t>NextJS</w:t>
      </w:r>
      <w:bookmarkEnd w:id="17"/>
      <w:bookmarkEnd w:id="18"/>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19" w:name="_Toc187189632"/>
      <w:bookmarkStart w:id="20" w:name="_Toc187190597"/>
      <w:r>
        <w:t>Ưu nhược điểm của NextJS</w:t>
      </w:r>
      <w:bookmarkEnd w:id="19"/>
      <w:bookmarkEnd w:id="20"/>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4B20E578" w:rsidR="00F31477" w:rsidRDefault="000402D1" w:rsidP="00F31477">
      <w:pPr>
        <w:pStyle w:val="Heading3"/>
        <w:rPr>
          <w:shd w:val="clear" w:color="auto" w:fill="FFFFFF"/>
        </w:rPr>
      </w:pPr>
      <w:bookmarkStart w:id="21" w:name="_Toc187189633"/>
      <w:bookmarkStart w:id="22" w:name="_Toc187190598"/>
      <w:r>
        <w:rPr>
          <w:shd w:val="clear" w:color="auto" w:fill="FFFFFF"/>
        </w:rPr>
        <w:lastRenderedPageBreak/>
        <w:t xml:space="preserve">Cấu trúc của </w:t>
      </w:r>
      <w:r w:rsidR="007E6C1B">
        <w:rPr>
          <w:shd w:val="clear" w:color="auto" w:fill="FFFFFF"/>
        </w:rPr>
        <w:t>NextJS</w:t>
      </w:r>
      <w:bookmarkEnd w:id="21"/>
      <w:bookmarkEnd w:id="22"/>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A1B7269" w:rsidR="00EA603D" w:rsidRDefault="00086F9D" w:rsidP="00F31477">
      <w:pPr>
        <w:pStyle w:val="Heading3"/>
        <w:rPr>
          <w:shd w:val="clear" w:color="auto" w:fill="FFFFFF"/>
        </w:rPr>
      </w:pPr>
      <w:bookmarkStart w:id="23" w:name="_Toc187189634"/>
      <w:bookmarkStart w:id="24" w:name="_Toc187190599"/>
      <w:r>
        <w:rPr>
          <w:shd w:val="clear" w:color="auto" w:fill="FFFFFF"/>
        </w:rPr>
        <w:t>Page Router</w:t>
      </w:r>
      <w:r w:rsidR="0053648B">
        <w:rPr>
          <w:shd w:val="clear" w:color="auto" w:fill="FFFFFF"/>
        </w:rPr>
        <w:t xml:space="preserve"> và 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23"/>
      <w:bookmarkEnd w:id="24"/>
    </w:p>
    <w:p w14:paraId="0E291BFD" w14:textId="5620435D" w:rsidR="008F69F4" w:rsidRDefault="008F69F4" w:rsidP="008F69F4">
      <w:pPr>
        <w:pStyle w:val="nd"/>
      </w:pPr>
      <w:r w:rsidRPr="008F69F4">
        <w:t>Trong Next.js, có hai hệ thống định tuyến chính: Pages Router và App Router.</w:t>
      </w:r>
    </w:p>
    <w:p w14:paraId="684CEFDE" w14:textId="673E423F" w:rsidR="001203C8" w:rsidRDefault="001203C8" w:rsidP="00E40E41">
      <w:pPr>
        <w:pStyle w:val="Caption"/>
        <w:keepNext/>
      </w:pPr>
      <w:bookmarkStart w:id="25" w:name="_Toc187190196"/>
      <w:r>
        <w:t xml:space="preserve">Bảng </w:t>
      </w:r>
      <w:fldSimple w:instr=" SEQ Bảng \* ARABIC ">
        <w:r w:rsidR="00377087">
          <w:rPr>
            <w:noProof/>
          </w:rPr>
          <w:t>1</w:t>
        </w:r>
      </w:fldSimple>
      <w:r>
        <w:t xml:space="preserve"> So sánh Page Router và App Router</w:t>
      </w:r>
      <w:bookmarkEnd w:id="25"/>
    </w:p>
    <w:tbl>
      <w:tblPr>
        <w:tblStyle w:val="myTable"/>
        <w:tblW w:w="0" w:type="auto"/>
        <w:tblLook w:val="04A0" w:firstRow="1" w:lastRow="0" w:firstColumn="1" w:lastColumn="0" w:noHBand="0" w:noVBand="1"/>
      </w:tblPr>
      <w:tblGrid>
        <w:gridCol w:w="2924"/>
        <w:gridCol w:w="2925"/>
        <w:gridCol w:w="2923"/>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10C396B9" w14:textId="26AC53D9" w:rsidR="00D30B6F" w:rsidRDefault="00D30B6F" w:rsidP="00D30B6F">
      <w:pPr>
        <w:pStyle w:val="Heading2"/>
      </w:pPr>
      <w:bookmarkStart w:id="26" w:name="_Toc187189635"/>
      <w:bookmarkStart w:id="27" w:name="_Toc187190600"/>
      <w:r>
        <w:t>Giới thiệu về Boot</w:t>
      </w:r>
      <w:r w:rsidR="00EC37D4">
        <w:t>st</w:t>
      </w:r>
      <w:r>
        <w:t>rap</w:t>
      </w:r>
      <w:bookmarkEnd w:id="26"/>
      <w:bookmarkEnd w:id="27"/>
    </w:p>
    <w:p w14:paraId="2CA82C6E" w14:textId="01F0D4BA" w:rsidR="003619C1" w:rsidRDefault="003619C1" w:rsidP="003619C1">
      <w:pPr>
        <w:pStyle w:val="Heading3"/>
      </w:pPr>
      <w:bookmarkStart w:id="28" w:name="_Toc187189636"/>
      <w:bookmarkStart w:id="29" w:name="_Toc187190601"/>
      <w:r>
        <w:t>Tổng quan về Bootstrap</w:t>
      </w:r>
      <w:bookmarkEnd w:id="28"/>
      <w:bookmarkEnd w:id="29"/>
    </w:p>
    <w:p w14:paraId="240A8DA3" w14:textId="5B1E7682" w:rsidR="006B764F" w:rsidRDefault="006B764F" w:rsidP="006B764F">
      <w:pPr>
        <w:pStyle w:val="nd"/>
      </w:pPr>
      <w:r w:rsidRPr="006B764F">
        <w:t>Bootstrap là một framework front-end mã nguồn mở, được phát triển bởi Mark Otto và Jacob Thornton tại Twitter vào năm 2011. Bootstrap giúp các nhà phát triển tạo ra các trang web và ứng dụng web dễ dàng và nhanh chóng với giao diện responsive và thống nhất.</w:t>
      </w:r>
    </w:p>
    <w:p w14:paraId="7F880718" w14:textId="15298F24" w:rsidR="004652F4" w:rsidRDefault="004652F4" w:rsidP="006B764F">
      <w:pPr>
        <w:pStyle w:val="nd"/>
      </w:pPr>
      <w:r w:rsidRPr="004652F4">
        <w:t>Bootstrap bao gồm các thành phần như CSS, JavaScript và HTML, cung cấp nhiều công cụ để xây dựng giao diện người dùng (UI) đẹp mắt, dễ sử dụng và dễ duy trì. Những thành phần quan trọng trong Bootstrap bao gồm:</w:t>
      </w:r>
    </w:p>
    <w:p w14:paraId="1C48861C" w14:textId="77777777" w:rsidR="00041F76" w:rsidRDefault="00041F76" w:rsidP="00041F76">
      <w:pPr>
        <w:pStyle w:val="nd"/>
      </w:pPr>
      <w:r w:rsidRPr="008D63A4">
        <w:rPr>
          <w:b/>
          <w:bCs/>
        </w:rPr>
        <w:t>Grid system:</w:t>
      </w:r>
      <w:r>
        <w:t xml:space="preserve"> Hệ thống lưới 12 cột linh hoạt cho phép bạn bố trí các phần tử trên trang web một cách dễ dàng và responsive.</w:t>
      </w:r>
    </w:p>
    <w:p w14:paraId="254DA21C" w14:textId="77777777" w:rsidR="00041F76" w:rsidRDefault="00041F76" w:rsidP="00041F76">
      <w:pPr>
        <w:pStyle w:val="nd"/>
      </w:pPr>
      <w:r w:rsidRPr="00DB6FD1">
        <w:rPr>
          <w:b/>
          <w:bCs/>
        </w:rPr>
        <w:t>Components:</w:t>
      </w:r>
      <w:r>
        <w:t xml:space="preserve"> Các thành phần giao diện người dùng như buttons, navigation bars, modals, alerts, cards, forms, v.v.</w:t>
      </w:r>
    </w:p>
    <w:p w14:paraId="2E50E005" w14:textId="77777777" w:rsidR="00041F76" w:rsidRDefault="00041F76" w:rsidP="00041F76">
      <w:pPr>
        <w:pStyle w:val="nd"/>
      </w:pPr>
      <w:r w:rsidRPr="00BD6DED">
        <w:rPr>
          <w:b/>
          <w:bCs/>
        </w:rPr>
        <w:lastRenderedPageBreak/>
        <w:t>Utilities:</w:t>
      </w:r>
      <w:r>
        <w:t xml:space="preserve"> Các lớp tiện ích như margin, padding, background color, text alignment, v.v.</w:t>
      </w:r>
    </w:p>
    <w:p w14:paraId="554FFA5D" w14:textId="6FAEDD1B" w:rsidR="00041F76" w:rsidRPr="006B764F" w:rsidRDefault="00041F76" w:rsidP="00041F76">
      <w:pPr>
        <w:pStyle w:val="nd"/>
      </w:pPr>
      <w:r w:rsidRPr="00667019">
        <w:rPr>
          <w:b/>
          <w:bCs/>
        </w:rPr>
        <w:t>JavaScript plugins:</w:t>
      </w:r>
      <w:r>
        <w:t xml:space="preserve"> Các plugin như dropdowns, carousels, modals, tooltips giúp trang web thêm tính tương tác mà không cần phải viết nhiều mã JavaScript.</w:t>
      </w:r>
    </w:p>
    <w:p w14:paraId="472906A8" w14:textId="7CDC1099" w:rsidR="0073559C" w:rsidRDefault="0073559C" w:rsidP="0073559C">
      <w:pPr>
        <w:pStyle w:val="Heading3"/>
      </w:pPr>
      <w:bookmarkStart w:id="30" w:name="_Toc187189637"/>
      <w:bookmarkStart w:id="31" w:name="_Toc187190602"/>
      <w:r>
        <w:t>Ưu nhược điểm của Bootstrap</w:t>
      </w:r>
      <w:bookmarkEnd w:id="30"/>
      <w:bookmarkEnd w:id="31"/>
    </w:p>
    <w:p w14:paraId="363AC2BA" w14:textId="6BAB008E" w:rsidR="009E62D0" w:rsidRDefault="009E62D0" w:rsidP="009E62D0">
      <w:pPr>
        <w:pStyle w:val="nd"/>
        <w:rPr>
          <w:b/>
          <w:bCs/>
        </w:rPr>
      </w:pPr>
      <w:r w:rsidRPr="009E62D0">
        <w:rPr>
          <w:b/>
          <w:bCs/>
        </w:rPr>
        <w:t>Ưu điểm</w:t>
      </w:r>
    </w:p>
    <w:p w14:paraId="606B45F2" w14:textId="77777777" w:rsidR="009D0A82" w:rsidRDefault="009D0A82" w:rsidP="009D0A82">
      <w:pPr>
        <w:pStyle w:val="nd"/>
      </w:pPr>
      <w:r w:rsidRPr="00AD7838">
        <w:rPr>
          <w:b/>
          <w:bCs/>
        </w:rPr>
        <w:t>Tiết kiệm thời gian phát triển:</w:t>
      </w:r>
      <w:r>
        <w:t xml:space="preserve"> Bootstrap cung cấp các thành phần và giao diện sẵn có giúp nhà phát triển tiết kiệm thời gian thiết kế và lập trình giao diện.</w:t>
      </w:r>
    </w:p>
    <w:p w14:paraId="0E675040" w14:textId="77777777" w:rsidR="009D0A82" w:rsidRDefault="009D0A82" w:rsidP="009D0A82">
      <w:pPr>
        <w:pStyle w:val="nd"/>
      </w:pPr>
      <w:r w:rsidRPr="002F573F">
        <w:rPr>
          <w:b/>
          <w:bCs/>
        </w:rPr>
        <w:t>Responsive mặc định:</w:t>
      </w:r>
      <w:r>
        <w:t xml:space="preserve"> Các trang web xây dựng bằng Bootstrap sẽ tự động điều chỉnh giao diện để hiển thị đẹp trên tất cả các thiết bị (máy tính, điện thoại, máy tính bảng).</w:t>
      </w:r>
    </w:p>
    <w:p w14:paraId="2C7E59FA" w14:textId="43145C27" w:rsidR="009D0A82" w:rsidRDefault="009D0A82" w:rsidP="009D0A82">
      <w:pPr>
        <w:pStyle w:val="nd"/>
      </w:pPr>
      <w:r w:rsidRPr="006F01AF">
        <w:rPr>
          <w:b/>
          <w:bCs/>
        </w:rPr>
        <w:t>Tính nhất quán:</w:t>
      </w:r>
      <w:r>
        <w:t xml:space="preserve"> Bootstrap giúp đảm bảo tính nhất quán về giao diện và trải nghiệm người dùng trên toàn bộ trang web, nó cung cấp các quy chuẩn thiết kế sẵn</w:t>
      </w:r>
      <w:r w:rsidR="00E426C7">
        <w:t>.</w:t>
      </w:r>
    </w:p>
    <w:p w14:paraId="064EA48A" w14:textId="3D6FD21B" w:rsidR="009D0A82" w:rsidRDefault="009D0A82" w:rsidP="009D0A82">
      <w:pPr>
        <w:pStyle w:val="nd"/>
      </w:pPr>
      <w:r w:rsidRPr="00D23BA8">
        <w:rPr>
          <w:b/>
          <w:bCs/>
        </w:rPr>
        <w:t xml:space="preserve">Dễ </w:t>
      </w:r>
      <w:r w:rsidR="00E609D2" w:rsidRPr="00D23BA8">
        <w:rPr>
          <w:b/>
          <w:bCs/>
        </w:rPr>
        <w:t xml:space="preserve">học và </w:t>
      </w:r>
      <w:r w:rsidRPr="00D23BA8">
        <w:rPr>
          <w:b/>
          <w:bCs/>
        </w:rPr>
        <w:t>sử dụn</w:t>
      </w:r>
      <w:r w:rsidR="00E609D2" w:rsidRPr="00D23BA8">
        <w:rPr>
          <w:b/>
          <w:bCs/>
        </w:rPr>
        <w:t>g</w:t>
      </w:r>
      <w:r w:rsidRPr="00D23BA8">
        <w:rPr>
          <w:b/>
          <w:bCs/>
        </w:rPr>
        <w:t>:</w:t>
      </w:r>
      <w:r>
        <w:t xml:space="preserve"> Với tài liệu hướng dẫn chi tiết và một cộng đồng lớn, Bootstrap dễ dàng cho người mới bắt đầu học và sử dụng.</w:t>
      </w:r>
    </w:p>
    <w:p w14:paraId="120AF802" w14:textId="77777777" w:rsidR="009D0A82" w:rsidRDefault="009D0A82" w:rsidP="009D0A82">
      <w:pPr>
        <w:pStyle w:val="nd"/>
      </w:pPr>
      <w:r w:rsidRPr="00A85F37">
        <w:rPr>
          <w:b/>
          <w:bCs/>
        </w:rPr>
        <w:t>Tương thích với nhiều trình duyệt:</w:t>
      </w:r>
      <w:r>
        <w:t xml:space="preserve"> Bootstrap đảm bảo tính tương thích cao với các trình duyệt phổ biến như Chrome, Firefox, Safari, Edge, giúp giảm thiểu công sức kiểm tra và sửa lỗi.</w:t>
      </w:r>
    </w:p>
    <w:p w14:paraId="23822905" w14:textId="49D92F34" w:rsidR="00270C7B" w:rsidRDefault="009D0A82" w:rsidP="009D0A82">
      <w:pPr>
        <w:pStyle w:val="nd"/>
      </w:pPr>
      <w:r w:rsidRPr="0059203C">
        <w:rPr>
          <w:b/>
          <w:bCs/>
        </w:rPr>
        <w:t>Cộng đồng phát triển lớn:</w:t>
      </w:r>
      <w:r>
        <w:t xml:space="preserve"> Có một cộng đồng rộng lớn, hỗ trợ tài liệu phong phú, mã nguồn mở, giúp dễ dàng tìm kiếm các giải pháp và ý tưởng.</w:t>
      </w:r>
    </w:p>
    <w:p w14:paraId="2525EAE9" w14:textId="63D60C7B" w:rsidR="00FF1248" w:rsidRDefault="00FF1248" w:rsidP="009D0A82">
      <w:pPr>
        <w:pStyle w:val="nd"/>
        <w:rPr>
          <w:b/>
          <w:bCs/>
        </w:rPr>
      </w:pPr>
      <w:r w:rsidRPr="00FF1248">
        <w:rPr>
          <w:b/>
          <w:bCs/>
        </w:rPr>
        <w:t>Nhược điểm</w:t>
      </w:r>
    </w:p>
    <w:p w14:paraId="04D1FC8D" w14:textId="11841E41" w:rsidR="00880104" w:rsidRDefault="00880104" w:rsidP="00880104">
      <w:pPr>
        <w:pStyle w:val="nd"/>
      </w:pPr>
      <w:r w:rsidRPr="004B7348">
        <w:rPr>
          <w:b/>
          <w:bCs/>
        </w:rPr>
        <w:t>Giao diện giống nhau:</w:t>
      </w:r>
      <w:r>
        <w:t xml:space="preserve"> Nếu không tùy chỉnh, các trang web dùng Bootstrap có thể trông khá giống nhau, thiếu sự độc đáo và sáng tạo.</w:t>
      </w:r>
    </w:p>
    <w:p w14:paraId="06D24EB8" w14:textId="77777777" w:rsidR="00880104" w:rsidRDefault="00880104" w:rsidP="00880104">
      <w:pPr>
        <w:pStyle w:val="nd"/>
      </w:pPr>
      <w:r w:rsidRPr="00904E12">
        <w:rPr>
          <w:b/>
          <w:bCs/>
        </w:rPr>
        <w:t>Kích thước lớn của tệp:</w:t>
      </w:r>
      <w:r>
        <w:t xml:space="preserve"> Mặc dù Bootstrap cung cấp khả năng tùy chỉnh, nhưng nếu dùng toàn bộ framework, kích thước của các tệp CSS và JavaScript có thể khá lớn, ảnh hưởng đến tốc độ tải trang.</w:t>
      </w:r>
    </w:p>
    <w:p w14:paraId="4D22A3BD" w14:textId="77777777" w:rsidR="00880104" w:rsidRDefault="00880104" w:rsidP="00880104">
      <w:pPr>
        <w:pStyle w:val="nd"/>
      </w:pPr>
      <w:r w:rsidRPr="00F0386F">
        <w:rPr>
          <w:b/>
          <w:bCs/>
        </w:rPr>
        <w:t>Không linh hoạt cho thiết kế phức tạp:</w:t>
      </w:r>
      <w:r>
        <w:t xml:space="preserve"> Khi bạn cần một thiết kế rất đặc biệt hoặc muốn kiểm soát chi tiết từng phần tử, Bootstrap có thể không linh hoạt và yêu cầu nhiều sự tùy chỉnh.</w:t>
      </w:r>
    </w:p>
    <w:p w14:paraId="030AE836" w14:textId="1482D763" w:rsidR="009A5A7A" w:rsidRPr="00FC04F1" w:rsidRDefault="009A5A7A" w:rsidP="00622E12">
      <w:pPr>
        <w:pStyle w:val="Heading2"/>
        <w:rPr>
          <w:shd w:val="clear" w:color="auto" w:fill="FFFFFF"/>
        </w:rPr>
      </w:pPr>
      <w:bookmarkStart w:id="32" w:name="_Toc187189638"/>
      <w:bookmarkStart w:id="33" w:name="_Toc187190603"/>
      <w:r w:rsidRPr="00FC04F1">
        <w:rPr>
          <w:shd w:val="clear" w:color="auto" w:fill="FFFFFF"/>
        </w:rPr>
        <w:lastRenderedPageBreak/>
        <w:t>Giới thiệu về</w:t>
      </w:r>
      <w:r w:rsidR="00995C9F">
        <w:rPr>
          <w:shd w:val="clear" w:color="auto" w:fill="FFFFFF"/>
        </w:rPr>
        <w:t xml:space="preserve"> </w:t>
      </w:r>
      <w:r w:rsidR="00171019">
        <w:rPr>
          <w:shd w:val="clear" w:color="auto" w:fill="FFFFFF"/>
        </w:rPr>
        <w:t>ASP.NET Core</w:t>
      </w:r>
      <w:bookmarkEnd w:id="32"/>
      <w:bookmarkEnd w:id="33"/>
    </w:p>
    <w:p w14:paraId="547B02D5" w14:textId="60AAF442" w:rsidR="009A5A7A" w:rsidRDefault="00FE7E09" w:rsidP="00B6597A">
      <w:pPr>
        <w:pStyle w:val="Heading3"/>
        <w:rPr>
          <w:shd w:val="clear" w:color="auto" w:fill="FFFFFF"/>
        </w:rPr>
      </w:pPr>
      <w:bookmarkStart w:id="34" w:name="_Toc187189639"/>
      <w:bookmarkStart w:id="35" w:name="_Toc187190604"/>
      <w:r>
        <w:rPr>
          <w:shd w:val="clear" w:color="auto" w:fill="FFFFFF"/>
        </w:rPr>
        <w:t xml:space="preserve">Tổng quan về </w:t>
      </w:r>
      <w:r w:rsidR="00171019">
        <w:rPr>
          <w:shd w:val="clear" w:color="auto" w:fill="FFFFFF"/>
        </w:rPr>
        <w:t>ASP.NET Core</w:t>
      </w:r>
      <w:bookmarkEnd w:id="34"/>
      <w:bookmarkEnd w:id="35"/>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36" w:name="_Toc187189640"/>
      <w:bookmarkStart w:id="37" w:name="_Toc187190605"/>
      <w:r>
        <w:rPr>
          <w:shd w:val="clear" w:color="auto" w:fill="FFFFFF"/>
        </w:rPr>
        <w:t>Các đặc tính quan trọng của ASP.NET Core</w:t>
      </w:r>
      <w:bookmarkEnd w:id="36"/>
      <w:bookmarkEnd w:id="37"/>
    </w:p>
    <w:p w14:paraId="2937DB52" w14:textId="7C4D6EC1" w:rsidR="00DB2FBD" w:rsidRPr="00DB2FBD" w:rsidRDefault="00BD54FE" w:rsidP="00DB2FBD">
      <w:pPr>
        <w:pStyle w:val="nd"/>
        <w:rPr>
          <w:color w:val="666666"/>
        </w:rPr>
      </w:pPr>
      <w:r w:rsidRPr="00BD54FE">
        <w:rPr>
          <w:b/>
          <w:bCs/>
          <w:shd w:val="clear" w:color="auto" w:fill="FFFFFF"/>
        </w:rPr>
        <w:t>Đa nền tảng</w:t>
      </w:r>
      <w:r w:rsidR="00FB443B">
        <w:rPr>
          <w:shd w:val="clear" w:color="auto" w:fill="FFFFFF"/>
        </w:rPr>
        <w:t xml:space="preserve">: </w:t>
      </w:r>
      <w:r w:rsidR="00242D27">
        <w:rPr>
          <w:shd w:val="clear" w:color="auto" w:fill="FFFFFF"/>
        </w:rPr>
        <w:t>H</w:t>
      </w:r>
      <w:r w:rsidR="006D17C9" w:rsidRPr="006D17C9">
        <w:rPr>
          <w:shd w:val="clear" w:color="auto" w:fill="FFFFFF"/>
        </w:rPr>
        <w:t>ỗ trợ chạy trên nhiều hệ điều hành, bao gồm Windows, macOS và Linux, cho phép phát triển và triển khai ứng dụng trên nhiều môi trường khác nhau.</w:t>
      </w:r>
    </w:p>
    <w:p w14:paraId="4EC3889E" w14:textId="15E3739D" w:rsidR="005E5028" w:rsidRPr="00E52448" w:rsidRDefault="005E5028" w:rsidP="00E52448">
      <w:pPr>
        <w:pStyle w:val="nd"/>
      </w:pPr>
      <w:r w:rsidRPr="001D67CA">
        <w:rPr>
          <w:b/>
          <w:bCs/>
        </w:rPr>
        <w:t>Hiệu suất cao:</w:t>
      </w:r>
      <w:r w:rsidRPr="00E52448">
        <w:t xml:space="preserve"> Được tối ưu hóa để cung cấp hiệu suất vượt trội, ASP.NET Core giúp giảm thời gian phản hồi và tăng khả năng xử lý của ứng dụng. </w:t>
      </w:r>
    </w:p>
    <w:p w14:paraId="29005908" w14:textId="26D95EB5" w:rsidR="005E5028" w:rsidRPr="00E52448" w:rsidRDefault="005E5028" w:rsidP="00E52448">
      <w:pPr>
        <w:pStyle w:val="nd"/>
      </w:pPr>
      <w:r w:rsidRPr="00210461">
        <w:rPr>
          <w:b/>
          <w:bCs/>
        </w:rPr>
        <w:t>Mô hình lập trình MVC và Web API hợp nhất:</w:t>
      </w:r>
      <w:r w:rsidRPr="00E52448">
        <w:t xml:space="preserve"> ASP.NET Core kết hợp mô hình MVC (Model-View-Controller) và Web API, cho phép xây dựng cả giao diện người dùng và dịch vụ web trong cùng một framework. </w:t>
      </w:r>
    </w:p>
    <w:p w14:paraId="36D6971A" w14:textId="01546E11" w:rsidR="005E5028" w:rsidRPr="00E52448" w:rsidRDefault="005E5028" w:rsidP="00E52448">
      <w:pPr>
        <w:pStyle w:val="nd"/>
      </w:pPr>
      <w:r w:rsidRPr="00D67E20">
        <w:rPr>
          <w:b/>
          <w:bCs/>
        </w:rPr>
        <w:t>Hỗ trợ Dependency Injection:</w:t>
      </w:r>
      <w:r w:rsidRPr="00E52448">
        <w:t xml:space="preserve"> Framework tích hợp sẵn cơ chế Dependency Injection, giúp quản lý phụ thuộc giữa các thành phần trong ứng dụng một cách hiệu quả. </w:t>
      </w:r>
    </w:p>
    <w:p w14:paraId="3AF3C98D" w14:textId="1F0F222C" w:rsidR="005E5028" w:rsidRPr="00E52448" w:rsidRDefault="005E5028" w:rsidP="00E52448">
      <w:pPr>
        <w:pStyle w:val="nd"/>
      </w:pPr>
      <w:r w:rsidRPr="009E7910">
        <w:rPr>
          <w:b/>
          <w:bCs/>
        </w:rPr>
        <w:lastRenderedPageBreak/>
        <w:t>Cấu hình linh hoạt:</w:t>
      </w:r>
      <w:r w:rsidRPr="00E52448">
        <w:t xml:space="preserve"> ASP.NET Core cung cấp hệ thống cấu hình mạnh mẽ, hỗ trợ nhiều nguồn cấu hình khác nhau như tệp JSON, biến môi trường và tham số dòng lệnh, giúp dễ dàng quản lý cấu hình trong các môi trường khác nhau. </w:t>
      </w:r>
    </w:p>
    <w:p w14:paraId="2B97522F" w14:textId="3E7777ED" w:rsidR="005E5028" w:rsidRPr="00E52448" w:rsidRDefault="005E5028" w:rsidP="00E52448">
      <w:pPr>
        <w:pStyle w:val="nd"/>
      </w:pPr>
      <w:r w:rsidRPr="00C64718">
        <w:rPr>
          <w:b/>
          <w:bCs/>
        </w:rPr>
        <w:t>Hỗ trợ các framework phía client hiện đại:</w:t>
      </w:r>
      <w:r w:rsidRPr="00E52448">
        <w:t xml:space="preserve"> ASP.NET Core tích hợp tốt với các framework phía client như Angular, React và Vue.js, hỗ trợ phát triển ứng dụng web hiện đại và tương tác. </w:t>
      </w:r>
    </w:p>
    <w:p w14:paraId="473ADB4D" w14:textId="2E930F48" w:rsidR="005E5028" w:rsidRPr="00E52448" w:rsidRDefault="005E5028" w:rsidP="00E52448">
      <w:pPr>
        <w:pStyle w:val="nd"/>
      </w:pPr>
      <w:r w:rsidRPr="00FC41B0">
        <w:rPr>
          <w:b/>
          <w:bCs/>
        </w:rPr>
        <w:t>Bảo mật tích hợp:</w:t>
      </w:r>
      <w:r w:rsidRPr="00E52448">
        <w:t xml:space="preserve"> Framework cung cấp các tính năng bảo mật mạnh mẽ như xác thực và phân quyền, giúp bảo vệ ứng dụng khỏi các mối đe dọa và tấn công phổ biến. </w:t>
      </w:r>
    </w:p>
    <w:p w14:paraId="5A6465EB" w14:textId="37FBFD74" w:rsidR="00DB2FBD" w:rsidRPr="00E52448" w:rsidRDefault="005E5028" w:rsidP="00E52448">
      <w:pPr>
        <w:pStyle w:val="nd"/>
      </w:pPr>
      <w:r w:rsidRPr="00410515">
        <w:rPr>
          <w:b/>
          <w:bCs/>
        </w:rPr>
        <w:t>Hỗ trợ phát triển và triển khai nhanh chóng:</w:t>
      </w:r>
      <w:r w:rsidRPr="00E52448">
        <w:t xml:space="preserve"> ASP.NET Core hỗ trợ quy trình phát triển nhanh chóng với khả năng biên dịch và triển khai linh hoạt, giúp giảm thời gian phát triển và triển khai ứng dụng.</w:t>
      </w:r>
    </w:p>
    <w:p w14:paraId="5945CE56" w14:textId="1043199C" w:rsidR="009A5A7A" w:rsidRDefault="000F79A5" w:rsidP="00B6597A">
      <w:pPr>
        <w:pStyle w:val="Heading3"/>
        <w:rPr>
          <w:shd w:val="clear" w:color="auto" w:fill="FFFFFF"/>
        </w:rPr>
      </w:pPr>
      <w:bookmarkStart w:id="38" w:name="_Toc187189641"/>
      <w:bookmarkStart w:id="39" w:name="_Toc187190606"/>
      <w:r>
        <w:rPr>
          <w:shd w:val="clear" w:color="auto" w:fill="FFFFFF"/>
        </w:rPr>
        <w:t>C</w:t>
      </w:r>
      <w:r w:rsidR="00DB2FBD">
        <w:rPr>
          <w:shd w:val="clear" w:color="auto" w:fill="FFFFFF"/>
        </w:rPr>
        <w:t>ác nhánh của ASP.NET</w:t>
      </w:r>
      <w:bookmarkEnd w:id="38"/>
      <w:bookmarkEnd w:id="39"/>
    </w:p>
    <w:p w14:paraId="628B7F66" w14:textId="77777777" w:rsidR="00E83E45" w:rsidRDefault="00DB2FBD" w:rsidP="00E83E45">
      <w:pPr>
        <w:pStyle w:val="nd"/>
        <w:rPr>
          <w:b/>
          <w:bCs/>
        </w:rPr>
      </w:pPr>
      <w:r w:rsidRPr="00DB2FBD">
        <w:t>Có hai nhánh của ASP.NET cho đến hiện tại</w:t>
      </w:r>
      <w:r>
        <w:t xml:space="preserve"> là </w:t>
      </w:r>
      <w:r w:rsidRPr="00DB2FBD">
        <w:t>ASP.NET và ASP.NET</w:t>
      </w:r>
      <w:r w:rsidR="00BE4878">
        <w:t xml:space="preserve"> </w:t>
      </w:r>
      <w:r w:rsidRPr="00DB2FBD">
        <w:t>Core. </w:t>
      </w:r>
    </w:p>
    <w:p w14:paraId="370F0F4C" w14:textId="5A1E96C9" w:rsidR="00DB2FBD" w:rsidRDefault="00DB2FBD" w:rsidP="00E83E45">
      <w:pPr>
        <w:pStyle w:val="nd"/>
      </w:pPr>
      <w:r w:rsidRPr="00E83E45">
        <w:t>ASP</w:t>
      </w:r>
      <w:r>
        <w:t>.NET</w:t>
      </w:r>
      <w:r w:rsidRPr="00DB2FBD">
        <w:t xml:space="preserve"> là phiên bản hiện tại của ASP.NET và nó cần .NET Framwork để chạy</w:t>
      </w:r>
      <w:r w:rsidR="00494EDC">
        <w:t>.</w:t>
      </w:r>
    </w:p>
    <w:p w14:paraId="78B7BC26" w14:textId="3734B49D" w:rsidR="005C0CC1" w:rsidRDefault="005C0CC1" w:rsidP="00DB2FBD">
      <w:pPr>
        <w:pStyle w:val="nd"/>
      </w:pPr>
      <w:r w:rsidRPr="005C0CC1">
        <w:t>ASP.NET Core được thiết kế để xây dựng các ứng dụng web hiện đại, hỗ trợ đa nền tảng và hiệu suất cao. Nó hợp nhất ASP.NET MVC và ASP.NET Web API, cung cấp một nền tảng linh hoạt và mạnh mẽ cho việc phát triển ứng dụng web.</w:t>
      </w:r>
    </w:p>
    <w:p w14:paraId="375F9C56" w14:textId="5E405C29" w:rsidR="009862CB" w:rsidRDefault="009862CB" w:rsidP="00DB2FBD">
      <w:pPr>
        <w:pStyle w:val="nd"/>
      </w:pPr>
      <w:r w:rsidRPr="009862CB">
        <w:t>Việc lựa chọn giữa ASP.NET và ASP.NET Core phụ thuộc vào yêu cầu cụ thể của dự án và môi trường triển khai.</w:t>
      </w:r>
    </w:p>
    <w:p w14:paraId="6FD31DE3" w14:textId="693787AC" w:rsidR="00DB2FBD" w:rsidRDefault="00DB2FBD" w:rsidP="00DB2FBD">
      <w:pPr>
        <w:pStyle w:val="Heading3"/>
        <w:rPr>
          <w:color w:val="262626"/>
        </w:rPr>
      </w:pPr>
      <w:bookmarkStart w:id="40" w:name="_Toc187189642"/>
      <w:bookmarkStart w:id="41" w:name="_Toc187190607"/>
      <w:r>
        <w:t>ASP.NET và ASP.NET Core</w:t>
      </w:r>
      <w:bookmarkEnd w:id="40"/>
      <w:bookmarkEnd w:id="41"/>
    </w:p>
    <w:p w14:paraId="67388958" w14:textId="06D34308" w:rsidR="00657CCC" w:rsidRDefault="00657CCC" w:rsidP="00A34C63">
      <w:pPr>
        <w:pStyle w:val="Caption"/>
        <w:keepNext/>
      </w:pPr>
      <w:bookmarkStart w:id="42" w:name="_Toc187190197"/>
      <w:r>
        <w:t xml:space="preserve">Bảng </w:t>
      </w:r>
      <w:fldSimple w:instr=" SEQ Bảng \* ARABIC ">
        <w:r w:rsidR="00377087">
          <w:rPr>
            <w:noProof/>
          </w:rPr>
          <w:t>2</w:t>
        </w:r>
      </w:fldSimple>
      <w:r>
        <w:t xml:space="preserve"> So sánh giữ</w:t>
      </w:r>
      <w:r w:rsidR="00BC7BB9">
        <w:t>a</w:t>
      </w:r>
      <w:r>
        <w:t xml:space="preserve"> APS.NET và ASP.NET Core</w:t>
      </w:r>
      <w:bookmarkEnd w:id="42"/>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lastRenderedPageBreak/>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43" w:name="_Toc187189643"/>
      <w:bookmarkStart w:id="44" w:name="_Toc187190608"/>
      <w:r>
        <w:t>Ưu nhược điểm của ASP.NET Core</w:t>
      </w:r>
      <w:bookmarkEnd w:id="43"/>
      <w:bookmarkEnd w:id="44"/>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2B0F8839" w14:textId="7BBA5BD0" w:rsidR="00811B84" w:rsidRDefault="00811B84" w:rsidP="00811B84">
      <w:pPr>
        <w:pStyle w:val="Heading2"/>
      </w:pPr>
      <w:bookmarkStart w:id="45" w:name="_Toc187189644"/>
      <w:bookmarkStart w:id="46" w:name="_Toc187190609"/>
      <w:r>
        <w:lastRenderedPageBreak/>
        <w:t>Giới thiệu về RESTful API</w:t>
      </w:r>
      <w:bookmarkEnd w:id="45"/>
      <w:bookmarkEnd w:id="46"/>
    </w:p>
    <w:p w14:paraId="5697F80D" w14:textId="79D7DDF7" w:rsidR="00F068F4" w:rsidRDefault="00F068F4" w:rsidP="00F068F4">
      <w:pPr>
        <w:pStyle w:val="Heading3"/>
      </w:pPr>
      <w:bookmarkStart w:id="47" w:name="_Toc187189645"/>
      <w:bookmarkStart w:id="48" w:name="_Toc187190610"/>
      <w:r>
        <w:t>Tổng quan về RESTful API</w:t>
      </w:r>
      <w:bookmarkEnd w:id="47"/>
      <w:bookmarkEnd w:id="48"/>
    </w:p>
    <w:p w14:paraId="2794D36C" w14:textId="0BA2A0F3" w:rsidR="007F6D3E" w:rsidRDefault="007F6D3E" w:rsidP="007F6D3E">
      <w:pPr>
        <w:pStyle w:val="nd"/>
      </w:pPr>
      <w:r w:rsidRPr="007F6D3E">
        <w:t>RESTful API (Representational State Transfer Application Programming Interface) là một tiêu chuẩn thiết kế API cho các ứng dụng web, giúp quản lý và tương tác với các tài nguyên hệ thống như tệp văn bản, hình ảnh, âm thanh, video</w:t>
      </w:r>
      <w:r w:rsidR="00815910">
        <w:t xml:space="preserve">, đặc biệt là </w:t>
      </w:r>
      <w:r w:rsidRPr="007F6D3E">
        <w:t>dữ liệu động. RESTful API sử dụng các phương thức HTTP tiêu chuẩn như GET, POST, PUT và DELETE để thực hiện các thao tác tương ứng với việc truy xuất, tạo mới, cập nhật và xóa tài nguyên.</w:t>
      </w:r>
    </w:p>
    <w:p w14:paraId="0F762073" w14:textId="156B5BC2" w:rsidR="00522D3C" w:rsidRDefault="00522D3C" w:rsidP="00EB44E5">
      <w:pPr>
        <w:pStyle w:val="Heading3"/>
      </w:pPr>
      <w:bookmarkStart w:id="49" w:name="_Toc187189646"/>
      <w:bookmarkStart w:id="50" w:name="_Toc187190611"/>
      <w:r w:rsidRPr="00522D3C">
        <w:t>Các thành phần chính của RESTful API</w:t>
      </w:r>
      <w:bookmarkEnd w:id="49"/>
      <w:bookmarkEnd w:id="50"/>
    </w:p>
    <w:p w14:paraId="38BFF041" w14:textId="32281806" w:rsidR="00C27BF7" w:rsidRDefault="00C27BF7" w:rsidP="00D90A47">
      <w:pPr>
        <w:pStyle w:val="nd"/>
      </w:pPr>
      <w:r w:rsidRPr="00ED51E9">
        <w:rPr>
          <w:b/>
          <w:bCs/>
        </w:rPr>
        <w:t>API (Application Programming Interface):</w:t>
      </w:r>
      <w:r>
        <w:t xml:space="preserve"> Là tập hợp các quy tắc cho phép một ứng dụng hoặc thành phần tương tác với ứng dụng hoặc thành phần khác, thường trả về dữ liệu ở các định dạng như JSON hoặc XML.</w:t>
      </w:r>
    </w:p>
    <w:p w14:paraId="775E62F0" w14:textId="3670D0F9" w:rsidR="00A7429A" w:rsidRDefault="00C27BF7" w:rsidP="00C27BF7">
      <w:pPr>
        <w:pStyle w:val="nd"/>
      </w:pPr>
      <w:r w:rsidRPr="00833E94">
        <w:rPr>
          <w:b/>
          <w:bCs/>
        </w:rPr>
        <w:t>REST (Representational State Transfer):</w:t>
      </w:r>
      <w:r>
        <w:t xml:space="preserve"> Là một kiểu kiến trúc sử dụng các phương thức HTTP đơn giản để tạo giao tiếp giữa các máy, cho phép gửi yêu cầu HTTP như GET, POST, DELETE đến một URL để xử lý dữ liệu.</w:t>
      </w:r>
    </w:p>
    <w:p w14:paraId="726E50D4" w14:textId="352032EC" w:rsidR="00B877D1" w:rsidRDefault="00B877D1" w:rsidP="00B877D1">
      <w:pPr>
        <w:pStyle w:val="Heading3"/>
      </w:pPr>
      <w:bookmarkStart w:id="51" w:name="_Toc187189647"/>
      <w:bookmarkStart w:id="52" w:name="_Toc187190612"/>
      <w:r w:rsidRPr="00B877D1">
        <w:t>Nguyên tắc hoạt động của RESTful API</w:t>
      </w:r>
      <w:bookmarkEnd w:id="51"/>
      <w:bookmarkEnd w:id="52"/>
    </w:p>
    <w:p w14:paraId="7396B69F" w14:textId="2FA63DC3" w:rsidR="000B1F5A" w:rsidRDefault="000B1F5A" w:rsidP="00C9023E">
      <w:pPr>
        <w:pStyle w:val="nd"/>
      </w:pPr>
      <w:r>
        <w:t>RESTful API hoạt động dựa trên giao thức HTTP, với các phương thức chính:</w:t>
      </w:r>
    </w:p>
    <w:p w14:paraId="3D892EA2" w14:textId="179C39D0" w:rsidR="000B1F5A" w:rsidRDefault="000B1F5A" w:rsidP="00C9023E">
      <w:pPr>
        <w:pStyle w:val="nd"/>
      </w:pPr>
      <w:r w:rsidRPr="001300C8">
        <w:rPr>
          <w:b/>
          <w:bCs/>
        </w:rPr>
        <w:t>GET:</w:t>
      </w:r>
      <w:r>
        <w:t xml:space="preserve"> Truy xuất một tài nguyên hoặc danh sách tài nguyên.</w:t>
      </w:r>
    </w:p>
    <w:p w14:paraId="659BC420" w14:textId="5F628E1E" w:rsidR="000B1F5A" w:rsidRDefault="000B1F5A" w:rsidP="00C9023E">
      <w:pPr>
        <w:pStyle w:val="nd"/>
      </w:pPr>
      <w:r w:rsidRPr="001300C8">
        <w:rPr>
          <w:b/>
          <w:bCs/>
        </w:rPr>
        <w:t>POST:</w:t>
      </w:r>
      <w:r>
        <w:t xml:space="preserve"> Tạo mới một tài nguyên.</w:t>
      </w:r>
    </w:p>
    <w:p w14:paraId="12F7F10B" w14:textId="62F2FF85" w:rsidR="000B1F5A" w:rsidRDefault="000B1F5A" w:rsidP="00C9023E">
      <w:pPr>
        <w:pStyle w:val="nd"/>
      </w:pPr>
      <w:r w:rsidRPr="001300C8">
        <w:rPr>
          <w:b/>
          <w:bCs/>
        </w:rPr>
        <w:t>PUT:</w:t>
      </w:r>
      <w:r>
        <w:t xml:space="preserve"> Cập nhật thông tin cho một tài nguyên.</w:t>
      </w:r>
    </w:p>
    <w:p w14:paraId="50F0C3F5" w14:textId="1F417D5E" w:rsidR="000B1F5A" w:rsidRDefault="000B1F5A" w:rsidP="00C9023E">
      <w:pPr>
        <w:pStyle w:val="nd"/>
      </w:pPr>
      <w:r w:rsidRPr="001300C8">
        <w:rPr>
          <w:b/>
          <w:bCs/>
        </w:rPr>
        <w:t>DELETE:</w:t>
      </w:r>
      <w:r>
        <w:t xml:space="preserve"> Xóa một tài nguyên.</w:t>
      </w:r>
    </w:p>
    <w:p w14:paraId="3C52A2A2" w14:textId="3F9A64D9" w:rsidR="000B1F5A" w:rsidRPr="000B1F5A" w:rsidRDefault="000B1F5A" w:rsidP="000B1F5A">
      <w:pPr>
        <w:pStyle w:val="nd"/>
      </w:pPr>
      <w:r>
        <w:t>Các phương thức này tương ứng với các thao tác CRUD (Create, Read, Update, Delete) trong quản lý dữ liệu.</w:t>
      </w:r>
    </w:p>
    <w:p w14:paraId="7856EE83" w14:textId="1FADAD3A" w:rsidR="00B23C3D" w:rsidRDefault="00B23C3D" w:rsidP="00B23C3D">
      <w:pPr>
        <w:pStyle w:val="Heading3"/>
      </w:pPr>
      <w:bookmarkStart w:id="53" w:name="_Toc187189648"/>
      <w:bookmarkStart w:id="54" w:name="_Toc187190613"/>
      <w:r>
        <w:t>Ưu nhược điểm của  RESTful API</w:t>
      </w:r>
      <w:bookmarkEnd w:id="53"/>
      <w:bookmarkEnd w:id="54"/>
    </w:p>
    <w:p w14:paraId="3D7D1F4C" w14:textId="7AD741A2" w:rsidR="007B5990" w:rsidRDefault="007B5990" w:rsidP="007B5990">
      <w:pPr>
        <w:pStyle w:val="nd"/>
        <w:rPr>
          <w:b/>
          <w:bCs/>
        </w:rPr>
      </w:pPr>
      <w:r w:rsidRPr="00DC53DE">
        <w:rPr>
          <w:b/>
          <w:bCs/>
        </w:rPr>
        <w:t>Ưu điểm</w:t>
      </w:r>
    </w:p>
    <w:p w14:paraId="598E1095" w14:textId="1026EFBB" w:rsidR="007A4CEE" w:rsidRDefault="007A4CEE" w:rsidP="007A4CEE">
      <w:pPr>
        <w:pStyle w:val="nd"/>
      </w:pPr>
      <w:r w:rsidRPr="00362176">
        <w:rPr>
          <w:b/>
          <w:bCs/>
        </w:rPr>
        <w:t>Đơn giản và dễ sử dụng:</w:t>
      </w:r>
      <w:r>
        <w:t xml:space="preserve"> Sử dụng các phương thức HTTP tiêu chuẩn giúp việc phát triển và tích hợp trở nên dễ dàng hơn. </w:t>
      </w:r>
    </w:p>
    <w:p w14:paraId="251D937C" w14:textId="0D7CDAC6" w:rsidR="007A4CEE" w:rsidRDefault="007A4CEE" w:rsidP="007A4CEE">
      <w:pPr>
        <w:pStyle w:val="nd"/>
      </w:pPr>
      <w:r w:rsidRPr="00883D88">
        <w:rPr>
          <w:b/>
          <w:bCs/>
        </w:rPr>
        <w:lastRenderedPageBreak/>
        <w:t>Tính mở rộng:</w:t>
      </w:r>
      <w:r>
        <w:t xml:space="preserve"> Cho phép các ứng dụng kết nối và trao đổi dữ liệu một cách dễ dàng, hỗ trợ việc mở rộng và thêm tính năng mới. </w:t>
      </w:r>
    </w:p>
    <w:p w14:paraId="5B51787E" w14:textId="2FB63BE2" w:rsidR="007A4CEE" w:rsidRDefault="007A4CEE" w:rsidP="007A4CEE">
      <w:pPr>
        <w:pStyle w:val="nd"/>
      </w:pPr>
      <w:r w:rsidRPr="0033246B">
        <w:rPr>
          <w:b/>
          <w:bCs/>
        </w:rPr>
        <w:t>Tính độc lập:</w:t>
      </w:r>
      <w:r>
        <w:t xml:space="preserve"> Client và server hoạt động độc lập, giúp việc bảo trì và nâng cấp ứng dụng thuận tiện hơn. </w:t>
      </w:r>
    </w:p>
    <w:p w14:paraId="1F7C1C19" w14:textId="5F886F69" w:rsidR="00812CA2" w:rsidRPr="00812CA2" w:rsidRDefault="007A4CEE" w:rsidP="007A4CEE">
      <w:pPr>
        <w:pStyle w:val="nd"/>
      </w:pPr>
      <w:r w:rsidRPr="00922D30">
        <w:rPr>
          <w:b/>
          <w:bCs/>
        </w:rPr>
        <w:t xml:space="preserve">Khả năng tương thích: </w:t>
      </w:r>
      <w:r>
        <w:t>Tương thích với nhiều ứng dụng khác nhau, hỗ trợ tích hợp dễ dàng giữa các hệ thống.</w:t>
      </w:r>
    </w:p>
    <w:p w14:paraId="5ECC2BB1" w14:textId="5F391034" w:rsidR="007B5990" w:rsidRDefault="007B5990" w:rsidP="007B5990">
      <w:pPr>
        <w:pStyle w:val="nd"/>
        <w:rPr>
          <w:b/>
          <w:bCs/>
        </w:rPr>
      </w:pPr>
      <w:r w:rsidRPr="0062359A">
        <w:rPr>
          <w:b/>
          <w:bCs/>
        </w:rPr>
        <w:t>Nhược điểm</w:t>
      </w:r>
    </w:p>
    <w:p w14:paraId="27B142D9" w14:textId="0F37FD59" w:rsidR="00606DE6" w:rsidRDefault="00606DE6" w:rsidP="00606DE6">
      <w:pPr>
        <w:pStyle w:val="nd"/>
      </w:pPr>
      <w:r w:rsidRPr="00606DE6">
        <w:rPr>
          <w:b/>
          <w:bCs/>
        </w:rPr>
        <w:t>Không lưu trạng thái (Stateless):</w:t>
      </w:r>
      <w:r>
        <w:t xml:space="preserve"> RESTful API hoạt động theo nguyên tắc không lưu trạng thái, nghĩa là mỗi yêu cầu từ client đến server đều độc lập và không lưu trữ thông tin về các yêu cầu trước đó. </w:t>
      </w:r>
      <w:r w:rsidR="00FE10E2">
        <w:t>Có</w:t>
      </w:r>
      <w:r>
        <w:t xml:space="preserve"> thể làm tăng khối lượng dữ liệu truyền tải, vì mỗi yêu cầu phải chứa đầy đủ thông tin cần thiết, dẫn đến tốn tài nguyên và có thể ảnh hưởng đến hiệu suất. </w:t>
      </w:r>
    </w:p>
    <w:p w14:paraId="7B7691DD" w14:textId="15BAB2BD" w:rsidR="00606DE6" w:rsidRDefault="00606DE6" w:rsidP="00606DE6">
      <w:pPr>
        <w:pStyle w:val="nd"/>
      </w:pPr>
      <w:r w:rsidRPr="00DD17F2">
        <w:rPr>
          <w:b/>
          <w:bCs/>
        </w:rPr>
        <w:t>Bảo mật hạn chế:</w:t>
      </w:r>
      <w:r>
        <w:t xml:space="preserve"> Do tính chất mở và không lưu trạng thái, RESTful API có thể gặp khó khăn trong việc bảo mật, đặc biệt khi truyền tải dữ liệu nhạy cảm. Việc bảo vệ dữ liệu đòi hỏi các biện pháp bổ sung như xác thực, mã hóa và quản lý phiên làm việc, điều này có thể phức tạp và tốn kém. </w:t>
      </w:r>
    </w:p>
    <w:p w14:paraId="79CED361" w14:textId="676B2D6E" w:rsidR="00606DE6" w:rsidRDefault="00606DE6" w:rsidP="00606DE6">
      <w:pPr>
        <w:pStyle w:val="nd"/>
      </w:pPr>
      <w:r w:rsidRPr="002136EB">
        <w:rPr>
          <w:b/>
          <w:bCs/>
        </w:rPr>
        <w:t>Khó khăn trong việc quản lý phiên (Session Management):</w:t>
      </w:r>
      <w:r>
        <w:t xml:space="preserve"> Vì RESTful API không lưu trạng thái, việc quản lý phiên làm việc của người dùng trở nên phức tạp hơn. Điều này đòi hỏi các giải pháp bổ sung để theo dõi và quản lý trạng thái người dùng, tăng thêm độ phức tạp cho ứng dụng. </w:t>
      </w:r>
    </w:p>
    <w:p w14:paraId="1E8223B5" w14:textId="0A75E1FC" w:rsidR="00606DE6" w:rsidRDefault="00606DE6" w:rsidP="00606DE6">
      <w:pPr>
        <w:pStyle w:val="nd"/>
      </w:pPr>
      <w:r w:rsidRPr="00053B7D">
        <w:rPr>
          <w:b/>
          <w:bCs/>
        </w:rPr>
        <w:t xml:space="preserve">Giới hạn về giao thức: </w:t>
      </w:r>
      <w:r>
        <w:t xml:space="preserve">RESTful API chủ yếu hoạt động trên giao thức HTTP, điều này có thể là hạn chế nếu ứng dụng yêu cầu sử dụng các giao thức khác hoặc cần tính năng không được hỗ trợ bởi HTTP. </w:t>
      </w:r>
    </w:p>
    <w:p w14:paraId="739E4339" w14:textId="01A0A210" w:rsidR="00812CA2" w:rsidRPr="00812CA2" w:rsidRDefault="00606DE6" w:rsidP="00606DE6">
      <w:pPr>
        <w:pStyle w:val="nd"/>
      </w:pPr>
      <w:r w:rsidRPr="00D26BB7">
        <w:rPr>
          <w:b/>
          <w:bCs/>
        </w:rPr>
        <w:t>Chi phí phát triển và bảo trì:</w:t>
      </w:r>
      <w:r>
        <w:t xml:space="preserve"> Việc thiết kế và triển khai RESTful API đòi hỏi kiến thức chuyên sâu và kinh nghiệm, dẫn đến chi phí phát triển và bảo trì có thể cao hơn, đặc biệt đối với các hệ thống phức tạp.</w:t>
      </w:r>
    </w:p>
    <w:p w14:paraId="03EE1D51" w14:textId="04AE383F" w:rsidR="00126EE2" w:rsidRDefault="00126EE2" w:rsidP="00126EE2">
      <w:pPr>
        <w:pStyle w:val="Heading2"/>
      </w:pPr>
      <w:bookmarkStart w:id="55" w:name="_Toc187189649"/>
      <w:bookmarkStart w:id="56" w:name="_Toc187190614"/>
      <w:r>
        <w:lastRenderedPageBreak/>
        <w:t>Giới thiệu về S</w:t>
      </w:r>
      <w:r w:rsidR="00B222B9">
        <w:t>QL</w:t>
      </w:r>
      <w:r>
        <w:t xml:space="preserve"> Server</w:t>
      </w:r>
      <w:bookmarkEnd w:id="55"/>
      <w:bookmarkEnd w:id="56"/>
    </w:p>
    <w:p w14:paraId="783CB2AC" w14:textId="77777777" w:rsidR="00E6109D" w:rsidRDefault="00F97633" w:rsidP="000D7BE3">
      <w:pPr>
        <w:pStyle w:val="Heading3"/>
      </w:pPr>
      <w:bookmarkStart w:id="57" w:name="_Toc187189650"/>
      <w:bookmarkStart w:id="58" w:name="_Toc187190615"/>
      <w:r>
        <w:t>Tổng quan về SQL Server</w:t>
      </w:r>
      <w:bookmarkEnd w:id="57"/>
      <w:bookmarkEnd w:id="58"/>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59" w:name="_Toc187189651"/>
      <w:bookmarkStart w:id="60" w:name="_Toc187190616"/>
      <w:r>
        <w:t>Ưu nhược điểm của SQL Server</w:t>
      </w:r>
      <w:bookmarkEnd w:id="59"/>
      <w:bookmarkEnd w:id="60"/>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C983A7B" w14:textId="7FA3F715" w:rsidR="00EB069A" w:rsidRDefault="00EB6CF3" w:rsidP="00EB069A">
      <w:pPr>
        <w:pStyle w:val="Heading2"/>
      </w:pPr>
      <w:bookmarkStart w:id="61" w:name="_Toc187189652"/>
      <w:bookmarkStart w:id="62" w:name="_Toc187190617"/>
      <w:r>
        <w:lastRenderedPageBreak/>
        <w:t>Giới thiệu c</w:t>
      </w:r>
      <w:r w:rsidR="00EB069A">
        <w:t>ổng thanh toán PayOS</w:t>
      </w:r>
      <w:bookmarkEnd w:id="61"/>
      <w:bookmarkEnd w:id="62"/>
    </w:p>
    <w:p w14:paraId="7E510E27" w14:textId="35312587" w:rsidR="00EB6CF3" w:rsidRDefault="00EB6CF3" w:rsidP="00EB6CF3">
      <w:pPr>
        <w:pStyle w:val="Heading3"/>
      </w:pPr>
      <w:bookmarkStart w:id="63" w:name="_Toc187189653"/>
      <w:bookmarkStart w:id="64" w:name="_Toc187190618"/>
      <w:r>
        <w:t>Tổng quan</w:t>
      </w:r>
      <w:bookmarkEnd w:id="63"/>
      <w:bookmarkEnd w:id="64"/>
    </w:p>
    <w:p w14:paraId="20FBDC0B" w14:textId="3E6AE270" w:rsidR="00783489" w:rsidRPr="00783489" w:rsidRDefault="00E4064C" w:rsidP="00783489">
      <w:pPr>
        <w:pStyle w:val="nd"/>
      </w:pPr>
      <w:r>
        <w:t>P</w:t>
      </w:r>
      <w:r w:rsidR="00783489" w:rsidRPr="00783489">
        <w:t>ayOS là cổng thanh toán đầu tiên tại Việt Nam áp dụng mô hình A2A (Account to Account), cho phép tiền chuyển trực tiếp từ tài khoản người mua đến tài khoản người bán mà không qua trung gian.</w:t>
      </w:r>
      <w:r w:rsidR="009C32A8">
        <w:t xml:space="preserve"> </w:t>
      </w:r>
      <w:r w:rsidR="00115852">
        <w:t xml:space="preserve">Cổng thanh toán này </w:t>
      </w:r>
      <w:r w:rsidR="009C32A8" w:rsidRPr="009C32A8">
        <w:t>phù hợp cho các doanh nghiệp và cá nhân kinh doanh trong nước, đặc biệt là những người muốn giảm chi phí và đơn giản hóa thủ tục thanh toán</w:t>
      </w:r>
      <w:r w:rsidR="00F13B00">
        <w:t>.</w:t>
      </w:r>
    </w:p>
    <w:p w14:paraId="72A14007" w14:textId="63E44836" w:rsidR="00850FB2" w:rsidRDefault="00850FB2" w:rsidP="00850FB2">
      <w:pPr>
        <w:pStyle w:val="Heading3"/>
      </w:pPr>
      <w:bookmarkStart w:id="65" w:name="_Toc187189654"/>
      <w:bookmarkStart w:id="66" w:name="_Toc187190619"/>
      <w:r>
        <w:t>Ưu nhược điểm của cổng thanh toán PayOS</w:t>
      </w:r>
      <w:bookmarkEnd w:id="65"/>
      <w:bookmarkEnd w:id="66"/>
    </w:p>
    <w:p w14:paraId="41D52128" w14:textId="46E2A105" w:rsidR="006310D6" w:rsidRDefault="006310D6" w:rsidP="006310D6">
      <w:pPr>
        <w:pStyle w:val="nd"/>
        <w:rPr>
          <w:b/>
          <w:bCs/>
        </w:rPr>
      </w:pPr>
      <w:r w:rsidRPr="006310D6">
        <w:rPr>
          <w:b/>
          <w:bCs/>
        </w:rPr>
        <w:t>Ưu điểm</w:t>
      </w:r>
    </w:p>
    <w:p w14:paraId="64755D85" w14:textId="3D9AD146" w:rsidR="002F2F4D" w:rsidRDefault="002F2F4D" w:rsidP="001164DA">
      <w:pPr>
        <w:pStyle w:val="nd"/>
      </w:pPr>
      <w:r w:rsidRPr="00A64811">
        <w:rPr>
          <w:b/>
          <w:bCs/>
        </w:rPr>
        <w:t>Tiết kiệm chi phí:</w:t>
      </w:r>
      <w:r>
        <w:t xml:space="preserve"> Do không qua các trung gian như VISA hay PayPal, payOS giúp doanh nghiệp giảm đến 99% chi phí so với các cổng thanh toán truyền thống. </w:t>
      </w:r>
    </w:p>
    <w:p w14:paraId="059198E0" w14:textId="20DF72A8" w:rsidR="002F2F4D" w:rsidRDefault="002F2F4D" w:rsidP="002F2F4D">
      <w:pPr>
        <w:pStyle w:val="nd"/>
      </w:pPr>
      <w:r w:rsidRPr="00533B61">
        <w:rPr>
          <w:b/>
          <w:bCs/>
        </w:rPr>
        <w:t xml:space="preserve">Thủ tục đơn giản: </w:t>
      </w:r>
      <w:r>
        <w:t xml:space="preserve">Cho phép cá nhân và doanh nghiệp đăng ký và sử dụng </w:t>
      </w:r>
      <w:r w:rsidR="00FD0381">
        <w:t>dễ dàng</w:t>
      </w:r>
      <w:r>
        <w:t xml:space="preserve">, không yêu cầu giấy phép kinh doanh hay hợp đồng phức tạp. </w:t>
      </w:r>
    </w:p>
    <w:p w14:paraId="5E0DA266" w14:textId="29FF41B6" w:rsidR="002F2F4D" w:rsidRDefault="002F2F4D" w:rsidP="001164DA">
      <w:pPr>
        <w:pStyle w:val="nd"/>
      </w:pPr>
      <w:r w:rsidRPr="00C53F99">
        <w:rPr>
          <w:b/>
          <w:bCs/>
        </w:rPr>
        <w:t>Nhanh chóng:</w:t>
      </w:r>
      <w:r>
        <w:t xml:space="preserve"> Tiền được chuyển trực tiếp vào tài khoản người bán mà không bị giữ lại ở trung gian, giúp cải thiện dòng tiền và quản lý tài chính hiệu quả hơn. </w:t>
      </w:r>
    </w:p>
    <w:p w14:paraId="0ADF251D" w14:textId="74655B0D" w:rsidR="006310D6" w:rsidRDefault="002F2F4D" w:rsidP="002F2F4D">
      <w:pPr>
        <w:pStyle w:val="nd"/>
      </w:pPr>
      <w:r w:rsidRPr="009059E8">
        <w:rPr>
          <w:b/>
          <w:bCs/>
        </w:rPr>
        <w:t>Hỗ trợ đa kênh:</w:t>
      </w:r>
      <w:r>
        <w:t xml:space="preserve"> payOS hỗ trợ nhận thanh toán qua nhiều hình thức như ứng dụng điện thoại, web, giúp doanh nghiệp tiếp cận khách hàng trên nhiều nền tảng khác nhau.</w:t>
      </w:r>
    </w:p>
    <w:p w14:paraId="122F6091" w14:textId="32DBDD31" w:rsidR="00C45C9D" w:rsidRDefault="00F614EE" w:rsidP="002F2F4D">
      <w:pPr>
        <w:pStyle w:val="nd"/>
        <w:rPr>
          <w:b/>
          <w:bCs/>
        </w:rPr>
      </w:pPr>
      <w:r w:rsidRPr="00F614EE">
        <w:rPr>
          <w:b/>
          <w:bCs/>
        </w:rPr>
        <w:t>Nhược điểm</w:t>
      </w:r>
    </w:p>
    <w:p w14:paraId="4BBD013A" w14:textId="49D877EB" w:rsidR="00726962" w:rsidRDefault="00726962" w:rsidP="00341AD3">
      <w:pPr>
        <w:pStyle w:val="nd"/>
      </w:pPr>
      <w:r w:rsidRPr="00A159A7">
        <w:rPr>
          <w:b/>
          <w:bCs/>
        </w:rPr>
        <w:t>Hạn chế trong thanh toán quốc tế:</w:t>
      </w:r>
      <w:r>
        <w:t xml:space="preserve"> Hiện tại, payOS chưa hỗ trợ thanh toán quốc tế, thẻ tín dụng hoặc các hình thức cà thẻ, điều này có thể là hạn chế đối với doanh nghiệp có khách hàng quốc tế. </w:t>
      </w:r>
    </w:p>
    <w:p w14:paraId="14C154CC" w14:textId="2CE4F6D2" w:rsidR="00726962" w:rsidRDefault="00726962" w:rsidP="00726962">
      <w:pPr>
        <w:pStyle w:val="nd"/>
      </w:pPr>
      <w:r w:rsidRPr="003D1B7C">
        <w:rPr>
          <w:b/>
          <w:bCs/>
        </w:rPr>
        <w:t>Phạm vi ngân hàng hỗ trợ:</w:t>
      </w:r>
      <w:r>
        <w:t xml:space="preserve"> Mặc dù payOS đã liên kết với nhiều ngân hàng lớn tại Việt Nam, nhưng có thể chưa hỗ trợ tất cả các ngân hàng, điều này có thể ảnh hưởng đến khả năng tiếp cận của một số khách hàng.</w:t>
      </w:r>
    </w:p>
    <w:p w14:paraId="0CFFC6A7" w14:textId="5828EBA7" w:rsidR="0084165A" w:rsidRDefault="0084165A" w:rsidP="0084165A">
      <w:pPr>
        <w:pStyle w:val="Heading2"/>
      </w:pPr>
      <w:bookmarkStart w:id="67" w:name="_Toc187189655"/>
      <w:bookmarkStart w:id="68" w:name="_Toc187190620"/>
      <w:r>
        <w:lastRenderedPageBreak/>
        <w:t>Giới thiệu về Docker</w:t>
      </w:r>
      <w:bookmarkEnd w:id="67"/>
      <w:bookmarkEnd w:id="68"/>
    </w:p>
    <w:p w14:paraId="3D5174F6" w14:textId="2AA6FFDC" w:rsidR="00037BC8" w:rsidRDefault="00037BC8" w:rsidP="00037BC8">
      <w:pPr>
        <w:pStyle w:val="Heading3"/>
      </w:pPr>
      <w:bookmarkStart w:id="69" w:name="_Toc187189656"/>
      <w:bookmarkStart w:id="70" w:name="_Toc187190621"/>
      <w:r>
        <w:t>Tổng quan về Docker</w:t>
      </w:r>
      <w:bookmarkEnd w:id="69"/>
      <w:bookmarkEnd w:id="70"/>
    </w:p>
    <w:p w14:paraId="3565F9AE" w14:textId="3BD6163D" w:rsidR="00E349E0" w:rsidRDefault="00E349E0" w:rsidP="003076CC">
      <w:pPr>
        <w:pStyle w:val="nd"/>
      </w:pPr>
      <w:r>
        <w:t>Docker là một nền tảng mã nguồn mở cho phép đóng gói, triển khai và chạy ứng dụng trong các container. Container là các đơn vị phần mềm nhẹ, độc lập và có thể di chuyển, chứa tất cả mọi thứ cần thiết để chạy ứng dụng, bao gồm mã nguồn, thư viện, công cụ và các phụ thuộc khác. Docker giúp việc triển khai ứng dụng trở nên dễ dàng, nhanh chóng và nhất quán trên mọi môi trường.</w:t>
      </w:r>
    </w:p>
    <w:p w14:paraId="3AD94ED2" w14:textId="65C69158" w:rsidR="00E349E0" w:rsidRPr="00246716" w:rsidRDefault="00E349E0" w:rsidP="003076CC">
      <w:pPr>
        <w:pStyle w:val="nd"/>
        <w:rPr>
          <w:b/>
          <w:bCs/>
        </w:rPr>
      </w:pPr>
      <w:r w:rsidRPr="00246716">
        <w:rPr>
          <w:b/>
          <w:bCs/>
        </w:rPr>
        <w:t>Các thành phần chính của Docker</w:t>
      </w:r>
    </w:p>
    <w:p w14:paraId="3DB199F8" w14:textId="77777777" w:rsidR="00E349E0" w:rsidRDefault="00E349E0" w:rsidP="00E349E0">
      <w:pPr>
        <w:pStyle w:val="nd"/>
      </w:pPr>
      <w:r w:rsidRPr="002A7671">
        <w:rPr>
          <w:b/>
          <w:bCs/>
        </w:rPr>
        <w:t>Docker Engine:</w:t>
      </w:r>
      <w:r>
        <w:t xml:space="preserve"> Phần mềm chạy và quản lý các container.</w:t>
      </w:r>
    </w:p>
    <w:p w14:paraId="616C841A" w14:textId="77777777" w:rsidR="00E349E0" w:rsidRDefault="00E349E0" w:rsidP="00E349E0">
      <w:pPr>
        <w:pStyle w:val="nd"/>
      </w:pPr>
      <w:r w:rsidRPr="00F27487">
        <w:rPr>
          <w:b/>
          <w:bCs/>
        </w:rPr>
        <w:t>Docker Images:</w:t>
      </w:r>
      <w:r>
        <w:t xml:space="preserve"> Các bản sao của môi trường ứng dụng được đóng gói sẵn, có thể tái sử dụng và chia sẻ.</w:t>
      </w:r>
    </w:p>
    <w:p w14:paraId="1B14BE74" w14:textId="77777777" w:rsidR="00E349E0" w:rsidRDefault="00E349E0" w:rsidP="00E349E0">
      <w:pPr>
        <w:pStyle w:val="nd"/>
      </w:pPr>
      <w:r w:rsidRPr="002C252E">
        <w:rPr>
          <w:b/>
          <w:bCs/>
        </w:rPr>
        <w:t>Docker Containers:</w:t>
      </w:r>
      <w:r>
        <w:t xml:space="preserve"> Các phiên bản chạy của Docker images, giúp cô lập các ứng dụng và môi trường của chúng.</w:t>
      </w:r>
    </w:p>
    <w:p w14:paraId="32F2F056" w14:textId="38991937" w:rsidR="004966FA" w:rsidRPr="00E349E0" w:rsidRDefault="00E349E0" w:rsidP="004966FA">
      <w:pPr>
        <w:pStyle w:val="nd"/>
      </w:pPr>
      <w:r w:rsidRPr="00E930C9">
        <w:rPr>
          <w:b/>
          <w:bCs/>
        </w:rPr>
        <w:t>Docker Hub:</w:t>
      </w:r>
      <w:r>
        <w:t xml:space="preserve"> Một kho chứa Docker images công cộng</w:t>
      </w:r>
      <w:r w:rsidR="00090A89">
        <w:t>.</w:t>
      </w:r>
    </w:p>
    <w:p w14:paraId="4BD24114" w14:textId="54D92B65" w:rsidR="00037BC8" w:rsidRDefault="00037BC8" w:rsidP="00037BC8">
      <w:pPr>
        <w:pStyle w:val="Heading3"/>
      </w:pPr>
      <w:bookmarkStart w:id="71" w:name="_Toc187189657"/>
      <w:bookmarkStart w:id="72" w:name="_Toc187190622"/>
      <w:r>
        <w:t>Ưu nhược điểm của Docker</w:t>
      </w:r>
      <w:bookmarkEnd w:id="71"/>
      <w:bookmarkEnd w:id="72"/>
    </w:p>
    <w:p w14:paraId="3CD5879A" w14:textId="6AF65F0A" w:rsidR="008C4952" w:rsidRDefault="008C4952" w:rsidP="008C4952">
      <w:pPr>
        <w:pStyle w:val="nd"/>
        <w:rPr>
          <w:b/>
          <w:bCs/>
        </w:rPr>
      </w:pPr>
      <w:r w:rsidRPr="002F65C9">
        <w:rPr>
          <w:b/>
          <w:bCs/>
        </w:rPr>
        <w:t>Ưu điểm</w:t>
      </w:r>
    </w:p>
    <w:p w14:paraId="0E710D78" w14:textId="1BAACE61" w:rsidR="004F1634" w:rsidRPr="004F1634" w:rsidRDefault="004F1634" w:rsidP="004F1634">
      <w:pPr>
        <w:pStyle w:val="nd"/>
      </w:pPr>
      <w:r w:rsidRPr="00252A34">
        <w:rPr>
          <w:b/>
          <w:bCs/>
        </w:rPr>
        <w:t>Tiết kiệm tài nguyên:</w:t>
      </w:r>
      <w:r w:rsidRPr="004F1634">
        <w:t xml:space="preserve"> Chỉ cần một hệ điều hành duy nhất, giúp giảm thiểu sự lãng phí. </w:t>
      </w:r>
    </w:p>
    <w:p w14:paraId="02495AB3" w14:textId="02BC16D7" w:rsidR="004F1634" w:rsidRPr="004F1634" w:rsidRDefault="004F1634" w:rsidP="004F1634">
      <w:pPr>
        <w:pStyle w:val="nd"/>
      </w:pPr>
      <w:r w:rsidRPr="00A03267">
        <w:rPr>
          <w:b/>
          <w:bCs/>
        </w:rPr>
        <w:t>Nhanh chóng và linh hoạt:</w:t>
      </w:r>
      <w:r w:rsidRPr="004F1634">
        <w:t xml:space="preserve"> Containers nhẹ hơn máy ảo (VMs), khởi động và triển khai nhanh hơn đáng kể. </w:t>
      </w:r>
    </w:p>
    <w:p w14:paraId="6F863D3E" w14:textId="04C4E10B" w:rsidR="004F1634" w:rsidRPr="004F1634" w:rsidRDefault="004F1634" w:rsidP="004F1634">
      <w:pPr>
        <w:pStyle w:val="nd"/>
      </w:pPr>
      <w:r w:rsidRPr="00C5227B">
        <w:rPr>
          <w:b/>
          <w:bCs/>
        </w:rPr>
        <w:t>Khả năng mở rộng:</w:t>
      </w:r>
      <w:r w:rsidRPr="004F1634">
        <w:t xml:space="preserve"> Dễ dàng quản lý nhiều ứng dụng mà không làm tăng đáng kể chi phí phần cứng. </w:t>
      </w:r>
    </w:p>
    <w:p w14:paraId="1413A6E6" w14:textId="4E76951A" w:rsidR="004F1634" w:rsidRDefault="004F1634" w:rsidP="004F1634">
      <w:pPr>
        <w:pStyle w:val="nd"/>
      </w:pPr>
      <w:r w:rsidRPr="003B1F14">
        <w:rPr>
          <w:b/>
          <w:bCs/>
        </w:rPr>
        <w:t>Độc lập và nhất quán:</w:t>
      </w:r>
      <w:r w:rsidRPr="004F1634">
        <w:t xml:space="preserve"> Container đảm bảo rằng ứng dụng sẽ chạy giống nhau trên mọi môi trường – từ máy cá nhân, máy chủ cho đến đám mây.</w:t>
      </w:r>
    </w:p>
    <w:p w14:paraId="5920E808" w14:textId="5F17A46C" w:rsidR="00443DAE" w:rsidRDefault="00443DAE" w:rsidP="004F1634">
      <w:pPr>
        <w:pStyle w:val="nd"/>
        <w:rPr>
          <w:b/>
          <w:bCs/>
        </w:rPr>
      </w:pPr>
      <w:r w:rsidRPr="00443DAE">
        <w:rPr>
          <w:b/>
          <w:bCs/>
        </w:rPr>
        <w:t>Nhược điểm</w:t>
      </w:r>
    </w:p>
    <w:p w14:paraId="2CF19E33" w14:textId="5A4DC8F4" w:rsidR="00AD074F" w:rsidRDefault="00AD074F" w:rsidP="00BD16B5">
      <w:pPr>
        <w:pStyle w:val="nd"/>
      </w:pPr>
      <w:r w:rsidRPr="00580161">
        <w:rPr>
          <w:b/>
          <w:bCs/>
        </w:rPr>
        <w:t>Hạn chế trên Windows và macOS:</w:t>
      </w:r>
      <w:r>
        <w:t xml:space="preserve"> Trên hai hệ điều hành này, Docker không thể chạy trực tiếp mà phải thông qua một máy ảo Linux, điều này có thể ảnh hưởng đến hiệu năng khi sử dụng. </w:t>
      </w:r>
    </w:p>
    <w:p w14:paraId="4C4EC619" w14:textId="77777777" w:rsidR="00AD074F" w:rsidRDefault="00AD074F" w:rsidP="00AD074F">
      <w:pPr>
        <w:pStyle w:val="nd"/>
      </w:pPr>
      <w:r w:rsidRPr="00FF6C10">
        <w:rPr>
          <w:b/>
          <w:bCs/>
        </w:rPr>
        <w:lastRenderedPageBreak/>
        <w:t>Quản lý trạng thái:</w:t>
      </w:r>
      <w:r>
        <w:t xml:space="preserve"> Việc quản lý trạng thái và dữ liệu trong container có thể phức tạp, đặc biệt khi cần duy trì dữ liệu lâu dài.</w:t>
      </w:r>
    </w:p>
    <w:p w14:paraId="1BE04B95" w14:textId="05127B93" w:rsidR="00C77DDA" w:rsidRDefault="00AD074F" w:rsidP="00AD074F">
      <w:pPr>
        <w:pStyle w:val="nd"/>
      </w:pPr>
      <w:r w:rsidRPr="0020145D">
        <w:rPr>
          <w:b/>
          <w:bCs/>
        </w:rPr>
        <w:t>Bảo mật:</w:t>
      </w:r>
      <w:r>
        <w:t xml:space="preserve"> Mặc dù Docker cung cấp các tính năng bảo mật, nhưng việc cấu hình và quản lý bảo mật đúng cách đòi hỏi kiến thức chuyên sâu.</w:t>
      </w:r>
    </w:p>
    <w:p w14:paraId="56FECAA4" w14:textId="51EFA60F" w:rsidR="002851C0" w:rsidRDefault="002851C0" w:rsidP="002851C0">
      <w:pPr>
        <w:pStyle w:val="Heading2"/>
      </w:pPr>
      <w:bookmarkStart w:id="73" w:name="_Toc187189658"/>
      <w:bookmarkStart w:id="74" w:name="_Toc187190623"/>
      <w:r>
        <w:t>Giới thiệu về Docker Compose</w:t>
      </w:r>
      <w:bookmarkEnd w:id="73"/>
      <w:bookmarkEnd w:id="74"/>
    </w:p>
    <w:p w14:paraId="6176F036" w14:textId="35E5E0F3" w:rsidR="000F7772" w:rsidRDefault="000F7772" w:rsidP="000F7772">
      <w:pPr>
        <w:pStyle w:val="Heading3"/>
      </w:pPr>
      <w:bookmarkStart w:id="75" w:name="_Toc187189659"/>
      <w:bookmarkStart w:id="76" w:name="_Toc187190624"/>
      <w:r>
        <w:t>Tổng quan về Docker Compose</w:t>
      </w:r>
      <w:bookmarkEnd w:id="75"/>
      <w:bookmarkEnd w:id="76"/>
    </w:p>
    <w:p w14:paraId="17C52BD0" w14:textId="50009AA9" w:rsidR="00850250" w:rsidRDefault="00850250" w:rsidP="007A2116">
      <w:pPr>
        <w:pStyle w:val="nd"/>
      </w:pPr>
      <w:r>
        <w:t>Docker Compose là một công cụ hỗ trợ xác định và chạy các ứng dụng đa container. Docker Compose</w:t>
      </w:r>
      <w:r w:rsidR="00B82049">
        <w:t xml:space="preserve"> </w:t>
      </w:r>
      <w:r>
        <w:t>có thể định nghĩa tất cả các dịch vụ, mạng và volumes cần thiết cho ứng dụng trong một tệp cấu hình duy nhất (thường là docker-compose.yml). Điều này giúp việc triển khai và quản lý các ứng dụng phức tạp trở nên dễ dàng hơn.</w:t>
      </w:r>
    </w:p>
    <w:p w14:paraId="4CD9D4FA" w14:textId="680DAEFA" w:rsidR="00850250" w:rsidRPr="002247A2" w:rsidRDefault="00850250" w:rsidP="007A2116">
      <w:pPr>
        <w:pStyle w:val="nd"/>
        <w:rPr>
          <w:b/>
          <w:bCs/>
        </w:rPr>
      </w:pPr>
      <w:r w:rsidRPr="002247A2">
        <w:rPr>
          <w:b/>
          <w:bCs/>
        </w:rPr>
        <w:t>Các tính năng chính của Docker Compose</w:t>
      </w:r>
    </w:p>
    <w:p w14:paraId="5BCC56C2" w14:textId="77777777" w:rsidR="00850250" w:rsidRDefault="00850250" w:rsidP="00850250">
      <w:pPr>
        <w:pStyle w:val="nd"/>
      </w:pPr>
      <w:r w:rsidRPr="002C6650">
        <w:rPr>
          <w:b/>
          <w:bCs/>
        </w:rPr>
        <w:t>Định nghĩa dịch vụ:</w:t>
      </w:r>
      <w:r>
        <w:t xml:space="preserve"> Khai báo các container cần thiết cho ứng dụng.</w:t>
      </w:r>
    </w:p>
    <w:p w14:paraId="49293C73" w14:textId="77777777" w:rsidR="00850250" w:rsidRDefault="00850250" w:rsidP="00850250">
      <w:pPr>
        <w:pStyle w:val="nd"/>
      </w:pPr>
      <w:r w:rsidRPr="002C6650">
        <w:rPr>
          <w:b/>
          <w:bCs/>
        </w:rPr>
        <w:t>Quản lý mạng:</w:t>
      </w:r>
      <w:r>
        <w:t xml:space="preserve"> Tự động tạo và quản lý các mạng giữa các container.</w:t>
      </w:r>
    </w:p>
    <w:p w14:paraId="4E00D7CD" w14:textId="77777777" w:rsidR="00850250" w:rsidRDefault="00850250" w:rsidP="00850250">
      <w:pPr>
        <w:pStyle w:val="nd"/>
      </w:pPr>
      <w:r w:rsidRPr="002C6650">
        <w:rPr>
          <w:b/>
          <w:bCs/>
        </w:rPr>
        <w:t>Quản lý volumes:</w:t>
      </w:r>
      <w:r>
        <w:t xml:space="preserve"> Quản lý dữ liệu và trạng thái của ứng dụng.</w:t>
      </w:r>
    </w:p>
    <w:p w14:paraId="0A99A790" w14:textId="1163AD04" w:rsidR="00850250" w:rsidRPr="00850250" w:rsidRDefault="00850250" w:rsidP="00850250">
      <w:pPr>
        <w:pStyle w:val="nd"/>
      </w:pPr>
      <w:r w:rsidRPr="002C6650">
        <w:rPr>
          <w:b/>
          <w:bCs/>
        </w:rPr>
        <w:t>Quản lý môi trường:</w:t>
      </w:r>
      <w:r>
        <w:t xml:space="preserve"> Thiết lập các biến môi trường cho các container.</w:t>
      </w:r>
    </w:p>
    <w:p w14:paraId="72EEEFF3" w14:textId="6685EA08" w:rsidR="000F7772" w:rsidRDefault="000F7772" w:rsidP="000F7772">
      <w:pPr>
        <w:pStyle w:val="Heading3"/>
      </w:pPr>
      <w:bookmarkStart w:id="77" w:name="_Toc187189660"/>
      <w:bookmarkStart w:id="78" w:name="_Toc187190625"/>
      <w:r>
        <w:t>Ưu nhược điểm của Docker Compose</w:t>
      </w:r>
      <w:bookmarkEnd w:id="77"/>
      <w:bookmarkEnd w:id="78"/>
    </w:p>
    <w:p w14:paraId="7C725B78" w14:textId="137F83DC" w:rsidR="00E663CD" w:rsidRDefault="00E663CD" w:rsidP="00E663CD">
      <w:pPr>
        <w:pStyle w:val="nd"/>
        <w:rPr>
          <w:b/>
          <w:bCs/>
        </w:rPr>
      </w:pPr>
      <w:r w:rsidRPr="00C02A6E">
        <w:rPr>
          <w:b/>
          <w:bCs/>
        </w:rPr>
        <w:t>Ưu điểm</w:t>
      </w:r>
    </w:p>
    <w:p w14:paraId="1096470B" w14:textId="77777777" w:rsidR="00003A7A" w:rsidRDefault="00003A7A" w:rsidP="00003A7A">
      <w:pPr>
        <w:pStyle w:val="nd"/>
      </w:pPr>
      <w:r w:rsidRPr="00644DF6">
        <w:rPr>
          <w:b/>
          <w:bCs/>
        </w:rPr>
        <w:t xml:space="preserve">Quản lý ứng dụng đa container: </w:t>
      </w:r>
      <w:r>
        <w:t>Giúp dễ dàng định nghĩa và quản lý các ứng dụng phức tạp với nhiều dịch vụ.</w:t>
      </w:r>
    </w:p>
    <w:p w14:paraId="70301FE6" w14:textId="77777777" w:rsidR="00003A7A" w:rsidRDefault="00003A7A" w:rsidP="00003A7A">
      <w:pPr>
        <w:pStyle w:val="nd"/>
      </w:pPr>
      <w:r w:rsidRPr="00147E60">
        <w:rPr>
          <w:b/>
          <w:bCs/>
        </w:rPr>
        <w:t>Tự động hóa:</w:t>
      </w:r>
      <w:r>
        <w:t xml:space="preserve"> Tự động tạo và kết nối các container, mạng và volumes, giảm thiểu công sức cấu hình thủ công.</w:t>
      </w:r>
    </w:p>
    <w:p w14:paraId="38E1202D" w14:textId="0144AF86" w:rsidR="0047467F" w:rsidRDefault="00003A7A" w:rsidP="00003A7A">
      <w:pPr>
        <w:pStyle w:val="nd"/>
      </w:pPr>
      <w:r w:rsidRPr="00F317FD">
        <w:rPr>
          <w:b/>
          <w:bCs/>
        </w:rPr>
        <w:t>Tính nhất quán:</w:t>
      </w:r>
      <w:r>
        <w:t xml:space="preserve"> Đảm bảo rằng ứng dụng chạy giống nhau trên mọi môi trường, từ phát triển đến sản xuất.</w:t>
      </w:r>
    </w:p>
    <w:p w14:paraId="3C122322" w14:textId="529C9F0D" w:rsidR="003B76D3" w:rsidRDefault="003B76D3" w:rsidP="00003A7A">
      <w:pPr>
        <w:pStyle w:val="nd"/>
        <w:rPr>
          <w:b/>
          <w:bCs/>
        </w:rPr>
      </w:pPr>
      <w:r w:rsidRPr="003B76D3">
        <w:rPr>
          <w:b/>
          <w:bCs/>
        </w:rPr>
        <w:t>Nhược điểm</w:t>
      </w:r>
    </w:p>
    <w:p w14:paraId="08C30E3D" w14:textId="77777777" w:rsidR="00FE0702" w:rsidRDefault="00FE0702" w:rsidP="00FE0702">
      <w:pPr>
        <w:pStyle w:val="nd"/>
      </w:pPr>
      <w:r w:rsidRPr="002D2704">
        <w:rPr>
          <w:b/>
          <w:bCs/>
        </w:rPr>
        <w:t>Hạn chế về quy mô:</w:t>
      </w:r>
      <w:r>
        <w:t xml:space="preserve"> Docker Compose phù hợp cho môi trường phát triển và thử nghiệm, nhưng có thể không phù hợp cho các ứng dụng quy mô lớn hoặc phức tạp.</w:t>
      </w:r>
    </w:p>
    <w:p w14:paraId="436BFC31" w14:textId="3E05DD87" w:rsidR="005D69A4" w:rsidRPr="005D69A4" w:rsidRDefault="00FE0702" w:rsidP="00FE0702">
      <w:pPr>
        <w:pStyle w:val="nd"/>
      </w:pPr>
      <w:r w:rsidRPr="00AF33E7">
        <w:rPr>
          <w:b/>
          <w:bCs/>
        </w:rPr>
        <w:lastRenderedPageBreak/>
        <w:t>Quản lý trạng thái:</w:t>
      </w:r>
      <w:r>
        <w:t xml:space="preserve"> Việc quản lý trạng thái và dữ liệu trong các container có thể phức tạp, đặc biệt khi cần duy trì dữ liệu lâu dài.</w:t>
      </w:r>
    </w:p>
    <w:p w14:paraId="34763D85" w14:textId="331130B6" w:rsidR="007B45B0" w:rsidRDefault="007B45B0" w:rsidP="007B45B0">
      <w:pPr>
        <w:pStyle w:val="Heading2"/>
      </w:pPr>
      <w:bookmarkStart w:id="79" w:name="_Toc187189661"/>
      <w:bookmarkStart w:id="80" w:name="_Toc187190626"/>
      <w:r>
        <w:t>Các nghiệp vụ liên quan</w:t>
      </w:r>
      <w:bookmarkEnd w:id="79"/>
      <w:bookmarkEnd w:id="80"/>
    </w:p>
    <w:p w14:paraId="6D6DF40F" w14:textId="16590571" w:rsidR="00DA073B" w:rsidRPr="00DA073B" w:rsidRDefault="00DA073B" w:rsidP="00DA073B">
      <w:pPr>
        <w:pStyle w:val="Heading2"/>
      </w:pPr>
      <w:bookmarkStart w:id="81" w:name="_Toc187189662"/>
      <w:bookmarkStart w:id="82" w:name="_Toc187190627"/>
      <w:r>
        <w:t>Các công trình nghiên cứu liên quan</w:t>
      </w:r>
      <w:bookmarkEnd w:id="81"/>
      <w:bookmarkEnd w:id="82"/>
    </w:p>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83" w:name="_Toc187189663"/>
      <w:bookmarkStart w:id="84" w:name="_Toc187190628"/>
      <w:r w:rsidR="00555825">
        <w:t>HIỆN THỰC HÓA NGHIÊN CỨU</w:t>
      </w:r>
      <w:bookmarkEnd w:id="83"/>
      <w:bookmarkEnd w:id="84"/>
    </w:p>
    <w:p w14:paraId="3C887EB2" w14:textId="77777777" w:rsidR="00446D74" w:rsidRDefault="00F26F55" w:rsidP="00446D74">
      <w:pPr>
        <w:pStyle w:val="Heading2"/>
      </w:pPr>
      <w:bookmarkStart w:id="85" w:name="_Toc150503406"/>
      <w:bookmarkStart w:id="86" w:name="_Toc187189664"/>
      <w:bookmarkStart w:id="87" w:name="_Toc187190629"/>
      <w:r w:rsidRPr="0087227F">
        <w:t>Mô tả bài toán</w:t>
      </w:r>
      <w:bookmarkEnd w:id="85"/>
      <w:bookmarkEnd w:id="86"/>
      <w:bookmarkEnd w:id="87"/>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88" w:name="_Toc150503407"/>
      <w:bookmarkStart w:id="89" w:name="_Toc187189665"/>
      <w:bookmarkStart w:id="90" w:name="_Toc187190630"/>
      <w:r w:rsidRPr="001B15B9">
        <w:rPr>
          <w:szCs w:val="26"/>
        </w:rPr>
        <w:t>Đặc tả các yêu cầu chức năng</w:t>
      </w:r>
      <w:bookmarkEnd w:id="88"/>
      <w:bookmarkEnd w:id="89"/>
      <w:bookmarkEnd w:id="90"/>
    </w:p>
    <w:p w14:paraId="06798644" w14:textId="77777777" w:rsidR="00054DEE" w:rsidRDefault="00054DEE" w:rsidP="00CC1FBF">
      <w:pPr>
        <w:pStyle w:val="Heading3"/>
      </w:pPr>
      <w:bookmarkStart w:id="91" w:name="_Toc187189666"/>
      <w:bookmarkStart w:id="92" w:name="_Toc187190631"/>
      <w:r w:rsidRPr="001B15B9">
        <w:t>Yêu cầu chức năng</w:t>
      </w:r>
      <w:bookmarkEnd w:id="91"/>
      <w:bookmarkEnd w:id="92"/>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93" w:name="_Toc187189667"/>
      <w:bookmarkStart w:id="94" w:name="_Toc187190632"/>
      <w:r w:rsidRPr="001B15B9">
        <w:t>Yêu cầu phi chức năng</w:t>
      </w:r>
      <w:bookmarkEnd w:id="93"/>
      <w:bookmarkEnd w:id="94"/>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Default="00B2552B" w:rsidP="00965182">
      <w:pPr>
        <w:pStyle w:val="nd"/>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3046EA85" w14:textId="45F957DB" w:rsidR="00D963B6" w:rsidRPr="00965182" w:rsidRDefault="00D963B6" w:rsidP="00D963B6">
      <w:pPr>
        <w:pStyle w:val="Heading2"/>
      </w:pPr>
      <w:bookmarkStart w:id="95" w:name="_Toc187190633"/>
      <w:r>
        <w:lastRenderedPageBreak/>
        <w:t>Kiến trúc hệ thống</w:t>
      </w:r>
      <w:bookmarkEnd w:id="95"/>
    </w:p>
    <w:p w14:paraId="7AC7BE67" w14:textId="77777777" w:rsidR="004E6DCA" w:rsidRPr="004E6DCA" w:rsidRDefault="00F26F55" w:rsidP="004E6DCA">
      <w:pPr>
        <w:pStyle w:val="Heading2"/>
      </w:pPr>
      <w:bookmarkStart w:id="96" w:name="_Toc150503408"/>
      <w:bookmarkStart w:id="97" w:name="_Toc187189668"/>
      <w:bookmarkStart w:id="98" w:name="_Toc187190634"/>
      <w:r w:rsidRPr="0087227F">
        <w:t>Thiết kế dữ liệu</w:t>
      </w:r>
      <w:bookmarkEnd w:id="96"/>
      <w:bookmarkEnd w:id="97"/>
      <w:bookmarkEnd w:id="98"/>
    </w:p>
    <w:p w14:paraId="5BE07505" w14:textId="77777777" w:rsidR="00CC1FBF" w:rsidRDefault="00F26F55" w:rsidP="00CC1FBF">
      <w:pPr>
        <w:pStyle w:val="Heading3"/>
      </w:pPr>
      <w:bookmarkStart w:id="99" w:name="_Toc150503409"/>
      <w:bookmarkStart w:id="100" w:name="_Toc187189669"/>
      <w:bookmarkStart w:id="101" w:name="_Toc187190635"/>
      <w:r w:rsidRPr="0087227F">
        <w:t>Lược đồ cơ sở dữ liệu</w:t>
      </w:r>
      <w:bookmarkEnd w:id="99"/>
      <w:bookmarkEnd w:id="100"/>
      <w:bookmarkEnd w:id="101"/>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102" w:name="_Toc150503410"/>
      <w:bookmarkStart w:id="103" w:name="_Toc187189670"/>
      <w:bookmarkStart w:id="104" w:name="_Toc187190636"/>
      <w:r w:rsidRPr="0087227F">
        <w:t>Danh sách các thực thể</w:t>
      </w:r>
      <w:bookmarkEnd w:id="102"/>
      <w:bookmarkEnd w:id="103"/>
      <w:bookmarkEnd w:id="104"/>
    </w:p>
    <w:p w14:paraId="0FDF775D" w14:textId="77777777" w:rsidR="00F26F55" w:rsidRDefault="00F26F55" w:rsidP="00F26F55">
      <w:pPr>
        <w:pStyle w:val="Heading3"/>
      </w:pPr>
      <w:bookmarkStart w:id="105" w:name="_Toc150503411"/>
      <w:bookmarkStart w:id="106" w:name="_Toc187189671"/>
      <w:bookmarkStart w:id="107" w:name="_Toc187190637"/>
      <w:r w:rsidRPr="0087227F">
        <w:t>Chi tiết các thực thể</w:t>
      </w:r>
      <w:bookmarkEnd w:id="105"/>
      <w:bookmarkEnd w:id="106"/>
      <w:bookmarkEnd w:id="107"/>
    </w:p>
    <w:p w14:paraId="3D8D4E18" w14:textId="29D58A3E" w:rsidR="00B11699" w:rsidRDefault="00B11699">
      <w:r>
        <w:br w:type="page"/>
      </w:r>
    </w:p>
    <w:p w14:paraId="4D1B0A24" w14:textId="77777777" w:rsidR="007A413C" w:rsidRPr="008148A3" w:rsidRDefault="007A413C" w:rsidP="0040419C">
      <w:pPr>
        <w:pStyle w:val="Heading1"/>
      </w:pPr>
      <w:bookmarkStart w:id="108" w:name="_Toc187189672"/>
      <w:bookmarkStart w:id="109" w:name="_Toc187190638"/>
      <w:r w:rsidRPr="008148A3">
        <w:lastRenderedPageBreak/>
        <w:t xml:space="preserve">KẾT </w:t>
      </w:r>
      <w:r w:rsidR="003A47A4">
        <w:t>QUẢ NGHIÊN CỨU</w:t>
      </w:r>
      <w:bookmarkEnd w:id="108"/>
      <w:bookmarkEnd w:id="109"/>
    </w:p>
    <w:p w14:paraId="1603ADD9" w14:textId="2A463D5B" w:rsidR="003C5973" w:rsidRDefault="003C5973" w:rsidP="00CF76C8">
      <w:pPr>
        <w:pStyle w:val="Heading2"/>
      </w:pPr>
      <w:bookmarkStart w:id="110" w:name="_Toc187189673"/>
      <w:bookmarkStart w:id="111" w:name="_Toc187190639"/>
      <w:r>
        <w:t>Các API đã thực hiện</w:t>
      </w:r>
      <w:bookmarkEnd w:id="110"/>
      <w:bookmarkEnd w:id="111"/>
    </w:p>
    <w:p w14:paraId="081A136E" w14:textId="77777777" w:rsidR="001E26CA" w:rsidRDefault="008E63B1" w:rsidP="001E26CA">
      <w:pPr>
        <w:pStyle w:val="nd"/>
        <w:keepNext/>
        <w:ind w:firstLine="0"/>
      </w:pPr>
      <w:r>
        <w:rPr>
          <w:noProof/>
        </w:rPr>
        <w:drawing>
          <wp:inline distT="0" distB="0" distL="0" distR="0" wp14:anchorId="1A079EE7" wp14:editId="790F873F">
            <wp:extent cx="5576570" cy="3350260"/>
            <wp:effectExtent l="0" t="0" r="5080" b="2540"/>
            <wp:docPr id="1868781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81555" name="Picture 1" descr="A screenshot of a computer&#10;&#10;Description automatically generated"/>
                    <pic:cNvPicPr/>
                  </pic:nvPicPr>
                  <pic:blipFill>
                    <a:blip r:embed="rId13">
                      <a:alphaModFix/>
                      <a:extLst>
                        <a:ext uri="{BEBA8EAE-BF5A-486C-A8C5-ECC9F3942E4B}">
                          <a14:imgProps xmlns:a14="http://schemas.microsoft.com/office/drawing/2010/main">
                            <a14:imgLayer r:embed="rId14">
                              <a14:imgEffect>
                                <a14:sharpenSoften amount="25000"/>
                              </a14:imgEffect>
                              <a14:imgEffect>
                                <a14:saturation sat="0"/>
                              </a14:imgEffect>
                            </a14:imgLayer>
                          </a14:imgProps>
                        </a:ext>
                      </a:extLst>
                    </a:blip>
                    <a:stretch>
                      <a:fillRect/>
                    </a:stretch>
                  </pic:blipFill>
                  <pic:spPr>
                    <a:xfrm>
                      <a:off x="0" y="0"/>
                      <a:ext cx="5576570" cy="3350260"/>
                    </a:xfrm>
                    <a:prstGeom prst="rect">
                      <a:avLst/>
                    </a:prstGeom>
                  </pic:spPr>
                </pic:pic>
              </a:graphicData>
            </a:graphic>
          </wp:inline>
        </w:drawing>
      </w:r>
    </w:p>
    <w:p w14:paraId="759A8C94" w14:textId="0F6F1501" w:rsidR="005871C2" w:rsidRDefault="001E26CA" w:rsidP="00FB52E4">
      <w:pPr>
        <w:pStyle w:val="Caption"/>
      </w:pPr>
      <w:bookmarkStart w:id="112" w:name="_Toc187190265"/>
      <w:r>
        <w:t xml:space="preserve">Hình  </w:t>
      </w:r>
      <w:fldSimple w:instr=" SEQ Hình_ \* ARABIC ">
        <w:r>
          <w:rPr>
            <w:noProof/>
          </w:rPr>
          <w:t>1</w:t>
        </w:r>
      </w:fldSimple>
      <w:r>
        <w:t xml:space="preserve"> Các API đăng nhập, xác thực và phân quyền</w:t>
      </w:r>
      <w:bookmarkEnd w:id="112"/>
    </w:p>
    <w:p w14:paraId="08B3E857" w14:textId="66B056ED" w:rsidR="00A82925" w:rsidRDefault="00CF76C8" w:rsidP="00CF76C8">
      <w:pPr>
        <w:pStyle w:val="Heading2"/>
      </w:pPr>
      <w:bookmarkStart w:id="113" w:name="_Toc187189674"/>
      <w:bookmarkStart w:id="114" w:name="_Toc187190640"/>
      <w:r>
        <w:t xml:space="preserve">Giao diện </w:t>
      </w:r>
      <w:r w:rsidR="004D031C">
        <w:t>trang chủ</w:t>
      </w:r>
      <w:bookmarkEnd w:id="113"/>
      <w:bookmarkEnd w:id="114"/>
    </w:p>
    <w:p w14:paraId="1D8CE28F" w14:textId="029F783A" w:rsidR="007A2748" w:rsidRDefault="007A2748" w:rsidP="007A2748">
      <w:r>
        <w:rPr>
          <w:noProof/>
        </w:rPr>
        <w:drawing>
          <wp:inline distT="0" distB="0" distL="0" distR="0" wp14:anchorId="3AD3EEC3" wp14:editId="153D824A">
            <wp:extent cx="5576570" cy="2782570"/>
            <wp:effectExtent l="0" t="0" r="5080" b="0"/>
            <wp:docPr id="91238977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89775" name="Picture 1" descr="A screenshot of a website&#10;&#10;Description automatically generated"/>
                    <pic:cNvPicPr/>
                  </pic:nvPicPr>
                  <pic:blipFill>
                    <a:blip r:embed="rId15">
                      <a:extLst>
                        <a:ext uri="{BEBA8EAE-BF5A-486C-A8C5-ECC9F3942E4B}">
                          <a14:imgProps xmlns:a14="http://schemas.microsoft.com/office/drawing/2010/main">
                            <a14:imgLayer r:embed="rId16">
                              <a14:imgEffect>
                                <a14:sharpenSoften amount="25000"/>
                              </a14:imgEffect>
                              <a14:imgEffect>
                                <a14:saturation sat="0"/>
                              </a14:imgEffect>
                            </a14:imgLayer>
                          </a14:imgProps>
                        </a:ext>
                      </a:extLst>
                    </a:blip>
                    <a:stretch>
                      <a:fillRect/>
                    </a:stretch>
                  </pic:blipFill>
                  <pic:spPr>
                    <a:xfrm>
                      <a:off x="0" y="0"/>
                      <a:ext cx="5576570" cy="2782570"/>
                    </a:xfrm>
                    <a:prstGeom prst="rect">
                      <a:avLst/>
                    </a:prstGeom>
                  </pic:spPr>
                </pic:pic>
              </a:graphicData>
            </a:graphic>
          </wp:inline>
        </w:drawing>
      </w:r>
    </w:p>
    <w:p w14:paraId="37BEBBE1" w14:textId="77777777" w:rsidR="004F6C38" w:rsidRDefault="004F6C38" w:rsidP="007A2748"/>
    <w:p w14:paraId="7B1DAB76" w14:textId="01D0C191" w:rsidR="004F6C38" w:rsidRDefault="004F6C38" w:rsidP="007A2748">
      <w:r>
        <w:rPr>
          <w:noProof/>
        </w:rPr>
        <w:lastRenderedPageBreak/>
        <w:drawing>
          <wp:inline distT="0" distB="0" distL="0" distR="0" wp14:anchorId="409E9139" wp14:editId="5C04F4E7">
            <wp:extent cx="5576570" cy="3390900"/>
            <wp:effectExtent l="0" t="0" r="5080" b="0"/>
            <wp:docPr id="1872553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53292" name="Picture 1" descr="A screenshot of a computer&#10;&#10;Description automatically generated"/>
                    <pic:cNvPicPr/>
                  </pic:nvPicPr>
                  <pic:blipFill rotWithShape="1">
                    <a:blip r:embed="rId17">
                      <a:extLst>
                        <a:ext uri="{BEBA8EAE-BF5A-486C-A8C5-ECC9F3942E4B}">
                          <a14:imgProps xmlns:a14="http://schemas.microsoft.com/office/drawing/2010/main">
                            <a14:imgLayer r:embed="rId18">
                              <a14:imgEffect>
                                <a14:sharpenSoften amount="25000"/>
                              </a14:imgEffect>
                              <a14:imgEffect>
                                <a14:saturation sat="0"/>
                              </a14:imgEffect>
                            </a14:imgLayer>
                          </a14:imgProps>
                        </a:ext>
                      </a:extLst>
                    </a:blip>
                    <a:srcRect b="8687"/>
                    <a:stretch/>
                  </pic:blipFill>
                  <pic:spPr bwMode="auto">
                    <a:xfrm>
                      <a:off x="0" y="0"/>
                      <a:ext cx="5576570" cy="3390900"/>
                    </a:xfrm>
                    <a:prstGeom prst="rect">
                      <a:avLst/>
                    </a:prstGeom>
                    <a:ln>
                      <a:noFill/>
                    </a:ln>
                    <a:extLst>
                      <a:ext uri="{53640926-AAD7-44D8-BBD7-CCE9431645EC}">
                        <a14:shadowObscured xmlns:a14="http://schemas.microsoft.com/office/drawing/2010/main"/>
                      </a:ext>
                    </a:extLst>
                  </pic:spPr>
                </pic:pic>
              </a:graphicData>
            </a:graphic>
          </wp:inline>
        </w:drawing>
      </w:r>
    </w:p>
    <w:p w14:paraId="210715D2" w14:textId="77777777" w:rsidR="006B21AD" w:rsidRDefault="006B21AD" w:rsidP="007A2748"/>
    <w:p w14:paraId="5FE147C2" w14:textId="6F821BFD" w:rsidR="006B21AD" w:rsidRDefault="006B21AD" w:rsidP="007A2748">
      <w:r>
        <w:rPr>
          <w:noProof/>
        </w:rPr>
        <w:drawing>
          <wp:inline distT="0" distB="0" distL="0" distR="0" wp14:anchorId="6D78A1BB" wp14:editId="5B8418D5">
            <wp:extent cx="5576570" cy="1362075"/>
            <wp:effectExtent l="0" t="0" r="5080" b="9525"/>
            <wp:docPr id="1778431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181" name="Picture 1" descr="A screenshot of a phone&#10;&#10;Description automatically generated"/>
                    <pic:cNvPicPr/>
                  </pic:nvPicPr>
                  <pic:blipFill>
                    <a:blip r:embed="rId19">
                      <a:extLst>
                        <a:ext uri="{BEBA8EAE-BF5A-486C-A8C5-ECC9F3942E4B}">
                          <a14:imgProps xmlns:a14="http://schemas.microsoft.com/office/drawing/2010/main">
                            <a14:imgLayer r:embed="rId20">
                              <a14:imgEffect>
                                <a14:sharpenSoften amount="25000"/>
                              </a14:imgEffect>
                              <a14:imgEffect>
                                <a14:saturation sat="0"/>
                              </a14:imgEffect>
                            </a14:imgLayer>
                          </a14:imgProps>
                        </a:ext>
                      </a:extLst>
                    </a:blip>
                    <a:stretch>
                      <a:fillRect/>
                    </a:stretch>
                  </pic:blipFill>
                  <pic:spPr>
                    <a:xfrm>
                      <a:off x="0" y="0"/>
                      <a:ext cx="5576570" cy="1362075"/>
                    </a:xfrm>
                    <a:prstGeom prst="rect">
                      <a:avLst/>
                    </a:prstGeom>
                  </pic:spPr>
                </pic:pic>
              </a:graphicData>
            </a:graphic>
          </wp:inline>
        </w:drawing>
      </w:r>
    </w:p>
    <w:p w14:paraId="3DE7D081" w14:textId="77777777" w:rsidR="001E033F" w:rsidRDefault="001E033F" w:rsidP="007A2748"/>
    <w:p w14:paraId="2B7B59DC" w14:textId="397868B3" w:rsidR="001E033F" w:rsidRDefault="001E033F" w:rsidP="007A2748">
      <w:r>
        <w:rPr>
          <w:noProof/>
        </w:rPr>
        <w:drawing>
          <wp:inline distT="0" distB="0" distL="0" distR="0" wp14:anchorId="5B55613C" wp14:editId="7D329E7A">
            <wp:extent cx="1600200" cy="2491389"/>
            <wp:effectExtent l="0" t="0" r="0" b="4445"/>
            <wp:docPr id="6100017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0177" name="Picture 1" descr="A screenshot of a phone&#10;&#10;Description automatically generated"/>
                    <pic:cNvPicPr/>
                  </pic:nvPicPr>
                  <pic:blipFill>
                    <a:blip r:embed="rId21">
                      <a:extLst>
                        <a:ext uri="{BEBA8EAE-BF5A-486C-A8C5-ECC9F3942E4B}">
                          <a14:imgProps xmlns:a14="http://schemas.microsoft.com/office/drawing/2010/main">
                            <a14:imgLayer r:embed="rId22">
                              <a14:imgEffect>
                                <a14:sharpenSoften amount="25000"/>
                              </a14:imgEffect>
                              <a14:imgEffect>
                                <a14:saturation sat="0"/>
                              </a14:imgEffect>
                            </a14:imgLayer>
                          </a14:imgProps>
                        </a:ext>
                      </a:extLst>
                    </a:blip>
                    <a:stretch>
                      <a:fillRect/>
                    </a:stretch>
                  </pic:blipFill>
                  <pic:spPr>
                    <a:xfrm>
                      <a:off x="0" y="0"/>
                      <a:ext cx="1603343" cy="2496283"/>
                    </a:xfrm>
                    <a:prstGeom prst="rect">
                      <a:avLst/>
                    </a:prstGeom>
                  </pic:spPr>
                </pic:pic>
              </a:graphicData>
            </a:graphic>
          </wp:inline>
        </w:drawing>
      </w:r>
    </w:p>
    <w:p w14:paraId="200ADF47" w14:textId="77777777" w:rsidR="004F6C38" w:rsidRDefault="004F6C38" w:rsidP="007A2748"/>
    <w:p w14:paraId="704A0113" w14:textId="188B16E6" w:rsidR="00100DDD" w:rsidRPr="007A2748" w:rsidRDefault="00100DDD" w:rsidP="007A2748">
      <w:r>
        <w:rPr>
          <w:noProof/>
        </w:rPr>
        <w:lastRenderedPageBreak/>
        <w:drawing>
          <wp:inline distT="0" distB="0" distL="0" distR="0" wp14:anchorId="2AFA30F9" wp14:editId="51B3C531">
            <wp:extent cx="5576570" cy="3971290"/>
            <wp:effectExtent l="0" t="0" r="5080" b="0"/>
            <wp:docPr id="2130556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56323" name="Picture 1" descr="A screenshot of a computer&#10;&#10;Description automatically generated"/>
                    <pic:cNvPicPr/>
                  </pic:nvPicPr>
                  <pic:blipFill>
                    <a:blip r:embed="rId23"/>
                    <a:stretch>
                      <a:fillRect/>
                    </a:stretch>
                  </pic:blipFill>
                  <pic:spPr>
                    <a:xfrm>
                      <a:off x="0" y="0"/>
                      <a:ext cx="5576570" cy="3971290"/>
                    </a:xfrm>
                    <a:prstGeom prst="rect">
                      <a:avLst/>
                    </a:prstGeom>
                  </pic:spPr>
                </pic:pic>
              </a:graphicData>
            </a:graphic>
          </wp:inline>
        </w:drawing>
      </w:r>
    </w:p>
    <w:p w14:paraId="2E8C1B34" w14:textId="50E834D3" w:rsidR="00AE60C5" w:rsidRPr="00AE60C5" w:rsidRDefault="00A82925" w:rsidP="00AE60C5">
      <w:pPr>
        <w:pStyle w:val="Heading2"/>
      </w:pPr>
      <w:bookmarkStart w:id="115" w:name="_Toc187189675"/>
      <w:bookmarkStart w:id="116" w:name="_Toc187190641"/>
      <w:r>
        <w:t>Giao diện trang quản trị</w:t>
      </w:r>
      <w:bookmarkEnd w:id="115"/>
      <w:bookmarkEnd w:id="116"/>
    </w:p>
    <w:p w14:paraId="68F576F8" w14:textId="2F206448" w:rsidR="00B11699" w:rsidRDefault="00B11699" w:rsidP="00A82925">
      <w:pPr>
        <w:pStyle w:val="Heading2"/>
      </w:pPr>
      <w:r>
        <w:br w:type="page"/>
      </w:r>
    </w:p>
    <w:p w14:paraId="564A46F2" w14:textId="6BAF93E5" w:rsidR="007A413C" w:rsidRPr="00895D2B" w:rsidRDefault="0014684B" w:rsidP="00F26F55">
      <w:pPr>
        <w:pStyle w:val="Heading1"/>
        <w:ind w:left="431" w:hanging="431"/>
      </w:pPr>
      <w:bookmarkStart w:id="117" w:name="_Toc187189676"/>
      <w:bookmarkStart w:id="118" w:name="_Toc187190642"/>
      <w:r>
        <w:lastRenderedPageBreak/>
        <w:t xml:space="preserve">KẾT LUẬN VÀ </w:t>
      </w:r>
      <w:r w:rsidR="007A413C" w:rsidRPr="008148A3">
        <w:t>HƯỚNG PHÁT TRIỂN</w:t>
      </w:r>
      <w:bookmarkEnd w:id="117"/>
      <w:bookmarkEnd w:id="118"/>
    </w:p>
    <w:p w14:paraId="7A908FA5" w14:textId="77777777" w:rsidR="00732795" w:rsidRDefault="00732795" w:rsidP="00732795">
      <w:pPr>
        <w:pStyle w:val="Heading2"/>
      </w:pPr>
      <w:bookmarkStart w:id="119" w:name="_Toc187189677"/>
      <w:bookmarkStart w:id="120" w:name="_Toc187190643"/>
      <w:r>
        <w:t>Kết luận</w:t>
      </w:r>
      <w:bookmarkEnd w:id="119"/>
      <w:bookmarkEnd w:id="120"/>
    </w:p>
    <w:p w14:paraId="0A3B34DE" w14:textId="77777777" w:rsidR="00885AB9" w:rsidRPr="00885AB9" w:rsidRDefault="00732795" w:rsidP="00D1181F">
      <w:pPr>
        <w:pStyle w:val="Heading2"/>
      </w:pPr>
      <w:bookmarkStart w:id="121" w:name="_Toc187189678"/>
      <w:bookmarkStart w:id="122" w:name="_Toc187190644"/>
      <w:r>
        <w:t>Hướng phát triển</w:t>
      </w:r>
      <w:bookmarkEnd w:id="121"/>
      <w:bookmarkEnd w:id="122"/>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123" w:name="_Toc187189679" w:displacedByCustomXml="next"/>
    <w:bookmarkStart w:id="124" w:name="_Toc187190645"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124"/>
          <w:bookmarkEnd w:id="123"/>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125" w:name="_Toc187189680"/>
      <w:bookmarkStart w:id="126" w:name="_Toc187190646"/>
      <w:r>
        <w:lastRenderedPageBreak/>
        <w:t>PHỤ LỤC</w:t>
      </w:r>
      <w:bookmarkEnd w:id="125"/>
      <w:bookmarkEnd w:id="126"/>
    </w:p>
    <w:p w14:paraId="4D17B0A2" w14:textId="2E99A6E0" w:rsidR="00275F18" w:rsidRPr="00837C07" w:rsidRDefault="00275F18" w:rsidP="0084034C">
      <w:pPr>
        <w:pStyle w:val="nd"/>
        <w:rPr>
          <w:b/>
          <w:bCs/>
        </w:rPr>
      </w:pPr>
    </w:p>
    <w:sectPr w:rsidR="00275F18" w:rsidRPr="00837C07" w:rsidSect="00823593">
      <w:headerReference w:type="default" r:id="rId24"/>
      <w:footerReference w:type="default" r:id="rId25"/>
      <w:pgSz w:w="11907" w:h="16840" w:code="9"/>
      <w:pgMar w:top="1138" w:right="1138" w:bottom="1138" w:left="1987"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F3E6E" w14:textId="77777777" w:rsidR="000E684B" w:rsidRDefault="000E684B" w:rsidP="00116727">
      <w:r>
        <w:separator/>
      </w:r>
    </w:p>
  </w:endnote>
  <w:endnote w:type="continuationSeparator" w:id="0">
    <w:p w14:paraId="2D18775A" w14:textId="77777777" w:rsidR="000E684B" w:rsidRDefault="000E684B"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1351" w14:textId="3AA8E80D" w:rsidR="00C928C3" w:rsidRPr="00955765" w:rsidRDefault="00955765" w:rsidP="00B3391F">
    <w:pPr>
      <w:pStyle w:val="Footer"/>
    </w:pPr>
    <w:r>
      <w:rPr>
        <w:noProof/>
      </w:rPr>
      <mc:AlternateContent>
        <mc:Choice Requires="wps">
          <w:drawing>
            <wp:anchor distT="0" distB="0" distL="114300" distR="114300" simplePos="0" relativeHeight="251661312" behindDoc="0" locked="0" layoutInCell="1" allowOverlap="1" wp14:anchorId="71E74C65" wp14:editId="17A306D4">
              <wp:simplePos x="0" y="0"/>
              <wp:positionH relativeFrom="margin">
                <wp:align>left</wp:align>
              </wp:positionH>
              <wp:positionV relativeFrom="paragraph">
                <wp:posOffset>-139192</wp:posOffset>
              </wp:positionV>
              <wp:extent cx="5577840" cy="0"/>
              <wp:effectExtent l="0" t="19050" r="41910" b="38100"/>
              <wp:wrapNone/>
              <wp:docPr id="1286541526"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8393C"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718C" w14:textId="067FFFDF" w:rsidR="000449C9" w:rsidRPr="006C6954" w:rsidRDefault="00466B1D" w:rsidP="00383F1A">
    <w:pPr>
      <w:pStyle w:val="Footer"/>
      <w:tabs>
        <w:tab w:val="clear" w:pos="4320"/>
        <w:tab w:val="clear" w:pos="8640"/>
        <w:tab w:val="right" w:pos="8782"/>
      </w:tabs>
    </w:pPr>
    <w:r>
      <w:rPr>
        <w:noProof/>
      </w:rPr>
      <mc:AlternateContent>
        <mc:Choice Requires="wps">
          <w:drawing>
            <wp:anchor distT="0" distB="0" distL="114300" distR="114300" simplePos="0" relativeHeight="251669504" behindDoc="0" locked="0" layoutInCell="1" allowOverlap="1" wp14:anchorId="488FA494" wp14:editId="49A999CE">
              <wp:simplePos x="0" y="0"/>
              <wp:positionH relativeFrom="margin">
                <wp:align>left</wp:align>
              </wp:positionH>
              <wp:positionV relativeFrom="paragraph">
                <wp:posOffset>-139192</wp:posOffset>
              </wp:positionV>
              <wp:extent cx="5577840" cy="0"/>
              <wp:effectExtent l="0" t="19050" r="41910" b="38100"/>
              <wp:wrapNone/>
              <wp:docPr id="803781424"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7DDE8" id="Straight Connector 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r w:rsidR="00383F1A">
      <w:tab/>
    </w:r>
    <w:r w:rsidR="003B42D8">
      <w:fldChar w:fldCharType="begin"/>
    </w:r>
    <w:r w:rsidR="003B42D8">
      <w:instrText xml:space="preserve"> PAGE   \* MERGEFORMAT </w:instrText>
    </w:r>
    <w:r w:rsidR="003B42D8">
      <w:fldChar w:fldCharType="separate"/>
    </w:r>
    <w:r w:rsidR="003B42D8">
      <w:rPr>
        <w:noProof/>
      </w:rPr>
      <w:t>1</w:t>
    </w:r>
    <w:r w:rsidR="003B42D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3B6E95D0" w14:textId="74461472" w:rsidR="000449C9" w:rsidRDefault="003E29B9" w:rsidP="00EC77A9">
    <w:pPr>
      <w:tabs>
        <w:tab w:val="right" w:pos="8364"/>
      </w:tabs>
      <w:ind w:right="-1"/>
    </w:pPr>
    <w:r>
      <w:rPr>
        <w:noProof/>
      </w:rPr>
      <mc:AlternateContent>
        <mc:Choice Requires="wps">
          <w:drawing>
            <wp:anchor distT="0" distB="0" distL="114300" distR="114300" simplePos="0" relativeHeight="251659264" behindDoc="0" locked="0" layoutInCell="1" allowOverlap="1" wp14:anchorId="4C59B404" wp14:editId="4B71B8B4">
              <wp:simplePos x="0" y="0"/>
              <wp:positionH relativeFrom="margin">
                <wp:align>left</wp:align>
              </wp:positionH>
              <wp:positionV relativeFrom="paragraph">
                <wp:posOffset>-159080</wp:posOffset>
              </wp:positionV>
              <wp:extent cx="5577840" cy="24987"/>
              <wp:effectExtent l="0" t="19050" r="41910" b="51435"/>
              <wp:wrapNone/>
              <wp:docPr id="297506488" name="Straight Connector 1"/>
              <wp:cNvGraphicFramePr/>
              <a:graphic xmlns:a="http://schemas.openxmlformats.org/drawingml/2006/main">
                <a:graphicData uri="http://schemas.microsoft.com/office/word/2010/wordprocessingShape">
                  <wps:wsp>
                    <wps:cNvCnPr/>
                    <wps:spPr>
                      <a:xfrm flipV="1">
                        <a:off x="0" y="0"/>
                        <a:ext cx="5577840" cy="24987"/>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D7036"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3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" strokecolor="black [3213]" strokeweight="4.25pt">
              <v:stroke linestyle="thickThin" joinstyle="miter"/>
              <w10:wrap anchorx="margin"/>
            </v:line>
          </w:pict>
        </mc:Fallback>
      </mc:AlternateContent>
    </w: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D22DA" w14:textId="77777777" w:rsidR="000E684B" w:rsidRDefault="000E684B" w:rsidP="00116727">
      <w:r>
        <w:separator/>
      </w:r>
    </w:p>
  </w:footnote>
  <w:footnote w:type="continuationSeparator" w:id="0">
    <w:p w14:paraId="6062AF8C" w14:textId="77777777" w:rsidR="000E684B" w:rsidRDefault="000E684B"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24E3" w14:textId="77777777" w:rsidR="00A01868" w:rsidRDefault="00A01868" w:rsidP="00990B4D">
    <w:pPr>
      <w:pStyle w:val="Header"/>
    </w:pPr>
  </w:p>
  <w:p w14:paraId="1D3F528C" w14:textId="268AE35D" w:rsidR="000449C9" w:rsidRPr="00990B4D" w:rsidRDefault="00A01868" w:rsidP="00990B4D">
    <w:pPr>
      <w:pStyle w:val="Header"/>
    </w:pPr>
    <w:r>
      <w:rPr>
        <w:noProof/>
      </w:rPr>
      <mc:AlternateContent>
        <mc:Choice Requires="wps">
          <w:drawing>
            <wp:anchor distT="0" distB="0" distL="114300" distR="114300" simplePos="0" relativeHeight="251665408" behindDoc="0" locked="0" layoutInCell="1" allowOverlap="1" wp14:anchorId="5B725A2A" wp14:editId="4D41542A">
              <wp:simplePos x="0" y="0"/>
              <wp:positionH relativeFrom="margin">
                <wp:align>left</wp:align>
              </wp:positionH>
              <wp:positionV relativeFrom="paragraph">
                <wp:posOffset>210947</wp:posOffset>
              </wp:positionV>
              <wp:extent cx="5581498" cy="0"/>
              <wp:effectExtent l="0" t="19050" r="38735" b="38100"/>
              <wp:wrapNone/>
              <wp:docPr id="194956683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19A14"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00AA6004" w:rsidRPr="0062364B">
      <w:t>Ứng dụng RESTful API và .NET core phát triển hệ thống đặt vé xe Ultr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D152" w14:textId="77777777" w:rsidR="0004742E" w:rsidRDefault="0004742E" w:rsidP="0004742E">
    <w:pPr>
      <w:pStyle w:val="Header"/>
    </w:pPr>
  </w:p>
  <w:p w14:paraId="7FA83531" w14:textId="77777777" w:rsidR="0004742E" w:rsidRPr="00990B4D" w:rsidRDefault="0004742E" w:rsidP="0004742E">
    <w:pPr>
      <w:pStyle w:val="Header"/>
    </w:pPr>
    <w:r>
      <w:rPr>
        <w:noProof/>
      </w:rPr>
      <mc:AlternateContent>
        <mc:Choice Requires="wps">
          <w:drawing>
            <wp:anchor distT="0" distB="0" distL="114300" distR="114300" simplePos="0" relativeHeight="251667456" behindDoc="0" locked="0" layoutInCell="1" allowOverlap="1" wp14:anchorId="730D831F" wp14:editId="686C32DF">
              <wp:simplePos x="0" y="0"/>
              <wp:positionH relativeFrom="margin">
                <wp:align>left</wp:align>
              </wp:positionH>
              <wp:positionV relativeFrom="paragraph">
                <wp:posOffset>210947</wp:posOffset>
              </wp:positionV>
              <wp:extent cx="5581498" cy="0"/>
              <wp:effectExtent l="0" t="19050" r="38735" b="38100"/>
              <wp:wrapNone/>
              <wp:docPr id="2010788495"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38286" id="Straight Connector 1" o:spid="_x0000_s1026"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0D1FBA77" w14:textId="2FA6DF12" w:rsidR="000449C9" w:rsidRPr="0004742E" w:rsidRDefault="000449C9" w:rsidP="000474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3772" w14:textId="77777777" w:rsidR="00207155" w:rsidRDefault="00207155" w:rsidP="00207155">
    <w:pPr>
      <w:pStyle w:val="Header"/>
    </w:pPr>
  </w:p>
  <w:p w14:paraId="240DFE69" w14:textId="77777777" w:rsidR="00207155" w:rsidRPr="00990B4D" w:rsidRDefault="00207155" w:rsidP="00207155">
    <w:pPr>
      <w:pStyle w:val="Header"/>
    </w:pPr>
    <w:r>
      <w:rPr>
        <w:noProof/>
      </w:rPr>
      <mc:AlternateContent>
        <mc:Choice Requires="wps">
          <w:drawing>
            <wp:anchor distT="0" distB="0" distL="114300" distR="114300" simplePos="0" relativeHeight="251671552" behindDoc="0" locked="0" layoutInCell="1" allowOverlap="1" wp14:anchorId="47E5CE7F" wp14:editId="562FBB7F">
              <wp:simplePos x="0" y="0"/>
              <wp:positionH relativeFrom="margin">
                <wp:align>left</wp:align>
              </wp:positionH>
              <wp:positionV relativeFrom="paragraph">
                <wp:posOffset>210947</wp:posOffset>
              </wp:positionV>
              <wp:extent cx="5581498" cy="0"/>
              <wp:effectExtent l="0" t="19050" r="38735" b="38100"/>
              <wp:wrapNone/>
              <wp:docPr id="150806975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44BAC" id="Straight Connector 1" o:spid="_x0000_s1026" style="position:absolute;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7D42FC29" w14:textId="13022536" w:rsidR="000449C9" w:rsidRPr="00207155" w:rsidRDefault="000449C9" w:rsidP="0020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74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3A7A"/>
    <w:rsid w:val="000053AF"/>
    <w:rsid w:val="00006076"/>
    <w:rsid w:val="00007D56"/>
    <w:rsid w:val="00010CC0"/>
    <w:rsid w:val="00012FAF"/>
    <w:rsid w:val="00013C0E"/>
    <w:rsid w:val="000151CD"/>
    <w:rsid w:val="000161CD"/>
    <w:rsid w:val="0001782E"/>
    <w:rsid w:val="00023864"/>
    <w:rsid w:val="00023C2B"/>
    <w:rsid w:val="00023CC4"/>
    <w:rsid w:val="000309D3"/>
    <w:rsid w:val="000316F5"/>
    <w:rsid w:val="00031996"/>
    <w:rsid w:val="00032BA8"/>
    <w:rsid w:val="00032D09"/>
    <w:rsid w:val="000347DE"/>
    <w:rsid w:val="00037525"/>
    <w:rsid w:val="00037BC8"/>
    <w:rsid w:val="000401C0"/>
    <w:rsid w:val="000402D1"/>
    <w:rsid w:val="000408A5"/>
    <w:rsid w:val="00040D7F"/>
    <w:rsid w:val="00041166"/>
    <w:rsid w:val="0004194F"/>
    <w:rsid w:val="00041F76"/>
    <w:rsid w:val="000449C9"/>
    <w:rsid w:val="00045943"/>
    <w:rsid w:val="0004626A"/>
    <w:rsid w:val="00046360"/>
    <w:rsid w:val="0004742E"/>
    <w:rsid w:val="00052BFB"/>
    <w:rsid w:val="00053B7D"/>
    <w:rsid w:val="000544F3"/>
    <w:rsid w:val="00054DEE"/>
    <w:rsid w:val="00057C0A"/>
    <w:rsid w:val="00060D14"/>
    <w:rsid w:val="00061247"/>
    <w:rsid w:val="0006283B"/>
    <w:rsid w:val="0006544A"/>
    <w:rsid w:val="000658FB"/>
    <w:rsid w:val="00066AA8"/>
    <w:rsid w:val="00071986"/>
    <w:rsid w:val="00073DE5"/>
    <w:rsid w:val="0007457C"/>
    <w:rsid w:val="00075277"/>
    <w:rsid w:val="00075E7F"/>
    <w:rsid w:val="00076661"/>
    <w:rsid w:val="0008173A"/>
    <w:rsid w:val="00082B4C"/>
    <w:rsid w:val="00083AF0"/>
    <w:rsid w:val="00083F0E"/>
    <w:rsid w:val="00086F9D"/>
    <w:rsid w:val="00090A89"/>
    <w:rsid w:val="000915D6"/>
    <w:rsid w:val="00092825"/>
    <w:rsid w:val="0009336F"/>
    <w:rsid w:val="00093EB7"/>
    <w:rsid w:val="00094472"/>
    <w:rsid w:val="000944F8"/>
    <w:rsid w:val="0009600C"/>
    <w:rsid w:val="000962B0"/>
    <w:rsid w:val="000A13F1"/>
    <w:rsid w:val="000A16FB"/>
    <w:rsid w:val="000A2CB0"/>
    <w:rsid w:val="000A518D"/>
    <w:rsid w:val="000A5244"/>
    <w:rsid w:val="000A689E"/>
    <w:rsid w:val="000A73ED"/>
    <w:rsid w:val="000B054A"/>
    <w:rsid w:val="000B1F5A"/>
    <w:rsid w:val="000B38B6"/>
    <w:rsid w:val="000B3A69"/>
    <w:rsid w:val="000B408A"/>
    <w:rsid w:val="000B4EBF"/>
    <w:rsid w:val="000C070D"/>
    <w:rsid w:val="000C115E"/>
    <w:rsid w:val="000C4BC3"/>
    <w:rsid w:val="000C4BE5"/>
    <w:rsid w:val="000C6CC1"/>
    <w:rsid w:val="000C7858"/>
    <w:rsid w:val="000D08D1"/>
    <w:rsid w:val="000D125F"/>
    <w:rsid w:val="000D2D21"/>
    <w:rsid w:val="000D4F48"/>
    <w:rsid w:val="000D6FA5"/>
    <w:rsid w:val="000D72A6"/>
    <w:rsid w:val="000D7BE3"/>
    <w:rsid w:val="000D7BFA"/>
    <w:rsid w:val="000E0F6F"/>
    <w:rsid w:val="000E1343"/>
    <w:rsid w:val="000E1965"/>
    <w:rsid w:val="000E4C7A"/>
    <w:rsid w:val="000E52BB"/>
    <w:rsid w:val="000E6669"/>
    <w:rsid w:val="000E684B"/>
    <w:rsid w:val="000F1F0A"/>
    <w:rsid w:val="000F4174"/>
    <w:rsid w:val="000F4701"/>
    <w:rsid w:val="000F4E0F"/>
    <w:rsid w:val="000F52D8"/>
    <w:rsid w:val="000F5D98"/>
    <w:rsid w:val="000F5FB9"/>
    <w:rsid w:val="000F7772"/>
    <w:rsid w:val="000F79A5"/>
    <w:rsid w:val="00100DCF"/>
    <w:rsid w:val="00100DDD"/>
    <w:rsid w:val="00101AA2"/>
    <w:rsid w:val="00103C94"/>
    <w:rsid w:val="001054D4"/>
    <w:rsid w:val="00106763"/>
    <w:rsid w:val="00106A43"/>
    <w:rsid w:val="00111375"/>
    <w:rsid w:val="00112F60"/>
    <w:rsid w:val="00115852"/>
    <w:rsid w:val="00115901"/>
    <w:rsid w:val="0011640D"/>
    <w:rsid w:val="001164DA"/>
    <w:rsid w:val="00116672"/>
    <w:rsid w:val="00116727"/>
    <w:rsid w:val="001203C8"/>
    <w:rsid w:val="00121267"/>
    <w:rsid w:val="00124272"/>
    <w:rsid w:val="00126EE2"/>
    <w:rsid w:val="00127ADF"/>
    <w:rsid w:val="001300C8"/>
    <w:rsid w:val="00130F37"/>
    <w:rsid w:val="00131851"/>
    <w:rsid w:val="00131F66"/>
    <w:rsid w:val="001321B0"/>
    <w:rsid w:val="00135A2E"/>
    <w:rsid w:val="001364B7"/>
    <w:rsid w:val="00136FFB"/>
    <w:rsid w:val="00137ED7"/>
    <w:rsid w:val="00143DA1"/>
    <w:rsid w:val="0014412C"/>
    <w:rsid w:val="00144E1B"/>
    <w:rsid w:val="001453BA"/>
    <w:rsid w:val="00145FF2"/>
    <w:rsid w:val="0014684B"/>
    <w:rsid w:val="00147E60"/>
    <w:rsid w:val="00150357"/>
    <w:rsid w:val="00151126"/>
    <w:rsid w:val="00153C0C"/>
    <w:rsid w:val="001547C8"/>
    <w:rsid w:val="00157ED3"/>
    <w:rsid w:val="00165CE8"/>
    <w:rsid w:val="001705AD"/>
    <w:rsid w:val="00171019"/>
    <w:rsid w:val="00172490"/>
    <w:rsid w:val="00173B7F"/>
    <w:rsid w:val="0017763B"/>
    <w:rsid w:val="001800C3"/>
    <w:rsid w:val="00184D89"/>
    <w:rsid w:val="00185D99"/>
    <w:rsid w:val="001862FE"/>
    <w:rsid w:val="00187D13"/>
    <w:rsid w:val="00190FF5"/>
    <w:rsid w:val="001925B0"/>
    <w:rsid w:val="00193652"/>
    <w:rsid w:val="00194F07"/>
    <w:rsid w:val="001955C9"/>
    <w:rsid w:val="001962F6"/>
    <w:rsid w:val="00197AAA"/>
    <w:rsid w:val="001A05E4"/>
    <w:rsid w:val="001A0FF0"/>
    <w:rsid w:val="001A1A2C"/>
    <w:rsid w:val="001A362C"/>
    <w:rsid w:val="001A363C"/>
    <w:rsid w:val="001A4E38"/>
    <w:rsid w:val="001A6D2B"/>
    <w:rsid w:val="001A7837"/>
    <w:rsid w:val="001A7C64"/>
    <w:rsid w:val="001B15B9"/>
    <w:rsid w:val="001B3A93"/>
    <w:rsid w:val="001C16A0"/>
    <w:rsid w:val="001C2442"/>
    <w:rsid w:val="001C508B"/>
    <w:rsid w:val="001C57C1"/>
    <w:rsid w:val="001D1089"/>
    <w:rsid w:val="001D13C0"/>
    <w:rsid w:val="001D17EE"/>
    <w:rsid w:val="001D3592"/>
    <w:rsid w:val="001D3D8B"/>
    <w:rsid w:val="001D67CA"/>
    <w:rsid w:val="001D6F7A"/>
    <w:rsid w:val="001E033F"/>
    <w:rsid w:val="001E2019"/>
    <w:rsid w:val="001E26CA"/>
    <w:rsid w:val="001E3A3E"/>
    <w:rsid w:val="001E5032"/>
    <w:rsid w:val="001E5CE1"/>
    <w:rsid w:val="001E75C8"/>
    <w:rsid w:val="001F1634"/>
    <w:rsid w:val="001F2C28"/>
    <w:rsid w:val="001F60CA"/>
    <w:rsid w:val="00200270"/>
    <w:rsid w:val="00200585"/>
    <w:rsid w:val="00200C10"/>
    <w:rsid w:val="0020145D"/>
    <w:rsid w:val="002022DA"/>
    <w:rsid w:val="002067C6"/>
    <w:rsid w:val="00206BBB"/>
    <w:rsid w:val="00207155"/>
    <w:rsid w:val="00210461"/>
    <w:rsid w:val="002119B4"/>
    <w:rsid w:val="00211BC3"/>
    <w:rsid w:val="00212297"/>
    <w:rsid w:val="0021283E"/>
    <w:rsid w:val="002131F1"/>
    <w:rsid w:val="00213286"/>
    <w:rsid w:val="002136EB"/>
    <w:rsid w:val="00214A02"/>
    <w:rsid w:val="00214EAB"/>
    <w:rsid w:val="00215196"/>
    <w:rsid w:val="00217965"/>
    <w:rsid w:val="0022047F"/>
    <w:rsid w:val="00221FFC"/>
    <w:rsid w:val="002247A2"/>
    <w:rsid w:val="00224D52"/>
    <w:rsid w:val="00227923"/>
    <w:rsid w:val="00227ACA"/>
    <w:rsid w:val="002344BD"/>
    <w:rsid w:val="00236426"/>
    <w:rsid w:val="00242D27"/>
    <w:rsid w:val="00243D1F"/>
    <w:rsid w:val="002456C2"/>
    <w:rsid w:val="002463AF"/>
    <w:rsid w:val="00246716"/>
    <w:rsid w:val="00246D14"/>
    <w:rsid w:val="00247045"/>
    <w:rsid w:val="0025137B"/>
    <w:rsid w:val="00252714"/>
    <w:rsid w:val="00252A34"/>
    <w:rsid w:val="002549F1"/>
    <w:rsid w:val="00254AF3"/>
    <w:rsid w:val="00254D97"/>
    <w:rsid w:val="00255C7A"/>
    <w:rsid w:val="00257104"/>
    <w:rsid w:val="002579CE"/>
    <w:rsid w:val="00260528"/>
    <w:rsid w:val="00260671"/>
    <w:rsid w:val="00262ABE"/>
    <w:rsid w:val="00263E64"/>
    <w:rsid w:val="002655C9"/>
    <w:rsid w:val="00267AA1"/>
    <w:rsid w:val="00270C7B"/>
    <w:rsid w:val="002718E5"/>
    <w:rsid w:val="00272881"/>
    <w:rsid w:val="0027320E"/>
    <w:rsid w:val="00273C94"/>
    <w:rsid w:val="002742A7"/>
    <w:rsid w:val="00275070"/>
    <w:rsid w:val="00275F18"/>
    <w:rsid w:val="00277752"/>
    <w:rsid w:val="00280383"/>
    <w:rsid w:val="002807F1"/>
    <w:rsid w:val="0028111D"/>
    <w:rsid w:val="00283D5C"/>
    <w:rsid w:val="00283FBD"/>
    <w:rsid w:val="00284FC8"/>
    <w:rsid w:val="002851C0"/>
    <w:rsid w:val="00286341"/>
    <w:rsid w:val="00291B7E"/>
    <w:rsid w:val="002A21D9"/>
    <w:rsid w:val="002A4AEE"/>
    <w:rsid w:val="002A57ED"/>
    <w:rsid w:val="002A5FC0"/>
    <w:rsid w:val="002A621F"/>
    <w:rsid w:val="002A688F"/>
    <w:rsid w:val="002A7671"/>
    <w:rsid w:val="002B3065"/>
    <w:rsid w:val="002B4D78"/>
    <w:rsid w:val="002B7E67"/>
    <w:rsid w:val="002C252E"/>
    <w:rsid w:val="002C2959"/>
    <w:rsid w:val="002C5996"/>
    <w:rsid w:val="002C6607"/>
    <w:rsid w:val="002C6650"/>
    <w:rsid w:val="002C777D"/>
    <w:rsid w:val="002D1328"/>
    <w:rsid w:val="002D255D"/>
    <w:rsid w:val="002D2704"/>
    <w:rsid w:val="002D43ED"/>
    <w:rsid w:val="002D445C"/>
    <w:rsid w:val="002D4B97"/>
    <w:rsid w:val="002D4FE8"/>
    <w:rsid w:val="002D6109"/>
    <w:rsid w:val="002D667D"/>
    <w:rsid w:val="002D76F6"/>
    <w:rsid w:val="002D7AB6"/>
    <w:rsid w:val="002E091D"/>
    <w:rsid w:val="002E3FCF"/>
    <w:rsid w:val="002E4578"/>
    <w:rsid w:val="002E5D21"/>
    <w:rsid w:val="002E63CE"/>
    <w:rsid w:val="002F1557"/>
    <w:rsid w:val="002F20E4"/>
    <w:rsid w:val="002F29B5"/>
    <w:rsid w:val="002F2B64"/>
    <w:rsid w:val="002F2F4D"/>
    <w:rsid w:val="002F30BA"/>
    <w:rsid w:val="002F3578"/>
    <w:rsid w:val="002F4F64"/>
    <w:rsid w:val="002F53F3"/>
    <w:rsid w:val="002F573F"/>
    <w:rsid w:val="002F585B"/>
    <w:rsid w:val="002F65C9"/>
    <w:rsid w:val="00302B47"/>
    <w:rsid w:val="00302F6A"/>
    <w:rsid w:val="00304A1B"/>
    <w:rsid w:val="003063FD"/>
    <w:rsid w:val="0030740D"/>
    <w:rsid w:val="003076CC"/>
    <w:rsid w:val="003076DC"/>
    <w:rsid w:val="0031272F"/>
    <w:rsid w:val="00314430"/>
    <w:rsid w:val="003150CD"/>
    <w:rsid w:val="003169B7"/>
    <w:rsid w:val="00317575"/>
    <w:rsid w:val="003218DB"/>
    <w:rsid w:val="00323742"/>
    <w:rsid w:val="0032531A"/>
    <w:rsid w:val="00327635"/>
    <w:rsid w:val="003278EE"/>
    <w:rsid w:val="0033038A"/>
    <w:rsid w:val="003317BF"/>
    <w:rsid w:val="0033246B"/>
    <w:rsid w:val="003334B7"/>
    <w:rsid w:val="003419DC"/>
    <w:rsid w:val="00341AD3"/>
    <w:rsid w:val="003457F5"/>
    <w:rsid w:val="003458EB"/>
    <w:rsid w:val="003466B0"/>
    <w:rsid w:val="00350F8A"/>
    <w:rsid w:val="00351957"/>
    <w:rsid w:val="00351C10"/>
    <w:rsid w:val="00353ABF"/>
    <w:rsid w:val="00353EA6"/>
    <w:rsid w:val="003541CA"/>
    <w:rsid w:val="00354B7F"/>
    <w:rsid w:val="00354D49"/>
    <w:rsid w:val="00355372"/>
    <w:rsid w:val="00357602"/>
    <w:rsid w:val="00360F32"/>
    <w:rsid w:val="003619C1"/>
    <w:rsid w:val="00362176"/>
    <w:rsid w:val="003622F1"/>
    <w:rsid w:val="003630F1"/>
    <w:rsid w:val="003649D4"/>
    <w:rsid w:val="00366D0C"/>
    <w:rsid w:val="003712BD"/>
    <w:rsid w:val="00372FC9"/>
    <w:rsid w:val="00375CB4"/>
    <w:rsid w:val="00377087"/>
    <w:rsid w:val="00377FB8"/>
    <w:rsid w:val="00382259"/>
    <w:rsid w:val="003837EC"/>
    <w:rsid w:val="00383F1A"/>
    <w:rsid w:val="0039142F"/>
    <w:rsid w:val="003A0D15"/>
    <w:rsid w:val="003A47A4"/>
    <w:rsid w:val="003A5E28"/>
    <w:rsid w:val="003A60CB"/>
    <w:rsid w:val="003B1109"/>
    <w:rsid w:val="003B14DB"/>
    <w:rsid w:val="003B1654"/>
    <w:rsid w:val="003B1B4B"/>
    <w:rsid w:val="003B1F14"/>
    <w:rsid w:val="003B1F76"/>
    <w:rsid w:val="003B42D8"/>
    <w:rsid w:val="003B5C7E"/>
    <w:rsid w:val="003B7521"/>
    <w:rsid w:val="003B76D3"/>
    <w:rsid w:val="003C0E7E"/>
    <w:rsid w:val="003C3346"/>
    <w:rsid w:val="003C5530"/>
    <w:rsid w:val="003C5803"/>
    <w:rsid w:val="003C5973"/>
    <w:rsid w:val="003C5E85"/>
    <w:rsid w:val="003C6CB7"/>
    <w:rsid w:val="003C750C"/>
    <w:rsid w:val="003D17E6"/>
    <w:rsid w:val="003D1B7C"/>
    <w:rsid w:val="003D1B89"/>
    <w:rsid w:val="003D2921"/>
    <w:rsid w:val="003D7376"/>
    <w:rsid w:val="003E05FF"/>
    <w:rsid w:val="003E148A"/>
    <w:rsid w:val="003E299D"/>
    <w:rsid w:val="003E29B9"/>
    <w:rsid w:val="003E2D57"/>
    <w:rsid w:val="003E355C"/>
    <w:rsid w:val="003E59F1"/>
    <w:rsid w:val="003E6A5B"/>
    <w:rsid w:val="003E6AA5"/>
    <w:rsid w:val="003F03E4"/>
    <w:rsid w:val="003F1FAD"/>
    <w:rsid w:val="003F2697"/>
    <w:rsid w:val="003F4E12"/>
    <w:rsid w:val="003F5F75"/>
    <w:rsid w:val="00400645"/>
    <w:rsid w:val="00400B02"/>
    <w:rsid w:val="0040202F"/>
    <w:rsid w:val="0040419C"/>
    <w:rsid w:val="0040593E"/>
    <w:rsid w:val="00406E6D"/>
    <w:rsid w:val="00410515"/>
    <w:rsid w:val="0041396B"/>
    <w:rsid w:val="00413D0E"/>
    <w:rsid w:val="004147B6"/>
    <w:rsid w:val="00415585"/>
    <w:rsid w:val="004156CA"/>
    <w:rsid w:val="0041683D"/>
    <w:rsid w:val="004251DA"/>
    <w:rsid w:val="004312D6"/>
    <w:rsid w:val="004312F1"/>
    <w:rsid w:val="0043242D"/>
    <w:rsid w:val="004341EA"/>
    <w:rsid w:val="004366EE"/>
    <w:rsid w:val="0043684C"/>
    <w:rsid w:val="0044155F"/>
    <w:rsid w:val="00443426"/>
    <w:rsid w:val="00443DAE"/>
    <w:rsid w:val="004453AF"/>
    <w:rsid w:val="00445EAB"/>
    <w:rsid w:val="00446D74"/>
    <w:rsid w:val="00446E70"/>
    <w:rsid w:val="00447486"/>
    <w:rsid w:val="00450A1C"/>
    <w:rsid w:val="004510C6"/>
    <w:rsid w:val="00454470"/>
    <w:rsid w:val="00455121"/>
    <w:rsid w:val="00462B77"/>
    <w:rsid w:val="004633A8"/>
    <w:rsid w:val="004652F4"/>
    <w:rsid w:val="00465957"/>
    <w:rsid w:val="00466B1D"/>
    <w:rsid w:val="0046713D"/>
    <w:rsid w:val="004713F3"/>
    <w:rsid w:val="00471F9B"/>
    <w:rsid w:val="004741E1"/>
    <w:rsid w:val="00474605"/>
    <w:rsid w:val="0047467F"/>
    <w:rsid w:val="0047689D"/>
    <w:rsid w:val="00476CA4"/>
    <w:rsid w:val="00477081"/>
    <w:rsid w:val="004772DC"/>
    <w:rsid w:val="00482013"/>
    <w:rsid w:val="00482CD4"/>
    <w:rsid w:val="004846CB"/>
    <w:rsid w:val="0049030C"/>
    <w:rsid w:val="0049299D"/>
    <w:rsid w:val="00494EDC"/>
    <w:rsid w:val="004966FA"/>
    <w:rsid w:val="00496C6E"/>
    <w:rsid w:val="00497B4B"/>
    <w:rsid w:val="004A1027"/>
    <w:rsid w:val="004A23F5"/>
    <w:rsid w:val="004A32E1"/>
    <w:rsid w:val="004A3570"/>
    <w:rsid w:val="004A67CD"/>
    <w:rsid w:val="004B2104"/>
    <w:rsid w:val="004B556C"/>
    <w:rsid w:val="004B6C40"/>
    <w:rsid w:val="004B7348"/>
    <w:rsid w:val="004C02C4"/>
    <w:rsid w:val="004C1F6C"/>
    <w:rsid w:val="004C3315"/>
    <w:rsid w:val="004C43F5"/>
    <w:rsid w:val="004C4AB7"/>
    <w:rsid w:val="004C4E1A"/>
    <w:rsid w:val="004C68A8"/>
    <w:rsid w:val="004C71E0"/>
    <w:rsid w:val="004C7499"/>
    <w:rsid w:val="004D031C"/>
    <w:rsid w:val="004D0F36"/>
    <w:rsid w:val="004D146A"/>
    <w:rsid w:val="004D56EC"/>
    <w:rsid w:val="004D6A17"/>
    <w:rsid w:val="004D6EE3"/>
    <w:rsid w:val="004E105B"/>
    <w:rsid w:val="004E18C8"/>
    <w:rsid w:val="004E35E1"/>
    <w:rsid w:val="004E4EF3"/>
    <w:rsid w:val="004E6AEA"/>
    <w:rsid w:val="004E6BBE"/>
    <w:rsid w:val="004E6DCA"/>
    <w:rsid w:val="004F1634"/>
    <w:rsid w:val="004F3F18"/>
    <w:rsid w:val="004F4238"/>
    <w:rsid w:val="004F6C38"/>
    <w:rsid w:val="004F72D6"/>
    <w:rsid w:val="00500A2F"/>
    <w:rsid w:val="00505DBA"/>
    <w:rsid w:val="00505FF1"/>
    <w:rsid w:val="00510E21"/>
    <w:rsid w:val="0051152B"/>
    <w:rsid w:val="0051289C"/>
    <w:rsid w:val="00514A7A"/>
    <w:rsid w:val="00517A2E"/>
    <w:rsid w:val="00517B5D"/>
    <w:rsid w:val="005200CE"/>
    <w:rsid w:val="00521655"/>
    <w:rsid w:val="00522726"/>
    <w:rsid w:val="00522D3C"/>
    <w:rsid w:val="005233A4"/>
    <w:rsid w:val="005265F4"/>
    <w:rsid w:val="005302F9"/>
    <w:rsid w:val="0053369B"/>
    <w:rsid w:val="00533B61"/>
    <w:rsid w:val="00534280"/>
    <w:rsid w:val="00534C20"/>
    <w:rsid w:val="005355BF"/>
    <w:rsid w:val="0053648B"/>
    <w:rsid w:val="0053653A"/>
    <w:rsid w:val="005372F3"/>
    <w:rsid w:val="005427C8"/>
    <w:rsid w:val="00543691"/>
    <w:rsid w:val="005436A2"/>
    <w:rsid w:val="00543DA5"/>
    <w:rsid w:val="00544E9C"/>
    <w:rsid w:val="00546013"/>
    <w:rsid w:val="0055148B"/>
    <w:rsid w:val="005524CB"/>
    <w:rsid w:val="00555825"/>
    <w:rsid w:val="005606E7"/>
    <w:rsid w:val="005612CD"/>
    <w:rsid w:val="00562562"/>
    <w:rsid w:val="00565B78"/>
    <w:rsid w:val="00571E42"/>
    <w:rsid w:val="005735A6"/>
    <w:rsid w:val="005743DC"/>
    <w:rsid w:val="0057597D"/>
    <w:rsid w:val="00580161"/>
    <w:rsid w:val="0058087A"/>
    <w:rsid w:val="005808C0"/>
    <w:rsid w:val="00582DAC"/>
    <w:rsid w:val="005844CC"/>
    <w:rsid w:val="00585790"/>
    <w:rsid w:val="005871C2"/>
    <w:rsid w:val="00587394"/>
    <w:rsid w:val="00587CEB"/>
    <w:rsid w:val="00590B00"/>
    <w:rsid w:val="0059203C"/>
    <w:rsid w:val="00592D6E"/>
    <w:rsid w:val="005932A4"/>
    <w:rsid w:val="005976F7"/>
    <w:rsid w:val="00597AA6"/>
    <w:rsid w:val="005A1E20"/>
    <w:rsid w:val="005A3578"/>
    <w:rsid w:val="005B001C"/>
    <w:rsid w:val="005B016E"/>
    <w:rsid w:val="005B1AC4"/>
    <w:rsid w:val="005B203D"/>
    <w:rsid w:val="005B3038"/>
    <w:rsid w:val="005B3148"/>
    <w:rsid w:val="005B338C"/>
    <w:rsid w:val="005C0CB7"/>
    <w:rsid w:val="005C0CC1"/>
    <w:rsid w:val="005C69F0"/>
    <w:rsid w:val="005D2F7D"/>
    <w:rsid w:val="005D4A2B"/>
    <w:rsid w:val="005D69A4"/>
    <w:rsid w:val="005D6FB3"/>
    <w:rsid w:val="005D7321"/>
    <w:rsid w:val="005E059A"/>
    <w:rsid w:val="005E15B7"/>
    <w:rsid w:val="005E1E9A"/>
    <w:rsid w:val="005E2158"/>
    <w:rsid w:val="005E2456"/>
    <w:rsid w:val="005E2566"/>
    <w:rsid w:val="005E5028"/>
    <w:rsid w:val="005F106D"/>
    <w:rsid w:val="005F3E29"/>
    <w:rsid w:val="005F4115"/>
    <w:rsid w:val="005F4723"/>
    <w:rsid w:val="005F4736"/>
    <w:rsid w:val="005F4930"/>
    <w:rsid w:val="006012D4"/>
    <w:rsid w:val="0060250E"/>
    <w:rsid w:val="006038C4"/>
    <w:rsid w:val="00604B6C"/>
    <w:rsid w:val="006069B8"/>
    <w:rsid w:val="00606DE6"/>
    <w:rsid w:val="006106CA"/>
    <w:rsid w:val="00612979"/>
    <w:rsid w:val="0061649B"/>
    <w:rsid w:val="00622E12"/>
    <w:rsid w:val="006230C8"/>
    <w:rsid w:val="0062359A"/>
    <w:rsid w:val="0062364B"/>
    <w:rsid w:val="00626EEF"/>
    <w:rsid w:val="00630B08"/>
    <w:rsid w:val="006310D6"/>
    <w:rsid w:val="006310DE"/>
    <w:rsid w:val="00631E4F"/>
    <w:rsid w:val="006328E6"/>
    <w:rsid w:val="00636A4E"/>
    <w:rsid w:val="00642B58"/>
    <w:rsid w:val="00644DF6"/>
    <w:rsid w:val="006466CB"/>
    <w:rsid w:val="00647848"/>
    <w:rsid w:val="00653125"/>
    <w:rsid w:val="006541F2"/>
    <w:rsid w:val="00657CCC"/>
    <w:rsid w:val="00660A52"/>
    <w:rsid w:val="00662200"/>
    <w:rsid w:val="00663CD7"/>
    <w:rsid w:val="00664967"/>
    <w:rsid w:val="00664E8D"/>
    <w:rsid w:val="006664DA"/>
    <w:rsid w:val="00667019"/>
    <w:rsid w:val="00667F6D"/>
    <w:rsid w:val="00671C8E"/>
    <w:rsid w:val="00671FB2"/>
    <w:rsid w:val="00673D60"/>
    <w:rsid w:val="006766A1"/>
    <w:rsid w:val="00677C9E"/>
    <w:rsid w:val="00684CBC"/>
    <w:rsid w:val="00687C79"/>
    <w:rsid w:val="00690BB3"/>
    <w:rsid w:val="00692E68"/>
    <w:rsid w:val="006A0549"/>
    <w:rsid w:val="006A077A"/>
    <w:rsid w:val="006A2CA8"/>
    <w:rsid w:val="006A4268"/>
    <w:rsid w:val="006A43D8"/>
    <w:rsid w:val="006A4C69"/>
    <w:rsid w:val="006A57A3"/>
    <w:rsid w:val="006A6150"/>
    <w:rsid w:val="006B0EE3"/>
    <w:rsid w:val="006B21AD"/>
    <w:rsid w:val="006B2EAD"/>
    <w:rsid w:val="006B5692"/>
    <w:rsid w:val="006B713F"/>
    <w:rsid w:val="006B764F"/>
    <w:rsid w:val="006B7C35"/>
    <w:rsid w:val="006C37EF"/>
    <w:rsid w:val="006C46BD"/>
    <w:rsid w:val="006C63EA"/>
    <w:rsid w:val="006C6486"/>
    <w:rsid w:val="006C67A7"/>
    <w:rsid w:val="006C6954"/>
    <w:rsid w:val="006D17C9"/>
    <w:rsid w:val="006D2252"/>
    <w:rsid w:val="006D26C3"/>
    <w:rsid w:val="006D5C45"/>
    <w:rsid w:val="006E025A"/>
    <w:rsid w:val="006E3E16"/>
    <w:rsid w:val="006F01AF"/>
    <w:rsid w:val="006F4112"/>
    <w:rsid w:val="007008CA"/>
    <w:rsid w:val="00700F53"/>
    <w:rsid w:val="007019BE"/>
    <w:rsid w:val="00702A3A"/>
    <w:rsid w:val="00703A87"/>
    <w:rsid w:val="00704283"/>
    <w:rsid w:val="00711D6E"/>
    <w:rsid w:val="0071301A"/>
    <w:rsid w:val="00715431"/>
    <w:rsid w:val="00716233"/>
    <w:rsid w:val="00716753"/>
    <w:rsid w:val="00717837"/>
    <w:rsid w:val="00717B03"/>
    <w:rsid w:val="00721C22"/>
    <w:rsid w:val="00721DE7"/>
    <w:rsid w:val="00723973"/>
    <w:rsid w:val="00724616"/>
    <w:rsid w:val="00724FAA"/>
    <w:rsid w:val="007259E7"/>
    <w:rsid w:val="00725F32"/>
    <w:rsid w:val="007266BC"/>
    <w:rsid w:val="00726962"/>
    <w:rsid w:val="00726A8C"/>
    <w:rsid w:val="0072770D"/>
    <w:rsid w:val="00730F00"/>
    <w:rsid w:val="00731984"/>
    <w:rsid w:val="00732795"/>
    <w:rsid w:val="00734FEE"/>
    <w:rsid w:val="0073559C"/>
    <w:rsid w:val="007376DC"/>
    <w:rsid w:val="0074032B"/>
    <w:rsid w:val="00743B94"/>
    <w:rsid w:val="00744D88"/>
    <w:rsid w:val="0075043A"/>
    <w:rsid w:val="00752939"/>
    <w:rsid w:val="00752C10"/>
    <w:rsid w:val="00753A2D"/>
    <w:rsid w:val="00760ED6"/>
    <w:rsid w:val="007613B7"/>
    <w:rsid w:val="0076774D"/>
    <w:rsid w:val="0077197C"/>
    <w:rsid w:val="00771BE9"/>
    <w:rsid w:val="00772385"/>
    <w:rsid w:val="00772D14"/>
    <w:rsid w:val="00773E82"/>
    <w:rsid w:val="0077687F"/>
    <w:rsid w:val="007768D4"/>
    <w:rsid w:val="00776945"/>
    <w:rsid w:val="00777312"/>
    <w:rsid w:val="00781EB4"/>
    <w:rsid w:val="00782A0D"/>
    <w:rsid w:val="00783489"/>
    <w:rsid w:val="0078500E"/>
    <w:rsid w:val="00785F4E"/>
    <w:rsid w:val="0078750B"/>
    <w:rsid w:val="00787A5C"/>
    <w:rsid w:val="007908E5"/>
    <w:rsid w:val="00791B14"/>
    <w:rsid w:val="00791EFB"/>
    <w:rsid w:val="00795AA4"/>
    <w:rsid w:val="00795E84"/>
    <w:rsid w:val="00796512"/>
    <w:rsid w:val="00797DBE"/>
    <w:rsid w:val="007A15CC"/>
    <w:rsid w:val="007A1605"/>
    <w:rsid w:val="007A2116"/>
    <w:rsid w:val="007A2748"/>
    <w:rsid w:val="007A2A7B"/>
    <w:rsid w:val="007A413C"/>
    <w:rsid w:val="007A492A"/>
    <w:rsid w:val="007A4CEE"/>
    <w:rsid w:val="007A5349"/>
    <w:rsid w:val="007A58AD"/>
    <w:rsid w:val="007A703E"/>
    <w:rsid w:val="007A74AA"/>
    <w:rsid w:val="007A7B56"/>
    <w:rsid w:val="007B164F"/>
    <w:rsid w:val="007B173A"/>
    <w:rsid w:val="007B1AFB"/>
    <w:rsid w:val="007B36B7"/>
    <w:rsid w:val="007B44D8"/>
    <w:rsid w:val="007B450E"/>
    <w:rsid w:val="007B45B0"/>
    <w:rsid w:val="007B465B"/>
    <w:rsid w:val="007B53EE"/>
    <w:rsid w:val="007B5990"/>
    <w:rsid w:val="007B6754"/>
    <w:rsid w:val="007C004C"/>
    <w:rsid w:val="007C53BF"/>
    <w:rsid w:val="007C5D24"/>
    <w:rsid w:val="007D0F59"/>
    <w:rsid w:val="007D26F8"/>
    <w:rsid w:val="007D2E08"/>
    <w:rsid w:val="007D4B93"/>
    <w:rsid w:val="007D5B3E"/>
    <w:rsid w:val="007E01F5"/>
    <w:rsid w:val="007E0D76"/>
    <w:rsid w:val="007E14F2"/>
    <w:rsid w:val="007E1D65"/>
    <w:rsid w:val="007E277D"/>
    <w:rsid w:val="007E439F"/>
    <w:rsid w:val="007E4A57"/>
    <w:rsid w:val="007E59C7"/>
    <w:rsid w:val="007E6452"/>
    <w:rsid w:val="007E6B95"/>
    <w:rsid w:val="007E6C1B"/>
    <w:rsid w:val="007E6DE8"/>
    <w:rsid w:val="007F01C0"/>
    <w:rsid w:val="007F1C1D"/>
    <w:rsid w:val="007F2C8B"/>
    <w:rsid w:val="007F44C6"/>
    <w:rsid w:val="007F59F4"/>
    <w:rsid w:val="007F696B"/>
    <w:rsid w:val="007F6D3E"/>
    <w:rsid w:val="007F75D7"/>
    <w:rsid w:val="00803E88"/>
    <w:rsid w:val="00803EFB"/>
    <w:rsid w:val="008044D6"/>
    <w:rsid w:val="00805ED5"/>
    <w:rsid w:val="008071E9"/>
    <w:rsid w:val="00811455"/>
    <w:rsid w:val="00811B84"/>
    <w:rsid w:val="0081267F"/>
    <w:rsid w:val="00812CA2"/>
    <w:rsid w:val="008148A3"/>
    <w:rsid w:val="00815910"/>
    <w:rsid w:val="00815E3A"/>
    <w:rsid w:val="00816416"/>
    <w:rsid w:val="00820157"/>
    <w:rsid w:val="00820306"/>
    <w:rsid w:val="00823593"/>
    <w:rsid w:val="0082376A"/>
    <w:rsid w:val="00823FAB"/>
    <w:rsid w:val="0083038E"/>
    <w:rsid w:val="008336B7"/>
    <w:rsid w:val="00833DF0"/>
    <w:rsid w:val="00833E94"/>
    <w:rsid w:val="00837C07"/>
    <w:rsid w:val="0084034C"/>
    <w:rsid w:val="008407A2"/>
    <w:rsid w:val="0084165A"/>
    <w:rsid w:val="008436DE"/>
    <w:rsid w:val="008443E2"/>
    <w:rsid w:val="00844ACE"/>
    <w:rsid w:val="00844BC5"/>
    <w:rsid w:val="00845282"/>
    <w:rsid w:val="00850250"/>
    <w:rsid w:val="00850FB2"/>
    <w:rsid w:val="008550A5"/>
    <w:rsid w:val="00855E65"/>
    <w:rsid w:val="0085745F"/>
    <w:rsid w:val="008579AB"/>
    <w:rsid w:val="00860E92"/>
    <w:rsid w:val="00861C1E"/>
    <w:rsid w:val="00861F95"/>
    <w:rsid w:val="008620B2"/>
    <w:rsid w:val="008622A5"/>
    <w:rsid w:val="0086245E"/>
    <w:rsid w:val="00865036"/>
    <w:rsid w:val="0087097F"/>
    <w:rsid w:val="00870CAC"/>
    <w:rsid w:val="00872425"/>
    <w:rsid w:val="00872F54"/>
    <w:rsid w:val="00877AF0"/>
    <w:rsid w:val="00880104"/>
    <w:rsid w:val="00881B06"/>
    <w:rsid w:val="00881DA2"/>
    <w:rsid w:val="00883D88"/>
    <w:rsid w:val="0088433B"/>
    <w:rsid w:val="00884D40"/>
    <w:rsid w:val="00885AB9"/>
    <w:rsid w:val="008862BF"/>
    <w:rsid w:val="008871C5"/>
    <w:rsid w:val="00892C91"/>
    <w:rsid w:val="00893A63"/>
    <w:rsid w:val="00895D2B"/>
    <w:rsid w:val="00895F2D"/>
    <w:rsid w:val="008A0CDD"/>
    <w:rsid w:val="008A1B81"/>
    <w:rsid w:val="008A1DD0"/>
    <w:rsid w:val="008A6569"/>
    <w:rsid w:val="008A7D0A"/>
    <w:rsid w:val="008B0662"/>
    <w:rsid w:val="008B0A8B"/>
    <w:rsid w:val="008B1CC2"/>
    <w:rsid w:val="008B1FF1"/>
    <w:rsid w:val="008B34AD"/>
    <w:rsid w:val="008C1BE5"/>
    <w:rsid w:val="008C1E22"/>
    <w:rsid w:val="008C304F"/>
    <w:rsid w:val="008C4952"/>
    <w:rsid w:val="008D4DF4"/>
    <w:rsid w:val="008D63A4"/>
    <w:rsid w:val="008D663A"/>
    <w:rsid w:val="008E2AA2"/>
    <w:rsid w:val="008E4DB6"/>
    <w:rsid w:val="008E5DEA"/>
    <w:rsid w:val="008E63B1"/>
    <w:rsid w:val="008E7944"/>
    <w:rsid w:val="008F1733"/>
    <w:rsid w:val="008F375E"/>
    <w:rsid w:val="008F69F4"/>
    <w:rsid w:val="008F7ACA"/>
    <w:rsid w:val="0090284B"/>
    <w:rsid w:val="00904E12"/>
    <w:rsid w:val="009058E1"/>
    <w:rsid w:val="009059E8"/>
    <w:rsid w:val="00906E70"/>
    <w:rsid w:val="00912C40"/>
    <w:rsid w:val="009135A3"/>
    <w:rsid w:val="00915071"/>
    <w:rsid w:val="00915EAB"/>
    <w:rsid w:val="0091659B"/>
    <w:rsid w:val="00921198"/>
    <w:rsid w:val="00922D30"/>
    <w:rsid w:val="009267E7"/>
    <w:rsid w:val="009272C1"/>
    <w:rsid w:val="0092789E"/>
    <w:rsid w:val="009278BE"/>
    <w:rsid w:val="00933936"/>
    <w:rsid w:val="00934484"/>
    <w:rsid w:val="0093475D"/>
    <w:rsid w:val="00934E7E"/>
    <w:rsid w:val="009351F4"/>
    <w:rsid w:val="00935755"/>
    <w:rsid w:val="00937925"/>
    <w:rsid w:val="00943C07"/>
    <w:rsid w:val="009538A3"/>
    <w:rsid w:val="00954161"/>
    <w:rsid w:val="00954858"/>
    <w:rsid w:val="00955765"/>
    <w:rsid w:val="00956F18"/>
    <w:rsid w:val="00957958"/>
    <w:rsid w:val="00957F53"/>
    <w:rsid w:val="00961717"/>
    <w:rsid w:val="00963751"/>
    <w:rsid w:val="00963F3D"/>
    <w:rsid w:val="00965182"/>
    <w:rsid w:val="00966D11"/>
    <w:rsid w:val="00970401"/>
    <w:rsid w:val="00971960"/>
    <w:rsid w:val="00974177"/>
    <w:rsid w:val="009769D5"/>
    <w:rsid w:val="009842D4"/>
    <w:rsid w:val="00985C1E"/>
    <w:rsid w:val="00985D45"/>
    <w:rsid w:val="009862CB"/>
    <w:rsid w:val="00987F90"/>
    <w:rsid w:val="00990B4D"/>
    <w:rsid w:val="00991B66"/>
    <w:rsid w:val="009955C4"/>
    <w:rsid w:val="00995C9F"/>
    <w:rsid w:val="00995D39"/>
    <w:rsid w:val="00996757"/>
    <w:rsid w:val="00997853"/>
    <w:rsid w:val="009A14A0"/>
    <w:rsid w:val="009A3D97"/>
    <w:rsid w:val="009A4F02"/>
    <w:rsid w:val="009A5481"/>
    <w:rsid w:val="009A5820"/>
    <w:rsid w:val="009A5A7A"/>
    <w:rsid w:val="009A6197"/>
    <w:rsid w:val="009A67B3"/>
    <w:rsid w:val="009A724D"/>
    <w:rsid w:val="009A74DA"/>
    <w:rsid w:val="009B03CB"/>
    <w:rsid w:val="009B12D6"/>
    <w:rsid w:val="009B1838"/>
    <w:rsid w:val="009B43AD"/>
    <w:rsid w:val="009B6DE3"/>
    <w:rsid w:val="009C1B78"/>
    <w:rsid w:val="009C2134"/>
    <w:rsid w:val="009C2442"/>
    <w:rsid w:val="009C3237"/>
    <w:rsid w:val="009C32A8"/>
    <w:rsid w:val="009D06A2"/>
    <w:rsid w:val="009D0A82"/>
    <w:rsid w:val="009D1FAD"/>
    <w:rsid w:val="009D2881"/>
    <w:rsid w:val="009D3D9D"/>
    <w:rsid w:val="009D5CE6"/>
    <w:rsid w:val="009D618F"/>
    <w:rsid w:val="009D7643"/>
    <w:rsid w:val="009E01ED"/>
    <w:rsid w:val="009E141F"/>
    <w:rsid w:val="009E1E5F"/>
    <w:rsid w:val="009E303F"/>
    <w:rsid w:val="009E386E"/>
    <w:rsid w:val="009E3B65"/>
    <w:rsid w:val="009E412D"/>
    <w:rsid w:val="009E441A"/>
    <w:rsid w:val="009E6186"/>
    <w:rsid w:val="009E62D0"/>
    <w:rsid w:val="009E7910"/>
    <w:rsid w:val="009F2077"/>
    <w:rsid w:val="009F2935"/>
    <w:rsid w:val="009F5F07"/>
    <w:rsid w:val="009F6B60"/>
    <w:rsid w:val="00A001FF"/>
    <w:rsid w:val="00A00590"/>
    <w:rsid w:val="00A00B04"/>
    <w:rsid w:val="00A0170F"/>
    <w:rsid w:val="00A01868"/>
    <w:rsid w:val="00A03216"/>
    <w:rsid w:val="00A03267"/>
    <w:rsid w:val="00A05025"/>
    <w:rsid w:val="00A0607B"/>
    <w:rsid w:val="00A0615A"/>
    <w:rsid w:val="00A073EB"/>
    <w:rsid w:val="00A07CD9"/>
    <w:rsid w:val="00A14089"/>
    <w:rsid w:val="00A14A2E"/>
    <w:rsid w:val="00A159A7"/>
    <w:rsid w:val="00A20690"/>
    <w:rsid w:val="00A223E7"/>
    <w:rsid w:val="00A22AC4"/>
    <w:rsid w:val="00A23F64"/>
    <w:rsid w:val="00A24427"/>
    <w:rsid w:val="00A27330"/>
    <w:rsid w:val="00A3058A"/>
    <w:rsid w:val="00A32167"/>
    <w:rsid w:val="00A32777"/>
    <w:rsid w:val="00A32A45"/>
    <w:rsid w:val="00A332AA"/>
    <w:rsid w:val="00A34C63"/>
    <w:rsid w:val="00A34DAE"/>
    <w:rsid w:val="00A359D8"/>
    <w:rsid w:val="00A403D7"/>
    <w:rsid w:val="00A45D5A"/>
    <w:rsid w:val="00A514CE"/>
    <w:rsid w:val="00A52F05"/>
    <w:rsid w:val="00A534E1"/>
    <w:rsid w:val="00A539CD"/>
    <w:rsid w:val="00A53E08"/>
    <w:rsid w:val="00A5483B"/>
    <w:rsid w:val="00A55828"/>
    <w:rsid w:val="00A60551"/>
    <w:rsid w:val="00A60639"/>
    <w:rsid w:val="00A60C2A"/>
    <w:rsid w:val="00A60EC4"/>
    <w:rsid w:val="00A6229F"/>
    <w:rsid w:val="00A62DC6"/>
    <w:rsid w:val="00A62F80"/>
    <w:rsid w:val="00A6368A"/>
    <w:rsid w:val="00A64811"/>
    <w:rsid w:val="00A64D0E"/>
    <w:rsid w:val="00A668AB"/>
    <w:rsid w:val="00A6712C"/>
    <w:rsid w:val="00A72CB0"/>
    <w:rsid w:val="00A740F1"/>
    <w:rsid w:val="00A7429A"/>
    <w:rsid w:val="00A74ADC"/>
    <w:rsid w:val="00A75264"/>
    <w:rsid w:val="00A76AC7"/>
    <w:rsid w:val="00A77572"/>
    <w:rsid w:val="00A81F75"/>
    <w:rsid w:val="00A82925"/>
    <w:rsid w:val="00A85F37"/>
    <w:rsid w:val="00A87423"/>
    <w:rsid w:val="00A91461"/>
    <w:rsid w:val="00A91DA9"/>
    <w:rsid w:val="00A92A3E"/>
    <w:rsid w:val="00A93684"/>
    <w:rsid w:val="00A936B2"/>
    <w:rsid w:val="00A95144"/>
    <w:rsid w:val="00A9730A"/>
    <w:rsid w:val="00AA31FC"/>
    <w:rsid w:val="00AA6004"/>
    <w:rsid w:val="00AA6267"/>
    <w:rsid w:val="00AB1A33"/>
    <w:rsid w:val="00AB2395"/>
    <w:rsid w:val="00AB47BC"/>
    <w:rsid w:val="00AC00A8"/>
    <w:rsid w:val="00AC03B6"/>
    <w:rsid w:val="00AC043F"/>
    <w:rsid w:val="00AC1EBB"/>
    <w:rsid w:val="00AC79D8"/>
    <w:rsid w:val="00AD03A3"/>
    <w:rsid w:val="00AD074F"/>
    <w:rsid w:val="00AD0DBC"/>
    <w:rsid w:val="00AD1DC0"/>
    <w:rsid w:val="00AD3B06"/>
    <w:rsid w:val="00AD4031"/>
    <w:rsid w:val="00AD4660"/>
    <w:rsid w:val="00AD4F32"/>
    <w:rsid w:val="00AD756B"/>
    <w:rsid w:val="00AD7838"/>
    <w:rsid w:val="00AE0912"/>
    <w:rsid w:val="00AE2471"/>
    <w:rsid w:val="00AE26FC"/>
    <w:rsid w:val="00AE37B1"/>
    <w:rsid w:val="00AE50CF"/>
    <w:rsid w:val="00AE5680"/>
    <w:rsid w:val="00AE60C5"/>
    <w:rsid w:val="00AE7D32"/>
    <w:rsid w:val="00AF069C"/>
    <w:rsid w:val="00AF175E"/>
    <w:rsid w:val="00AF33E7"/>
    <w:rsid w:val="00AF3E28"/>
    <w:rsid w:val="00AF415B"/>
    <w:rsid w:val="00AF4A3A"/>
    <w:rsid w:val="00AF53C1"/>
    <w:rsid w:val="00AF6FE9"/>
    <w:rsid w:val="00B021A8"/>
    <w:rsid w:val="00B028A9"/>
    <w:rsid w:val="00B03A25"/>
    <w:rsid w:val="00B04ACC"/>
    <w:rsid w:val="00B053F6"/>
    <w:rsid w:val="00B07730"/>
    <w:rsid w:val="00B11699"/>
    <w:rsid w:val="00B122FA"/>
    <w:rsid w:val="00B12B70"/>
    <w:rsid w:val="00B131B3"/>
    <w:rsid w:val="00B16B10"/>
    <w:rsid w:val="00B17A3C"/>
    <w:rsid w:val="00B21139"/>
    <w:rsid w:val="00B2224F"/>
    <w:rsid w:val="00B222B9"/>
    <w:rsid w:val="00B22CC5"/>
    <w:rsid w:val="00B23C3D"/>
    <w:rsid w:val="00B25039"/>
    <w:rsid w:val="00B2552B"/>
    <w:rsid w:val="00B257E8"/>
    <w:rsid w:val="00B31B05"/>
    <w:rsid w:val="00B3208F"/>
    <w:rsid w:val="00B32EB8"/>
    <w:rsid w:val="00B33182"/>
    <w:rsid w:val="00B3391F"/>
    <w:rsid w:val="00B33FE2"/>
    <w:rsid w:val="00B344BD"/>
    <w:rsid w:val="00B3765E"/>
    <w:rsid w:val="00B410E9"/>
    <w:rsid w:val="00B4138D"/>
    <w:rsid w:val="00B41792"/>
    <w:rsid w:val="00B42B5A"/>
    <w:rsid w:val="00B44D56"/>
    <w:rsid w:val="00B46202"/>
    <w:rsid w:val="00B4652E"/>
    <w:rsid w:val="00B5006A"/>
    <w:rsid w:val="00B515CA"/>
    <w:rsid w:val="00B55AB3"/>
    <w:rsid w:val="00B5622E"/>
    <w:rsid w:val="00B57B3A"/>
    <w:rsid w:val="00B60E24"/>
    <w:rsid w:val="00B63CFE"/>
    <w:rsid w:val="00B642AB"/>
    <w:rsid w:val="00B65254"/>
    <w:rsid w:val="00B6597A"/>
    <w:rsid w:val="00B70FF9"/>
    <w:rsid w:val="00B72AAE"/>
    <w:rsid w:val="00B72FF1"/>
    <w:rsid w:val="00B73B38"/>
    <w:rsid w:val="00B82049"/>
    <w:rsid w:val="00B830CF"/>
    <w:rsid w:val="00B849C3"/>
    <w:rsid w:val="00B84E1F"/>
    <w:rsid w:val="00B85289"/>
    <w:rsid w:val="00B85519"/>
    <w:rsid w:val="00B858CE"/>
    <w:rsid w:val="00B87613"/>
    <w:rsid w:val="00B877D1"/>
    <w:rsid w:val="00B87B29"/>
    <w:rsid w:val="00B91186"/>
    <w:rsid w:val="00B931C6"/>
    <w:rsid w:val="00B93502"/>
    <w:rsid w:val="00B938E0"/>
    <w:rsid w:val="00B9491A"/>
    <w:rsid w:val="00B969D2"/>
    <w:rsid w:val="00B97A9F"/>
    <w:rsid w:val="00BA05DD"/>
    <w:rsid w:val="00BA08BE"/>
    <w:rsid w:val="00BA10D5"/>
    <w:rsid w:val="00BA1450"/>
    <w:rsid w:val="00BA1A4B"/>
    <w:rsid w:val="00BA1BFE"/>
    <w:rsid w:val="00BA2C7F"/>
    <w:rsid w:val="00BA4A4D"/>
    <w:rsid w:val="00BA5670"/>
    <w:rsid w:val="00BA577D"/>
    <w:rsid w:val="00BA770A"/>
    <w:rsid w:val="00BA7982"/>
    <w:rsid w:val="00BA7C04"/>
    <w:rsid w:val="00BB0C3F"/>
    <w:rsid w:val="00BB1A58"/>
    <w:rsid w:val="00BB6267"/>
    <w:rsid w:val="00BC02D7"/>
    <w:rsid w:val="00BC1842"/>
    <w:rsid w:val="00BC3FA2"/>
    <w:rsid w:val="00BC620F"/>
    <w:rsid w:val="00BC621E"/>
    <w:rsid w:val="00BC7928"/>
    <w:rsid w:val="00BC7BB9"/>
    <w:rsid w:val="00BD16B5"/>
    <w:rsid w:val="00BD174F"/>
    <w:rsid w:val="00BD1C3B"/>
    <w:rsid w:val="00BD3E6C"/>
    <w:rsid w:val="00BD43DC"/>
    <w:rsid w:val="00BD54FE"/>
    <w:rsid w:val="00BD57A9"/>
    <w:rsid w:val="00BD6649"/>
    <w:rsid w:val="00BD6DED"/>
    <w:rsid w:val="00BD7C34"/>
    <w:rsid w:val="00BE019D"/>
    <w:rsid w:val="00BE3756"/>
    <w:rsid w:val="00BE4878"/>
    <w:rsid w:val="00BF0D26"/>
    <w:rsid w:val="00BF3681"/>
    <w:rsid w:val="00BF54F8"/>
    <w:rsid w:val="00BF59AC"/>
    <w:rsid w:val="00BF59F7"/>
    <w:rsid w:val="00BF6116"/>
    <w:rsid w:val="00BF6D90"/>
    <w:rsid w:val="00BF6FA9"/>
    <w:rsid w:val="00BF7647"/>
    <w:rsid w:val="00C00680"/>
    <w:rsid w:val="00C02A6E"/>
    <w:rsid w:val="00C0594A"/>
    <w:rsid w:val="00C108D8"/>
    <w:rsid w:val="00C117A2"/>
    <w:rsid w:val="00C13D07"/>
    <w:rsid w:val="00C1535B"/>
    <w:rsid w:val="00C1536B"/>
    <w:rsid w:val="00C15DC1"/>
    <w:rsid w:val="00C161A4"/>
    <w:rsid w:val="00C17FBC"/>
    <w:rsid w:val="00C201B1"/>
    <w:rsid w:val="00C22E0D"/>
    <w:rsid w:val="00C2589F"/>
    <w:rsid w:val="00C25F60"/>
    <w:rsid w:val="00C27BF7"/>
    <w:rsid w:val="00C27DBB"/>
    <w:rsid w:val="00C3026F"/>
    <w:rsid w:val="00C31AE5"/>
    <w:rsid w:val="00C333FC"/>
    <w:rsid w:val="00C33EAC"/>
    <w:rsid w:val="00C35142"/>
    <w:rsid w:val="00C35722"/>
    <w:rsid w:val="00C411C6"/>
    <w:rsid w:val="00C413BD"/>
    <w:rsid w:val="00C43A63"/>
    <w:rsid w:val="00C45A8C"/>
    <w:rsid w:val="00C45C9D"/>
    <w:rsid w:val="00C46408"/>
    <w:rsid w:val="00C50CE2"/>
    <w:rsid w:val="00C50E30"/>
    <w:rsid w:val="00C5227B"/>
    <w:rsid w:val="00C53F99"/>
    <w:rsid w:val="00C62F6A"/>
    <w:rsid w:val="00C64718"/>
    <w:rsid w:val="00C64910"/>
    <w:rsid w:val="00C671D8"/>
    <w:rsid w:val="00C7059C"/>
    <w:rsid w:val="00C71938"/>
    <w:rsid w:val="00C71B94"/>
    <w:rsid w:val="00C7360E"/>
    <w:rsid w:val="00C742C4"/>
    <w:rsid w:val="00C758B0"/>
    <w:rsid w:val="00C75E6C"/>
    <w:rsid w:val="00C75F8C"/>
    <w:rsid w:val="00C761A6"/>
    <w:rsid w:val="00C76395"/>
    <w:rsid w:val="00C76F61"/>
    <w:rsid w:val="00C77DDA"/>
    <w:rsid w:val="00C80E49"/>
    <w:rsid w:val="00C81D59"/>
    <w:rsid w:val="00C8440C"/>
    <w:rsid w:val="00C86174"/>
    <w:rsid w:val="00C86DBC"/>
    <w:rsid w:val="00C9023E"/>
    <w:rsid w:val="00C90FBA"/>
    <w:rsid w:val="00C928C3"/>
    <w:rsid w:val="00C93DA2"/>
    <w:rsid w:val="00C9464B"/>
    <w:rsid w:val="00CA0FDA"/>
    <w:rsid w:val="00CA143E"/>
    <w:rsid w:val="00CA1520"/>
    <w:rsid w:val="00CA309B"/>
    <w:rsid w:val="00CA30F0"/>
    <w:rsid w:val="00CA34FD"/>
    <w:rsid w:val="00CA501F"/>
    <w:rsid w:val="00CA52CA"/>
    <w:rsid w:val="00CA5568"/>
    <w:rsid w:val="00CA7493"/>
    <w:rsid w:val="00CA7F32"/>
    <w:rsid w:val="00CB0622"/>
    <w:rsid w:val="00CB0A3E"/>
    <w:rsid w:val="00CB147E"/>
    <w:rsid w:val="00CB1FBB"/>
    <w:rsid w:val="00CB2ABD"/>
    <w:rsid w:val="00CB4546"/>
    <w:rsid w:val="00CB461C"/>
    <w:rsid w:val="00CB5B18"/>
    <w:rsid w:val="00CB6286"/>
    <w:rsid w:val="00CC0E24"/>
    <w:rsid w:val="00CC1473"/>
    <w:rsid w:val="00CC1FBF"/>
    <w:rsid w:val="00CC3154"/>
    <w:rsid w:val="00CC4E9E"/>
    <w:rsid w:val="00CD1E47"/>
    <w:rsid w:val="00CD2643"/>
    <w:rsid w:val="00CD5315"/>
    <w:rsid w:val="00CD71C9"/>
    <w:rsid w:val="00CE188C"/>
    <w:rsid w:val="00CE2A86"/>
    <w:rsid w:val="00CE47DB"/>
    <w:rsid w:val="00CE6389"/>
    <w:rsid w:val="00CE67A6"/>
    <w:rsid w:val="00CE7BDB"/>
    <w:rsid w:val="00CE7D60"/>
    <w:rsid w:val="00CF1070"/>
    <w:rsid w:val="00CF1837"/>
    <w:rsid w:val="00CF4CD0"/>
    <w:rsid w:val="00CF6CB7"/>
    <w:rsid w:val="00CF76C8"/>
    <w:rsid w:val="00D00484"/>
    <w:rsid w:val="00D01FF1"/>
    <w:rsid w:val="00D0242F"/>
    <w:rsid w:val="00D039D3"/>
    <w:rsid w:val="00D03D30"/>
    <w:rsid w:val="00D0598A"/>
    <w:rsid w:val="00D10586"/>
    <w:rsid w:val="00D1181F"/>
    <w:rsid w:val="00D13B25"/>
    <w:rsid w:val="00D14D90"/>
    <w:rsid w:val="00D16254"/>
    <w:rsid w:val="00D17E86"/>
    <w:rsid w:val="00D17EEC"/>
    <w:rsid w:val="00D23721"/>
    <w:rsid w:val="00D23985"/>
    <w:rsid w:val="00D23A9A"/>
    <w:rsid w:val="00D23BA8"/>
    <w:rsid w:val="00D25B7F"/>
    <w:rsid w:val="00D25E6B"/>
    <w:rsid w:val="00D26BB7"/>
    <w:rsid w:val="00D30B6F"/>
    <w:rsid w:val="00D3300A"/>
    <w:rsid w:val="00D334B8"/>
    <w:rsid w:val="00D3503A"/>
    <w:rsid w:val="00D40871"/>
    <w:rsid w:val="00D4104A"/>
    <w:rsid w:val="00D4123A"/>
    <w:rsid w:val="00D4127E"/>
    <w:rsid w:val="00D4152B"/>
    <w:rsid w:val="00D41F4B"/>
    <w:rsid w:val="00D43D38"/>
    <w:rsid w:val="00D4711C"/>
    <w:rsid w:val="00D47CCD"/>
    <w:rsid w:val="00D47F42"/>
    <w:rsid w:val="00D528D9"/>
    <w:rsid w:val="00D52A3B"/>
    <w:rsid w:val="00D54CE7"/>
    <w:rsid w:val="00D55E6E"/>
    <w:rsid w:val="00D56060"/>
    <w:rsid w:val="00D561CF"/>
    <w:rsid w:val="00D567ED"/>
    <w:rsid w:val="00D56A04"/>
    <w:rsid w:val="00D613D6"/>
    <w:rsid w:val="00D62FA4"/>
    <w:rsid w:val="00D6459B"/>
    <w:rsid w:val="00D67BB0"/>
    <w:rsid w:val="00D67E20"/>
    <w:rsid w:val="00D715C7"/>
    <w:rsid w:val="00D7214A"/>
    <w:rsid w:val="00D7262B"/>
    <w:rsid w:val="00D737C0"/>
    <w:rsid w:val="00D7599E"/>
    <w:rsid w:val="00D75A5D"/>
    <w:rsid w:val="00D76074"/>
    <w:rsid w:val="00D766CB"/>
    <w:rsid w:val="00D77447"/>
    <w:rsid w:val="00D778E4"/>
    <w:rsid w:val="00D818C0"/>
    <w:rsid w:val="00D83E33"/>
    <w:rsid w:val="00D84142"/>
    <w:rsid w:val="00D87730"/>
    <w:rsid w:val="00D87AC4"/>
    <w:rsid w:val="00D87F92"/>
    <w:rsid w:val="00D90A46"/>
    <w:rsid w:val="00D90A47"/>
    <w:rsid w:val="00D91979"/>
    <w:rsid w:val="00D92B18"/>
    <w:rsid w:val="00D93E27"/>
    <w:rsid w:val="00D9442D"/>
    <w:rsid w:val="00D94BE9"/>
    <w:rsid w:val="00D94D0D"/>
    <w:rsid w:val="00D963B6"/>
    <w:rsid w:val="00D97566"/>
    <w:rsid w:val="00DA073B"/>
    <w:rsid w:val="00DA1DC6"/>
    <w:rsid w:val="00DA3CFF"/>
    <w:rsid w:val="00DA3F66"/>
    <w:rsid w:val="00DA4AF8"/>
    <w:rsid w:val="00DA4E3E"/>
    <w:rsid w:val="00DA56DC"/>
    <w:rsid w:val="00DA601E"/>
    <w:rsid w:val="00DA71B3"/>
    <w:rsid w:val="00DA7F2C"/>
    <w:rsid w:val="00DB138B"/>
    <w:rsid w:val="00DB2FBD"/>
    <w:rsid w:val="00DB5795"/>
    <w:rsid w:val="00DB6A4F"/>
    <w:rsid w:val="00DB6FD1"/>
    <w:rsid w:val="00DB7443"/>
    <w:rsid w:val="00DC14AB"/>
    <w:rsid w:val="00DC1603"/>
    <w:rsid w:val="00DC1634"/>
    <w:rsid w:val="00DC53DE"/>
    <w:rsid w:val="00DC6091"/>
    <w:rsid w:val="00DC6180"/>
    <w:rsid w:val="00DC6841"/>
    <w:rsid w:val="00DC70A5"/>
    <w:rsid w:val="00DC7F03"/>
    <w:rsid w:val="00DD17F2"/>
    <w:rsid w:val="00DD1B59"/>
    <w:rsid w:val="00DD1E7D"/>
    <w:rsid w:val="00DD4312"/>
    <w:rsid w:val="00DD451A"/>
    <w:rsid w:val="00DD5D3B"/>
    <w:rsid w:val="00DD6640"/>
    <w:rsid w:val="00DD71AC"/>
    <w:rsid w:val="00DE0101"/>
    <w:rsid w:val="00DE0CFD"/>
    <w:rsid w:val="00DE162F"/>
    <w:rsid w:val="00DE4C4F"/>
    <w:rsid w:val="00DE5875"/>
    <w:rsid w:val="00DE7711"/>
    <w:rsid w:val="00DE7789"/>
    <w:rsid w:val="00DF05C9"/>
    <w:rsid w:val="00DF0731"/>
    <w:rsid w:val="00DF725B"/>
    <w:rsid w:val="00E0086B"/>
    <w:rsid w:val="00E00E55"/>
    <w:rsid w:val="00E016A6"/>
    <w:rsid w:val="00E05C41"/>
    <w:rsid w:val="00E114FB"/>
    <w:rsid w:val="00E12C3E"/>
    <w:rsid w:val="00E1355B"/>
    <w:rsid w:val="00E143B2"/>
    <w:rsid w:val="00E165B1"/>
    <w:rsid w:val="00E17941"/>
    <w:rsid w:val="00E20413"/>
    <w:rsid w:val="00E24784"/>
    <w:rsid w:val="00E253A2"/>
    <w:rsid w:val="00E30E71"/>
    <w:rsid w:val="00E30F70"/>
    <w:rsid w:val="00E327BB"/>
    <w:rsid w:val="00E349E0"/>
    <w:rsid w:val="00E34B3F"/>
    <w:rsid w:val="00E352D3"/>
    <w:rsid w:val="00E36511"/>
    <w:rsid w:val="00E4064C"/>
    <w:rsid w:val="00E40E41"/>
    <w:rsid w:val="00E4151D"/>
    <w:rsid w:val="00E426C7"/>
    <w:rsid w:val="00E4632F"/>
    <w:rsid w:val="00E47C51"/>
    <w:rsid w:val="00E50270"/>
    <w:rsid w:val="00E506A4"/>
    <w:rsid w:val="00E519B9"/>
    <w:rsid w:val="00E52448"/>
    <w:rsid w:val="00E52DB4"/>
    <w:rsid w:val="00E54A3B"/>
    <w:rsid w:val="00E554BE"/>
    <w:rsid w:val="00E5558D"/>
    <w:rsid w:val="00E559B9"/>
    <w:rsid w:val="00E56831"/>
    <w:rsid w:val="00E5780B"/>
    <w:rsid w:val="00E57B6B"/>
    <w:rsid w:val="00E60176"/>
    <w:rsid w:val="00E609D2"/>
    <w:rsid w:val="00E6109D"/>
    <w:rsid w:val="00E663CD"/>
    <w:rsid w:val="00E72619"/>
    <w:rsid w:val="00E774DF"/>
    <w:rsid w:val="00E80ABB"/>
    <w:rsid w:val="00E80E14"/>
    <w:rsid w:val="00E82AA9"/>
    <w:rsid w:val="00E83E45"/>
    <w:rsid w:val="00E873C3"/>
    <w:rsid w:val="00E87CCD"/>
    <w:rsid w:val="00E91CC5"/>
    <w:rsid w:val="00E91FE0"/>
    <w:rsid w:val="00E92951"/>
    <w:rsid w:val="00E930C9"/>
    <w:rsid w:val="00E96695"/>
    <w:rsid w:val="00E972E8"/>
    <w:rsid w:val="00EA144C"/>
    <w:rsid w:val="00EA4595"/>
    <w:rsid w:val="00EA603D"/>
    <w:rsid w:val="00EA76A1"/>
    <w:rsid w:val="00EA76FF"/>
    <w:rsid w:val="00EA7808"/>
    <w:rsid w:val="00EB069A"/>
    <w:rsid w:val="00EB0777"/>
    <w:rsid w:val="00EB11E4"/>
    <w:rsid w:val="00EB12E7"/>
    <w:rsid w:val="00EB12FC"/>
    <w:rsid w:val="00EB20B3"/>
    <w:rsid w:val="00EB44E5"/>
    <w:rsid w:val="00EB5699"/>
    <w:rsid w:val="00EB5A5A"/>
    <w:rsid w:val="00EB6A5D"/>
    <w:rsid w:val="00EB6CF3"/>
    <w:rsid w:val="00EC077B"/>
    <w:rsid w:val="00EC22A7"/>
    <w:rsid w:val="00EC36CD"/>
    <w:rsid w:val="00EC37D4"/>
    <w:rsid w:val="00EC4226"/>
    <w:rsid w:val="00EC43C2"/>
    <w:rsid w:val="00EC4627"/>
    <w:rsid w:val="00EC4CA2"/>
    <w:rsid w:val="00EC658A"/>
    <w:rsid w:val="00EC7189"/>
    <w:rsid w:val="00EC769C"/>
    <w:rsid w:val="00EC77A9"/>
    <w:rsid w:val="00EC78D4"/>
    <w:rsid w:val="00ED06EF"/>
    <w:rsid w:val="00ED51E9"/>
    <w:rsid w:val="00ED6B41"/>
    <w:rsid w:val="00EE2E1F"/>
    <w:rsid w:val="00EE2F01"/>
    <w:rsid w:val="00EE348C"/>
    <w:rsid w:val="00EE389D"/>
    <w:rsid w:val="00EE39AE"/>
    <w:rsid w:val="00EE3E26"/>
    <w:rsid w:val="00EE3EE4"/>
    <w:rsid w:val="00EE6AE5"/>
    <w:rsid w:val="00EF0668"/>
    <w:rsid w:val="00EF1D1E"/>
    <w:rsid w:val="00EF2AD0"/>
    <w:rsid w:val="00EF4658"/>
    <w:rsid w:val="00EF6408"/>
    <w:rsid w:val="00EF6ED2"/>
    <w:rsid w:val="00EF6FD7"/>
    <w:rsid w:val="00EF7546"/>
    <w:rsid w:val="00EF7B95"/>
    <w:rsid w:val="00F00285"/>
    <w:rsid w:val="00F01A16"/>
    <w:rsid w:val="00F02C0F"/>
    <w:rsid w:val="00F0386F"/>
    <w:rsid w:val="00F04EA9"/>
    <w:rsid w:val="00F05672"/>
    <w:rsid w:val="00F068F4"/>
    <w:rsid w:val="00F06FC2"/>
    <w:rsid w:val="00F07CDF"/>
    <w:rsid w:val="00F129A3"/>
    <w:rsid w:val="00F13105"/>
    <w:rsid w:val="00F13B00"/>
    <w:rsid w:val="00F14306"/>
    <w:rsid w:val="00F14427"/>
    <w:rsid w:val="00F1705C"/>
    <w:rsid w:val="00F213D4"/>
    <w:rsid w:val="00F2389F"/>
    <w:rsid w:val="00F24498"/>
    <w:rsid w:val="00F25151"/>
    <w:rsid w:val="00F262DB"/>
    <w:rsid w:val="00F26CC1"/>
    <w:rsid w:val="00F26F55"/>
    <w:rsid w:val="00F270AF"/>
    <w:rsid w:val="00F27487"/>
    <w:rsid w:val="00F301E0"/>
    <w:rsid w:val="00F30A22"/>
    <w:rsid w:val="00F31477"/>
    <w:rsid w:val="00F317FD"/>
    <w:rsid w:val="00F330CE"/>
    <w:rsid w:val="00F33B75"/>
    <w:rsid w:val="00F33C0C"/>
    <w:rsid w:val="00F33E55"/>
    <w:rsid w:val="00F34607"/>
    <w:rsid w:val="00F37FB0"/>
    <w:rsid w:val="00F41657"/>
    <w:rsid w:val="00F41969"/>
    <w:rsid w:val="00F41D91"/>
    <w:rsid w:val="00F42D79"/>
    <w:rsid w:val="00F44BD3"/>
    <w:rsid w:val="00F44D27"/>
    <w:rsid w:val="00F46FC0"/>
    <w:rsid w:val="00F515A3"/>
    <w:rsid w:val="00F5566F"/>
    <w:rsid w:val="00F560BF"/>
    <w:rsid w:val="00F56FBF"/>
    <w:rsid w:val="00F6065D"/>
    <w:rsid w:val="00F60A93"/>
    <w:rsid w:val="00F6137C"/>
    <w:rsid w:val="00F614EE"/>
    <w:rsid w:val="00F67921"/>
    <w:rsid w:val="00F70A4A"/>
    <w:rsid w:val="00F70B23"/>
    <w:rsid w:val="00F729D2"/>
    <w:rsid w:val="00F73C6E"/>
    <w:rsid w:val="00F76A74"/>
    <w:rsid w:val="00F77568"/>
    <w:rsid w:val="00F778C3"/>
    <w:rsid w:val="00F778E2"/>
    <w:rsid w:val="00F77AE5"/>
    <w:rsid w:val="00F81041"/>
    <w:rsid w:val="00F81570"/>
    <w:rsid w:val="00F81D42"/>
    <w:rsid w:val="00F825E7"/>
    <w:rsid w:val="00F8746F"/>
    <w:rsid w:val="00F87FAC"/>
    <w:rsid w:val="00F91714"/>
    <w:rsid w:val="00F9291A"/>
    <w:rsid w:val="00F970DF"/>
    <w:rsid w:val="00F97633"/>
    <w:rsid w:val="00F978D7"/>
    <w:rsid w:val="00FA0A5D"/>
    <w:rsid w:val="00FA168C"/>
    <w:rsid w:val="00FA384A"/>
    <w:rsid w:val="00FA3C08"/>
    <w:rsid w:val="00FA41DF"/>
    <w:rsid w:val="00FA6C9E"/>
    <w:rsid w:val="00FB0686"/>
    <w:rsid w:val="00FB110A"/>
    <w:rsid w:val="00FB33E0"/>
    <w:rsid w:val="00FB360A"/>
    <w:rsid w:val="00FB39D7"/>
    <w:rsid w:val="00FB443B"/>
    <w:rsid w:val="00FB52E4"/>
    <w:rsid w:val="00FB5BEB"/>
    <w:rsid w:val="00FB6181"/>
    <w:rsid w:val="00FB7510"/>
    <w:rsid w:val="00FC04F1"/>
    <w:rsid w:val="00FC1E63"/>
    <w:rsid w:val="00FC25E4"/>
    <w:rsid w:val="00FC2A20"/>
    <w:rsid w:val="00FC3311"/>
    <w:rsid w:val="00FC3B48"/>
    <w:rsid w:val="00FC41B0"/>
    <w:rsid w:val="00FC48E4"/>
    <w:rsid w:val="00FC58A3"/>
    <w:rsid w:val="00FC6CF8"/>
    <w:rsid w:val="00FC6EF7"/>
    <w:rsid w:val="00FC7C3C"/>
    <w:rsid w:val="00FD0381"/>
    <w:rsid w:val="00FD08D2"/>
    <w:rsid w:val="00FD1651"/>
    <w:rsid w:val="00FD2A82"/>
    <w:rsid w:val="00FD2E4B"/>
    <w:rsid w:val="00FD3CA4"/>
    <w:rsid w:val="00FE0702"/>
    <w:rsid w:val="00FE0E7E"/>
    <w:rsid w:val="00FE10E2"/>
    <w:rsid w:val="00FE3C33"/>
    <w:rsid w:val="00FE4DBE"/>
    <w:rsid w:val="00FE66A8"/>
    <w:rsid w:val="00FE7E09"/>
    <w:rsid w:val="00FF0EE9"/>
    <w:rsid w:val="00FF1248"/>
    <w:rsid w:val="00FF1AED"/>
    <w:rsid w:val="00FF1D87"/>
    <w:rsid w:val="00FF3614"/>
    <w:rsid w:val="00FF6AA8"/>
    <w:rsid w:val="00FF6C10"/>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ind w:left="576"/>
      <w:jc w:val="both"/>
      <w:outlineLvl w:val="1"/>
    </w:pPr>
    <w:rPr>
      <w:b/>
      <w:sz w:val="26"/>
    </w:rPr>
  </w:style>
  <w:style w:type="paragraph" w:styleId="Heading3">
    <w:name w:val="heading 3"/>
    <w:basedOn w:val="Normal"/>
    <w:next w:val="Normal"/>
    <w:link w:val="Heading3Char"/>
    <w:uiPriority w:val="9"/>
    <w:qFormat/>
    <w:rsid w:val="00137ED7"/>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137ED7"/>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957F53"/>
    <w:pPr>
      <w:spacing w:before="120"/>
    </w:pPr>
    <w:rPr>
      <w:sz w:val="26"/>
    </w:rPr>
  </w:style>
  <w:style w:type="paragraph" w:styleId="TOC2">
    <w:name w:val="toc 2"/>
    <w:basedOn w:val="Normal"/>
    <w:next w:val="Normal"/>
    <w:autoRedefine/>
    <w:uiPriority w:val="39"/>
    <w:unhideWhenUsed/>
    <w:rsid w:val="00D23985"/>
    <w:pPr>
      <w:tabs>
        <w:tab w:val="right" w:leader="dot" w:pos="8772"/>
      </w:tabs>
      <w:spacing w:before="120"/>
      <w:ind w:left="245"/>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5990">
      <w:bodyDiv w:val="1"/>
      <w:marLeft w:val="0"/>
      <w:marRight w:val="0"/>
      <w:marTop w:val="0"/>
      <w:marBottom w:val="0"/>
      <w:divBdr>
        <w:top w:val="none" w:sz="0" w:space="0" w:color="auto"/>
        <w:left w:val="none" w:sz="0" w:space="0" w:color="auto"/>
        <w:bottom w:val="none" w:sz="0" w:space="0" w:color="auto"/>
        <w:right w:val="none" w:sz="0" w:space="0" w:color="auto"/>
      </w:divBdr>
      <w:divsChild>
        <w:div w:id="763838473">
          <w:marLeft w:val="0"/>
          <w:marRight w:val="0"/>
          <w:marTop w:val="0"/>
          <w:marBottom w:val="0"/>
          <w:divBdr>
            <w:top w:val="none" w:sz="0" w:space="0" w:color="auto"/>
            <w:left w:val="none" w:sz="0" w:space="0" w:color="auto"/>
            <w:bottom w:val="none" w:sz="0" w:space="0" w:color="auto"/>
            <w:right w:val="none" w:sz="0" w:space="0" w:color="auto"/>
          </w:divBdr>
        </w:div>
        <w:div w:id="948006793">
          <w:marLeft w:val="0"/>
          <w:marRight w:val="0"/>
          <w:marTop w:val="0"/>
          <w:marBottom w:val="0"/>
          <w:divBdr>
            <w:top w:val="none" w:sz="0" w:space="0" w:color="auto"/>
            <w:left w:val="none" w:sz="0" w:space="0" w:color="auto"/>
            <w:bottom w:val="none" w:sz="0" w:space="0" w:color="auto"/>
            <w:right w:val="none" w:sz="0" w:space="0" w:color="auto"/>
          </w:divBdr>
        </w:div>
        <w:div w:id="2082365888">
          <w:marLeft w:val="0"/>
          <w:marRight w:val="0"/>
          <w:marTop w:val="0"/>
          <w:marBottom w:val="0"/>
          <w:divBdr>
            <w:top w:val="none" w:sz="0" w:space="0" w:color="auto"/>
            <w:left w:val="none" w:sz="0" w:space="0" w:color="auto"/>
            <w:bottom w:val="none" w:sz="0" w:space="0" w:color="auto"/>
            <w:right w:val="none" w:sz="0" w:space="0" w:color="auto"/>
          </w:divBdr>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3156985">
      <w:bodyDiv w:val="1"/>
      <w:marLeft w:val="0"/>
      <w:marRight w:val="0"/>
      <w:marTop w:val="0"/>
      <w:marBottom w:val="0"/>
      <w:divBdr>
        <w:top w:val="none" w:sz="0" w:space="0" w:color="auto"/>
        <w:left w:val="none" w:sz="0" w:space="0" w:color="auto"/>
        <w:bottom w:val="none" w:sz="0" w:space="0" w:color="auto"/>
        <w:right w:val="none" w:sz="0" w:space="0" w:color="auto"/>
      </w:divBdr>
      <w:divsChild>
        <w:div w:id="365301529">
          <w:marLeft w:val="0"/>
          <w:marRight w:val="0"/>
          <w:marTop w:val="0"/>
          <w:marBottom w:val="0"/>
          <w:divBdr>
            <w:top w:val="none" w:sz="0" w:space="0" w:color="auto"/>
            <w:left w:val="none" w:sz="0" w:space="0" w:color="auto"/>
            <w:bottom w:val="none" w:sz="0" w:space="0" w:color="auto"/>
            <w:right w:val="none" w:sz="0" w:space="0" w:color="auto"/>
          </w:divBdr>
        </w:div>
        <w:div w:id="1015764996">
          <w:marLeft w:val="0"/>
          <w:marRight w:val="0"/>
          <w:marTop w:val="0"/>
          <w:marBottom w:val="0"/>
          <w:divBdr>
            <w:top w:val="none" w:sz="0" w:space="0" w:color="auto"/>
            <w:left w:val="none" w:sz="0" w:space="0" w:color="auto"/>
            <w:bottom w:val="none" w:sz="0" w:space="0" w:color="auto"/>
            <w:right w:val="none" w:sz="0" w:space="0" w:color="auto"/>
          </w:divBdr>
        </w:div>
        <w:div w:id="591596383">
          <w:marLeft w:val="0"/>
          <w:marRight w:val="0"/>
          <w:marTop w:val="0"/>
          <w:marBottom w:val="0"/>
          <w:divBdr>
            <w:top w:val="none" w:sz="0" w:space="0" w:color="auto"/>
            <w:left w:val="none" w:sz="0" w:space="0" w:color="auto"/>
            <w:bottom w:val="none" w:sz="0" w:space="0" w:color="auto"/>
            <w:right w:val="none" w:sz="0" w:space="0" w:color="auto"/>
          </w:divBdr>
        </w:div>
      </w:divsChild>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8299647">
      <w:bodyDiv w:val="1"/>
      <w:marLeft w:val="0"/>
      <w:marRight w:val="0"/>
      <w:marTop w:val="0"/>
      <w:marBottom w:val="0"/>
      <w:divBdr>
        <w:top w:val="none" w:sz="0" w:space="0" w:color="auto"/>
        <w:left w:val="none" w:sz="0" w:space="0" w:color="auto"/>
        <w:bottom w:val="none" w:sz="0" w:space="0" w:color="auto"/>
        <w:right w:val="none" w:sz="0" w:space="0" w:color="auto"/>
      </w:divBdr>
      <w:divsChild>
        <w:div w:id="1537818111">
          <w:marLeft w:val="0"/>
          <w:marRight w:val="0"/>
          <w:marTop w:val="0"/>
          <w:marBottom w:val="0"/>
          <w:divBdr>
            <w:top w:val="none" w:sz="0" w:space="0" w:color="auto"/>
            <w:left w:val="none" w:sz="0" w:space="0" w:color="auto"/>
            <w:bottom w:val="none" w:sz="0" w:space="0" w:color="auto"/>
            <w:right w:val="none" w:sz="0" w:space="0" w:color="auto"/>
          </w:divBdr>
        </w:div>
        <w:div w:id="216205519">
          <w:marLeft w:val="0"/>
          <w:marRight w:val="0"/>
          <w:marTop w:val="0"/>
          <w:marBottom w:val="0"/>
          <w:divBdr>
            <w:top w:val="none" w:sz="0" w:space="0" w:color="auto"/>
            <w:left w:val="none" w:sz="0" w:space="0" w:color="auto"/>
            <w:bottom w:val="none" w:sz="0" w:space="0" w:color="auto"/>
            <w:right w:val="none" w:sz="0" w:space="0" w:color="auto"/>
          </w:divBdr>
        </w:div>
        <w:div w:id="1869220801">
          <w:marLeft w:val="0"/>
          <w:marRight w:val="0"/>
          <w:marTop w:val="0"/>
          <w:marBottom w:val="0"/>
          <w:divBdr>
            <w:top w:val="none" w:sz="0" w:space="0" w:color="auto"/>
            <w:left w:val="none" w:sz="0" w:space="0" w:color="auto"/>
            <w:bottom w:val="none" w:sz="0" w:space="0" w:color="auto"/>
            <w:right w:val="none" w:sz="0" w:space="0" w:color="auto"/>
          </w:divBdr>
        </w:div>
      </w:divsChild>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961">
      <w:bodyDiv w:val="1"/>
      <w:marLeft w:val="0"/>
      <w:marRight w:val="0"/>
      <w:marTop w:val="0"/>
      <w:marBottom w:val="0"/>
      <w:divBdr>
        <w:top w:val="none" w:sz="0" w:space="0" w:color="auto"/>
        <w:left w:val="none" w:sz="0" w:space="0" w:color="auto"/>
        <w:bottom w:val="none" w:sz="0" w:space="0" w:color="auto"/>
        <w:right w:val="none" w:sz="0" w:space="0" w:color="auto"/>
      </w:divBdr>
      <w:divsChild>
        <w:div w:id="1119378921">
          <w:marLeft w:val="0"/>
          <w:marRight w:val="0"/>
          <w:marTop w:val="0"/>
          <w:marBottom w:val="0"/>
          <w:divBdr>
            <w:top w:val="none" w:sz="0" w:space="0" w:color="auto"/>
            <w:left w:val="none" w:sz="0" w:space="0" w:color="auto"/>
            <w:bottom w:val="none" w:sz="0" w:space="0" w:color="auto"/>
            <w:right w:val="none" w:sz="0" w:space="0" w:color="auto"/>
          </w:divBdr>
        </w:div>
        <w:div w:id="1630669236">
          <w:marLeft w:val="0"/>
          <w:marRight w:val="0"/>
          <w:marTop w:val="0"/>
          <w:marBottom w:val="0"/>
          <w:divBdr>
            <w:top w:val="none" w:sz="0" w:space="0" w:color="auto"/>
            <w:left w:val="none" w:sz="0" w:space="0" w:color="auto"/>
            <w:bottom w:val="none" w:sz="0" w:space="0" w:color="auto"/>
            <w:right w:val="none" w:sz="0" w:space="0" w:color="auto"/>
          </w:divBdr>
        </w:div>
        <w:div w:id="1328438568">
          <w:marLeft w:val="0"/>
          <w:marRight w:val="0"/>
          <w:marTop w:val="0"/>
          <w:marBottom w:val="0"/>
          <w:divBdr>
            <w:top w:val="none" w:sz="0" w:space="0" w:color="auto"/>
            <w:left w:val="none" w:sz="0" w:space="0" w:color="auto"/>
            <w:bottom w:val="none" w:sz="0" w:space="0" w:color="auto"/>
            <w:right w:val="none" w:sz="0" w:space="0" w:color="auto"/>
          </w:divBdr>
        </w:div>
      </w:divsChild>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microsoft.com/office/2007/relationships/hdphoto" Target="media/hdphoto3.wdp"/><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dotnet/core"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numbering" Target="numbering.xml"/><Relationship Id="rId16" Type="http://schemas.microsoft.com/office/2007/relationships/hdphoto" Target="media/hdphoto2.wdp"/><Relationship Id="rId20" Type="http://schemas.microsoft.com/office/2007/relationships/hdphoto" Target="media/hdphoto4.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microsoft.com/office/2007/relationships/hdphoto" Target="media/hdphoto5.wdp"/><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6</TotalTime>
  <Pages>36</Pages>
  <Words>6162</Words>
  <Characters>3512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4</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899</cp:revision>
  <cp:lastPrinted>2024-12-24T02:43:00Z</cp:lastPrinted>
  <dcterms:created xsi:type="dcterms:W3CDTF">2024-10-08T23:38:00Z</dcterms:created>
  <dcterms:modified xsi:type="dcterms:W3CDTF">2025-01-07T18:13:00Z</dcterms:modified>
</cp:coreProperties>
</file>